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52C99" w14:textId="77777777" w:rsidR="009153E1" w:rsidRDefault="009153E1">
      <w:pPr>
        <w:rPr>
          <w:sz w:val="44"/>
          <w:szCs w:val="44"/>
        </w:rPr>
      </w:pPr>
    </w:p>
    <w:p w14:paraId="799CBE36" w14:textId="77777777" w:rsidR="009153E1" w:rsidRDefault="009153E1">
      <w:pPr>
        <w:rPr>
          <w:sz w:val="44"/>
          <w:szCs w:val="44"/>
        </w:rPr>
      </w:pPr>
    </w:p>
    <w:p w14:paraId="0D3A10DC" w14:textId="77777777" w:rsidR="009153E1" w:rsidRDefault="009153E1">
      <w:pPr>
        <w:rPr>
          <w:sz w:val="44"/>
          <w:szCs w:val="44"/>
        </w:rPr>
      </w:pPr>
    </w:p>
    <w:p w14:paraId="07A5897D" w14:textId="3134647E" w:rsidR="009153E1" w:rsidRDefault="009153E1">
      <w:pPr>
        <w:rPr>
          <w:b/>
          <w:bCs/>
          <w:sz w:val="44"/>
          <w:szCs w:val="44"/>
        </w:rPr>
      </w:pPr>
    </w:p>
    <w:p w14:paraId="41FFF22A" w14:textId="77777777" w:rsidR="009A31E7" w:rsidRDefault="009A31E7">
      <w:pPr>
        <w:rPr>
          <w:b/>
          <w:bCs/>
          <w:sz w:val="44"/>
          <w:szCs w:val="44"/>
        </w:rPr>
      </w:pPr>
    </w:p>
    <w:p w14:paraId="0DAC8168" w14:textId="12FA1E89" w:rsidR="009153E1" w:rsidRPr="009A31E7" w:rsidRDefault="009A31E7" w:rsidP="009A31E7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书籍影视交流平台</w:t>
      </w:r>
    </w:p>
    <w:p w14:paraId="2DED3ACA" w14:textId="2072291D" w:rsidR="009153E1" w:rsidRDefault="009153E1">
      <w:pPr>
        <w:jc w:val="center"/>
        <w:rPr>
          <w:b/>
          <w:bCs/>
          <w:sz w:val="44"/>
          <w:szCs w:val="44"/>
        </w:rPr>
      </w:pPr>
    </w:p>
    <w:p w14:paraId="56A011FA" w14:textId="77777777" w:rsidR="009A31E7" w:rsidRDefault="009A31E7">
      <w:pPr>
        <w:jc w:val="center"/>
        <w:rPr>
          <w:b/>
          <w:bCs/>
          <w:sz w:val="44"/>
          <w:szCs w:val="44"/>
        </w:rPr>
      </w:pPr>
    </w:p>
    <w:p w14:paraId="00F52038" w14:textId="77777777" w:rsidR="009153E1" w:rsidRDefault="009153E1">
      <w:pPr>
        <w:jc w:val="center"/>
        <w:rPr>
          <w:b/>
          <w:bCs/>
          <w:sz w:val="44"/>
          <w:szCs w:val="44"/>
        </w:rPr>
      </w:pPr>
    </w:p>
    <w:p w14:paraId="56E1A6BC" w14:textId="104CA488" w:rsidR="009153E1" w:rsidRDefault="009153E1">
      <w:pPr>
        <w:jc w:val="center"/>
        <w:rPr>
          <w:b/>
          <w:bCs/>
          <w:sz w:val="44"/>
          <w:szCs w:val="44"/>
        </w:rPr>
      </w:pPr>
    </w:p>
    <w:p w14:paraId="67509FAA" w14:textId="77777777" w:rsidR="009A31E7" w:rsidRDefault="009A31E7">
      <w:pPr>
        <w:jc w:val="center"/>
        <w:rPr>
          <w:b/>
          <w:bCs/>
          <w:sz w:val="44"/>
          <w:szCs w:val="44"/>
        </w:rPr>
      </w:pPr>
    </w:p>
    <w:p w14:paraId="29C66273" w14:textId="77777777" w:rsidR="009153E1" w:rsidRDefault="009153E1">
      <w:pPr>
        <w:rPr>
          <w:b/>
          <w:bCs/>
          <w:sz w:val="44"/>
          <w:szCs w:val="44"/>
        </w:rPr>
      </w:pPr>
    </w:p>
    <w:p w14:paraId="3ABBA726" w14:textId="77777777" w:rsidR="009153E1" w:rsidRDefault="000E4DB5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用户使用说明书</w:t>
      </w:r>
      <w:r>
        <w:rPr>
          <w:rFonts w:hint="eastAsia"/>
          <w:b/>
          <w:bCs/>
          <w:sz w:val="44"/>
          <w:szCs w:val="44"/>
        </w:rPr>
        <w:t>]</w:t>
      </w:r>
    </w:p>
    <w:p w14:paraId="4C0840AF" w14:textId="77777777" w:rsidR="009153E1" w:rsidRDefault="009153E1">
      <w:pPr>
        <w:rPr>
          <w:sz w:val="44"/>
          <w:szCs w:val="44"/>
        </w:rPr>
      </w:pPr>
    </w:p>
    <w:p w14:paraId="73A65848" w14:textId="77777777" w:rsidR="009153E1" w:rsidRDefault="009153E1">
      <w:pPr>
        <w:rPr>
          <w:sz w:val="44"/>
          <w:szCs w:val="44"/>
        </w:rPr>
      </w:pPr>
    </w:p>
    <w:p w14:paraId="4F95B2C6" w14:textId="77777777" w:rsidR="009153E1" w:rsidRDefault="009153E1">
      <w:pPr>
        <w:rPr>
          <w:sz w:val="44"/>
          <w:szCs w:val="44"/>
        </w:rPr>
      </w:pPr>
    </w:p>
    <w:p w14:paraId="3CF83012" w14:textId="77777777" w:rsidR="009153E1" w:rsidRDefault="009153E1">
      <w:pPr>
        <w:rPr>
          <w:sz w:val="44"/>
          <w:szCs w:val="44"/>
        </w:rPr>
      </w:pPr>
    </w:p>
    <w:p w14:paraId="1858E9B9" w14:textId="77777777" w:rsidR="009153E1" w:rsidRDefault="009153E1">
      <w:pPr>
        <w:rPr>
          <w:sz w:val="44"/>
          <w:szCs w:val="44"/>
        </w:rPr>
      </w:pPr>
    </w:p>
    <w:p w14:paraId="260B271D" w14:textId="77777777" w:rsidR="009153E1" w:rsidRDefault="009153E1">
      <w:pPr>
        <w:rPr>
          <w:sz w:val="44"/>
          <w:szCs w:val="44"/>
        </w:rPr>
      </w:pPr>
    </w:p>
    <w:p w14:paraId="14E85343" w14:textId="77777777" w:rsidR="009153E1" w:rsidRDefault="009153E1">
      <w:pPr>
        <w:rPr>
          <w:sz w:val="44"/>
          <w:szCs w:val="44"/>
        </w:rPr>
      </w:pPr>
    </w:p>
    <w:p w14:paraId="2FCEEF02" w14:textId="77777777" w:rsidR="009153E1" w:rsidRDefault="009153E1">
      <w:pPr>
        <w:rPr>
          <w:sz w:val="44"/>
          <w:szCs w:val="44"/>
        </w:rPr>
      </w:pPr>
    </w:p>
    <w:p w14:paraId="0CC89743" w14:textId="77777777" w:rsidR="009153E1" w:rsidRDefault="009153E1">
      <w:pPr>
        <w:rPr>
          <w:sz w:val="44"/>
          <w:szCs w:val="44"/>
        </w:rPr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4"/>
          <w:lang w:val="zh-CN"/>
        </w:rPr>
        <w:id w:val="11806326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C05757F" w14:textId="4AA2D6AB" w:rsidR="00BC49BB" w:rsidRPr="00BC49BB" w:rsidRDefault="00BC49BB" w:rsidP="00BC49BB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BC49BB">
            <w:rPr>
              <w:rFonts w:ascii="黑体" w:eastAsia="黑体" w:hAnsi="黑体"/>
              <w:color w:val="auto"/>
              <w:lang w:val="zh-CN"/>
            </w:rPr>
            <w:t>目</w:t>
          </w:r>
          <w:r>
            <w:rPr>
              <w:rFonts w:ascii="黑体" w:eastAsia="黑体" w:hAnsi="黑体" w:hint="eastAsia"/>
              <w:color w:val="auto"/>
              <w:lang w:val="zh-CN"/>
            </w:rPr>
            <w:t xml:space="preserve"> </w:t>
          </w:r>
          <w:r w:rsidRPr="00BC49BB">
            <w:rPr>
              <w:rFonts w:ascii="黑体" w:eastAsia="黑体" w:hAnsi="黑体"/>
              <w:color w:val="auto"/>
              <w:lang w:val="zh-CN"/>
            </w:rPr>
            <w:t>录</w:t>
          </w:r>
        </w:p>
        <w:p w14:paraId="5C7A6CA3" w14:textId="1944A57A" w:rsidR="00CD2030" w:rsidRDefault="00BC49B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070096" w:history="1">
            <w:r w:rsidR="00CD2030" w:rsidRPr="009600D1">
              <w:rPr>
                <w:rStyle w:val="a7"/>
                <w:noProof/>
              </w:rPr>
              <w:t>一、引言</w:t>
            </w:r>
            <w:r w:rsidR="00CD2030">
              <w:rPr>
                <w:noProof/>
                <w:webHidden/>
              </w:rPr>
              <w:tab/>
            </w:r>
            <w:r w:rsidR="00CD2030">
              <w:rPr>
                <w:noProof/>
                <w:webHidden/>
              </w:rPr>
              <w:fldChar w:fldCharType="begin"/>
            </w:r>
            <w:r w:rsidR="00CD2030">
              <w:rPr>
                <w:noProof/>
                <w:webHidden/>
              </w:rPr>
              <w:instrText xml:space="preserve"> PAGEREF _Toc43070096 \h </w:instrText>
            </w:r>
            <w:r w:rsidR="00CD2030">
              <w:rPr>
                <w:noProof/>
                <w:webHidden/>
              </w:rPr>
            </w:r>
            <w:r w:rsidR="00CD2030">
              <w:rPr>
                <w:noProof/>
                <w:webHidden/>
              </w:rPr>
              <w:fldChar w:fldCharType="separate"/>
            </w:r>
            <w:r w:rsidR="00CD2030">
              <w:rPr>
                <w:noProof/>
                <w:webHidden/>
              </w:rPr>
              <w:t>1</w:t>
            </w:r>
            <w:r w:rsidR="00CD2030">
              <w:rPr>
                <w:noProof/>
                <w:webHidden/>
              </w:rPr>
              <w:fldChar w:fldCharType="end"/>
            </w:r>
          </w:hyperlink>
        </w:p>
        <w:p w14:paraId="5FA68573" w14:textId="6AE83392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097" w:history="1">
            <w:r w:rsidRPr="009600D1">
              <w:rPr>
                <w:rStyle w:val="a7"/>
                <w:noProof/>
              </w:rPr>
              <w:t xml:space="preserve">1.1 </w:t>
            </w:r>
            <w:r w:rsidRPr="009600D1">
              <w:rPr>
                <w:rStyle w:val="a7"/>
                <w:noProof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A7D9F" w14:textId="12E5AB85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098" w:history="1">
            <w:r w:rsidRPr="009600D1">
              <w:rPr>
                <w:rStyle w:val="a7"/>
                <w:noProof/>
              </w:rPr>
              <w:t xml:space="preserve">1.2 </w:t>
            </w:r>
            <w:r w:rsidRPr="009600D1">
              <w:rPr>
                <w:rStyle w:val="a7"/>
                <w:noProof/>
              </w:rPr>
              <w:t>编写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2055E" w14:textId="300FF0C0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099" w:history="1">
            <w:r w:rsidRPr="009600D1">
              <w:rPr>
                <w:rStyle w:val="a7"/>
                <w:noProof/>
              </w:rPr>
              <w:t xml:space="preserve">1.3 </w:t>
            </w:r>
            <w:r w:rsidRPr="009600D1">
              <w:rPr>
                <w:rStyle w:val="a7"/>
                <w:noProof/>
              </w:rPr>
              <w:t>涉及名词解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4C15C" w14:textId="3C490ECE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0" w:history="1">
            <w:r w:rsidRPr="009600D1">
              <w:rPr>
                <w:rStyle w:val="a7"/>
                <w:noProof/>
              </w:rPr>
              <w:t xml:space="preserve">1.4 </w:t>
            </w:r>
            <w:r w:rsidRPr="009600D1">
              <w:rPr>
                <w:rStyle w:val="a7"/>
                <w:noProof/>
              </w:rPr>
              <w:t>项目使用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ADAEF" w14:textId="08CA834D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1" w:history="1">
            <w:r w:rsidRPr="009600D1">
              <w:rPr>
                <w:rStyle w:val="a7"/>
                <w:noProof/>
              </w:rPr>
              <w:t xml:space="preserve">1.5 </w:t>
            </w:r>
            <w:r w:rsidRPr="009600D1">
              <w:rPr>
                <w:rStyle w:val="a7"/>
                <w:noProof/>
              </w:rPr>
              <w:t>参考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DEDF8" w14:textId="52ADD07E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2" w:history="1">
            <w:r w:rsidRPr="009600D1">
              <w:rPr>
                <w:rStyle w:val="a7"/>
                <w:noProof/>
              </w:rPr>
              <w:t xml:space="preserve">1.6 </w:t>
            </w:r>
            <w:r w:rsidRPr="009600D1">
              <w:rPr>
                <w:rStyle w:val="a7"/>
                <w:noProof/>
              </w:rPr>
              <w:t>相关文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F398E" w14:textId="1CD5B3A7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3" w:history="1">
            <w:r w:rsidRPr="009600D1">
              <w:rPr>
                <w:rStyle w:val="a7"/>
                <w:noProof/>
              </w:rPr>
              <w:t xml:space="preserve">1.7 </w:t>
            </w:r>
            <w:r w:rsidRPr="009600D1">
              <w:rPr>
                <w:rStyle w:val="a7"/>
                <w:noProof/>
              </w:rPr>
              <w:t>版本更新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FDD18" w14:textId="3E79EA31" w:rsidR="00CD2030" w:rsidRDefault="00CD203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4" w:history="1">
            <w:r w:rsidRPr="009600D1">
              <w:rPr>
                <w:rStyle w:val="a7"/>
                <w:noProof/>
              </w:rPr>
              <w:t>二、软件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1B9C2" w14:textId="3ED1F5B5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5" w:history="1">
            <w:r w:rsidRPr="009600D1">
              <w:rPr>
                <w:rStyle w:val="a7"/>
                <w:noProof/>
              </w:rPr>
              <w:t xml:space="preserve">2.1 </w:t>
            </w:r>
            <w:r w:rsidRPr="009600D1">
              <w:rPr>
                <w:rStyle w:val="a7"/>
                <w:noProof/>
              </w:rPr>
              <w:t>项目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031BA" w14:textId="23827E37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6" w:history="1">
            <w:r w:rsidRPr="009600D1">
              <w:rPr>
                <w:rStyle w:val="a7"/>
                <w:noProof/>
              </w:rPr>
              <w:t xml:space="preserve">2.2 </w:t>
            </w:r>
            <w:r w:rsidRPr="009600D1">
              <w:rPr>
                <w:rStyle w:val="a7"/>
                <w:noProof/>
              </w:rPr>
              <w:t>子系统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075C6" w14:textId="38E841A2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7" w:history="1">
            <w:r w:rsidRPr="009600D1">
              <w:rPr>
                <w:rStyle w:val="a7"/>
                <w:noProof/>
              </w:rPr>
              <w:t xml:space="preserve">2.3 </w:t>
            </w:r>
            <w:r w:rsidRPr="009600D1">
              <w:rPr>
                <w:rStyle w:val="a7"/>
                <w:noProof/>
              </w:rPr>
              <w:t>功能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31888" w14:textId="14473E51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8" w:history="1">
            <w:r w:rsidRPr="009600D1">
              <w:rPr>
                <w:rStyle w:val="a7"/>
                <w:noProof/>
              </w:rPr>
              <w:t xml:space="preserve">2.4 </w:t>
            </w:r>
            <w:r w:rsidRPr="009600D1">
              <w:rPr>
                <w:rStyle w:val="a7"/>
                <w:noProof/>
              </w:rPr>
              <w:t>性能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0C696" w14:textId="5C6D5998" w:rsidR="00CD2030" w:rsidRDefault="00CD203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09" w:history="1">
            <w:r w:rsidRPr="009600D1">
              <w:rPr>
                <w:rStyle w:val="a7"/>
                <w:noProof/>
              </w:rPr>
              <w:t>三、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F56A2" w14:textId="1FA6B465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10" w:history="1">
            <w:r w:rsidRPr="009600D1">
              <w:rPr>
                <w:rStyle w:val="a7"/>
                <w:noProof/>
              </w:rPr>
              <w:t xml:space="preserve">3.1 </w:t>
            </w:r>
            <w:r w:rsidRPr="009600D1">
              <w:rPr>
                <w:rStyle w:val="a7"/>
                <w:noProof/>
              </w:rPr>
              <w:t>硬件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B8580" w14:textId="724EF429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11" w:history="1">
            <w:r w:rsidRPr="009600D1">
              <w:rPr>
                <w:rStyle w:val="a7"/>
                <w:noProof/>
              </w:rPr>
              <w:t xml:space="preserve">3.2 </w:t>
            </w:r>
            <w:r w:rsidRPr="009600D1">
              <w:rPr>
                <w:rStyle w:val="a7"/>
                <w:noProof/>
              </w:rPr>
              <w:t>软件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D7B0F" w14:textId="6BBFE330" w:rsidR="00CD2030" w:rsidRDefault="00CD203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12" w:history="1">
            <w:r w:rsidRPr="009600D1">
              <w:rPr>
                <w:rStyle w:val="a7"/>
                <w:noProof/>
              </w:rPr>
              <w:t>四、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6B628" w14:textId="02E91406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13" w:history="1">
            <w:r w:rsidRPr="009600D1">
              <w:rPr>
                <w:rStyle w:val="a7"/>
                <w:noProof/>
              </w:rPr>
              <w:t xml:space="preserve">4.1 </w:t>
            </w:r>
            <w:r w:rsidRPr="009600D1">
              <w:rPr>
                <w:rStyle w:val="a7"/>
                <w:noProof/>
              </w:rPr>
              <w:t>平台主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6EFDB" w14:textId="5ABE2A0E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14" w:history="1">
            <w:r w:rsidRPr="009600D1">
              <w:rPr>
                <w:rStyle w:val="a7"/>
                <w:noProof/>
              </w:rPr>
              <w:t xml:space="preserve">4.1.1 </w:t>
            </w:r>
            <w:r w:rsidRPr="009600D1">
              <w:rPr>
                <w:rStyle w:val="a7"/>
                <w:noProof/>
              </w:rPr>
              <w:t>热点内容浏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C576F" w14:textId="1CB17240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15" w:history="1">
            <w:r w:rsidRPr="009600D1">
              <w:rPr>
                <w:rStyle w:val="a7"/>
                <w:noProof/>
              </w:rPr>
              <w:t xml:space="preserve">4.1.2 </w:t>
            </w:r>
            <w:r w:rsidRPr="009600D1">
              <w:rPr>
                <w:rStyle w:val="a7"/>
                <w:noProof/>
              </w:rPr>
              <w:t>登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323FA" w14:textId="11740A88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16" w:history="1">
            <w:r w:rsidRPr="009600D1">
              <w:rPr>
                <w:rStyle w:val="a7"/>
                <w:noProof/>
              </w:rPr>
              <w:t xml:space="preserve">4.1.3 </w:t>
            </w:r>
            <w:r w:rsidRPr="009600D1">
              <w:rPr>
                <w:rStyle w:val="a7"/>
                <w:noProof/>
              </w:rPr>
              <w:t>注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801F7" w14:textId="12C90656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17" w:history="1">
            <w:r w:rsidRPr="009600D1">
              <w:rPr>
                <w:rStyle w:val="a7"/>
                <w:noProof/>
              </w:rPr>
              <w:t xml:space="preserve">4.1.4 </w:t>
            </w:r>
            <w:r w:rsidRPr="009600D1">
              <w:rPr>
                <w:rStyle w:val="a7"/>
                <w:noProof/>
              </w:rPr>
              <w:t>检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039E4" w14:textId="64D9055A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18" w:history="1">
            <w:r w:rsidRPr="009600D1">
              <w:rPr>
                <w:rStyle w:val="a7"/>
                <w:noProof/>
              </w:rPr>
              <w:t xml:space="preserve">4.2 </w:t>
            </w:r>
            <w:r w:rsidRPr="009600D1">
              <w:rPr>
                <w:rStyle w:val="a7"/>
                <w:noProof/>
              </w:rPr>
              <w:t>书籍分类主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9E5DF" w14:textId="03C56543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19" w:history="1">
            <w:r w:rsidRPr="009600D1">
              <w:rPr>
                <w:rStyle w:val="a7"/>
                <w:noProof/>
              </w:rPr>
              <w:t xml:space="preserve">4.2.1 </w:t>
            </w:r>
            <w:r w:rsidRPr="009600D1">
              <w:rPr>
                <w:rStyle w:val="a7"/>
                <w:noProof/>
              </w:rPr>
              <w:t>浏览书籍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49A90" w14:textId="68D3FAA5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20" w:history="1">
            <w:r w:rsidRPr="009600D1">
              <w:rPr>
                <w:rStyle w:val="a7"/>
                <w:noProof/>
              </w:rPr>
              <w:t xml:space="preserve">4.2.2 </w:t>
            </w:r>
            <w:r w:rsidRPr="009600D1">
              <w:rPr>
                <w:rStyle w:val="a7"/>
                <w:noProof/>
              </w:rPr>
              <w:t>检索书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A7E92" w14:textId="1C302544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21" w:history="1">
            <w:r w:rsidRPr="009600D1">
              <w:rPr>
                <w:rStyle w:val="a7"/>
                <w:noProof/>
              </w:rPr>
              <w:t xml:space="preserve">4.3 </w:t>
            </w:r>
            <w:r w:rsidRPr="009600D1">
              <w:rPr>
                <w:rStyle w:val="a7"/>
                <w:noProof/>
              </w:rPr>
              <w:t>具体书籍浏览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69569" w14:textId="16271B16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22" w:history="1">
            <w:r w:rsidRPr="009600D1">
              <w:rPr>
                <w:rStyle w:val="a7"/>
                <w:noProof/>
              </w:rPr>
              <w:t xml:space="preserve">4.3.1 </w:t>
            </w:r>
            <w:r w:rsidRPr="009600D1">
              <w:rPr>
                <w:rStyle w:val="a7"/>
                <w:noProof/>
              </w:rPr>
              <w:t>评分评论书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EA5FA" w14:textId="57065876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23" w:history="1">
            <w:r w:rsidRPr="009600D1">
              <w:rPr>
                <w:rStyle w:val="a7"/>
                <w:noProof/>
              </w:rPr>
              <w:t xml:space="preserve">4.3.2 </w:t>
            </w:r>
            <w:r w:rsidRPr="009600D1">
              <w:rPr>
                <w:rStyle w:val="a7"/>
                <w:noProof/>
              </w:rPr>
              <w:t>点赞、反对评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23094" w14:textId="27CB36B4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24" w:history="1">
            <w:r w:rsidRPr="009600D1">
              <w:rPr>
                <w:rStyle w:val="a7"/>
                <w:noProof/>
              </w:rPr>
              <w:t xml:space="preserve">4.3.3 </w:t>
            </w:r>
            <w:r w:rsidRPr="009600D1">
              <w:rPr>
                <w:rStyle w:val="a7"/>
                <w:noProof/>
              </w:rPr>
              <w:t>举报评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E5F8E" w14:textId="58531EAE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25" w:history="1">
            <w:r w:rsidRPr="009600D1">
              <w:rPr>
                <w:rStyle w:val="a7"/>
                <w:noProof/>
              </w:rPr>
              <w:t xml:space="preserve">4.4 </w:t>
            </w:r>
            <w:r w:rsidRPr="009600D1">
              <w:rPr>
                <w:rStyle w:val="a7"/>
                <w:noProof/>
              </w:rPr>
              <w:t>影视列表主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4907F" w14:textId="7A552892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26" w:history="1">
            <w:r w:rsidRPr="009600D1">
              <w:rPr>
                <w:rStyle w:val="a7"/>
                <w:noProof/>
              </w:rPr>
              <w:t xml:space="preserve">4.4.1 </w:t>
            </w:r>
            <w:r w:rsidRPr="009600D1">
              <w:rPr>
                <w:rStyle w:val="a7"/>
                <w:noProof/>
              </w:rPr>
              <w:t>浏览影视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81DAC" w14:textId="13088113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27" w:history="1">
            <w:r w:rsidRPr="009600D1">
              <w:rPr>
                <w:rStyle w:val="a7"/>
                <w:noProof/>
              </w:rPr>
              <w:t xml:space="preserve">4.4.2 </w:t>
            </w:r>
            <w:r w:rsidRPr="009600D1">
              <w:rPr>
                <w:rStyle w:val="a7"/>
                <w:noProof/>
              </w:rPr>
              <w:t>检索影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7188B" w14:textId="38BC1E11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28" w:history="1">
            <w:r w:rsidRPr="009600D1">
              <w:rPr>
                <w:rStyle w:val="a7"/>
                <w:noProof/>
              </w:rPr>
              <w:t xml:space="preserve">4.5 </w:t>
            </w:r>
            <w:r w:rsidRPr="009600D1">
              <w:rPr>
                <w:rStyle w:val="a7"/>
                <w:noProof/>
              </w:rPr>
              <w:t>具体影视浏览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543CA" w14:textId="17ED3191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29" w:history="1">
            <w:r w:rsidRPr="009600D1">
              <w:rPr>
                <w:rStyle w:val="a7"/>
                <w:noProof/>
              </w:rPr>
              <w:t xml:space="preserve">4.5.1 </w:t>
            </w:r>
            <w:r w:rsidRPr="009600D1">
              <w:rPr>
                <w:rStyle w:val="a7"/>
                <w:noProof/>
              </w:rPr>
              <w:t>评分评论影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69E89" w14:textId="64434654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0" w:history="1">
            <w:r w:rsidRPr="009600D1">
              <w:rPr>
                <w:rStyle w:val="a7"/>
                <w:noProof/>
              </w:rPr>
              <w:t xml:space="preserve">4.5.2 </w:t>
            </w:r>
            <w:r w:rsidRPr="009600D1">
              <w:rPr>
                <w:rStyle w:val="a7"/>
                <w:noProof/>
              </w:rPr>
              <w:t>点赞、反对评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CB4E0" w14:textId="0CA0A19A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1" w:history="1">
            <w:r w:rsidRPr="009600D1">
              <w:rPr>
                <w:rStyle w:val="a7"/>
                <w:noProof/>
              </w:rPr>
              <w:t xml:space="preserve">4.5.3 </w:t>
            </w:r>
            <w:r w:rsidRPr="009600D1">
              <w:rPr>
                <w:rStyle w:val="a7"/>
                <w:noProof/>
              </w:rPr>
              <w:t>举报评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3DDAC" w14:textId="69A43D67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32" w:history="1">
            <w:r w:rsidRPr="009600D1">
              <w:rPr>
                <w:rStyle w:val="a7"/>
                <w:noProof/>
              </w:rPr>
              <w:t xml:space="preserve">4.6 </w:t>
            </w:r>
            <w:r w:rsidRPr="009600D1">
              <w:rPr>
                <w:rStyle w:val="a7"/>
                <w:noProof/>
              </w:rPr>
              <w:t>小组列表主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C09B2" w14:textId="2CD4C7A4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3" w:history="1">
            <w:r w:rsidRPr="009600D1">
              <w:rPr>
                <w:rStyle w:val="a7"/>
                <w:noProof/>
              </w:rPr>
              <w:t xml:space="preserve">4.6.1 </w:t>
            </w:r>
            <w:r w:rsidRPr="009600D1">
              <w:rPr>
                <w:rStyle w:val="a7"/>
                <w:noProof/>
              </w:rPr>
              <w:t>浏览小组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CAEF4" w14:textId="76155870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4" w:history="1">
            <w:r w:rsidRPr="009600D1">
              <w:rPr>
                <w:rStyle w:val="a7"/>
                <w:noProof/>
              </w:rPr>
              <w:t xml:space="preserve">4.6.2 </w:t>
            </w:r>
            <w:r w:rsidRPr="009600D1">
              <w:rPr>
                <w:rStyle w:val="a7"/>
                <w:noProof/>
              </w:rPr>
              <w:t>查看具体小组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0B6CF" w14:textId="458F250F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5" w:history="1">
            <w:r w:rsidRPr="009600D1">
              <w:rPr>
                <w:rStyle w:val="a7"/>
                <w:noProof/>
              </w:rPr>
              <w:t xml:space="preserve">4.6.3 </w:t>
            </w:r>
            <w:r w:rsidRPr="009600D1">
              <w:rPr>
                <w:rStyle w:val="a7"/>
                <w:noProof/>
              </w:rPr>
              <w:t>检索小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1F9E4" w14:textId="01FDB17D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36" w:history="1">
            <w:r w:rsidRPr="009600D1">
              <w:rPr>
                <w:rStyle w:val="a7"/>
                <w:noProof/>
              </w:rPr>
              <w:t xml:space="preserve">4.7 </w:t>
            </w:r>
            <w:r w:rsidRPr="009600D1">
              <w:rPr>
                <w:rStyle w:val="a7"/>
                <w:noProof/>
              </w:rPr>
              <w:t>具体小组浏览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C7FBD" w14:textId="612AE809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7" w:history="1">
            <w:r w:rsidRPr="009600D1">
              <w:rPr>
                <w:rStyle w:val="a7"/>
                <w:noProof/>
              </w:rPr>
              <w:t xml:space="preserve">4.7.1 </w:t>
            </w:r>
            <w:r w:rsidRPr="009600D1">
              <w:rPr>
                <w:rStyle w:val="a7"/>
                <w:noProof/>
              </w:rPr>
              <w:t>浏览帖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D3C52" w14:textId="462ED13C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8" w:history="1">
            <w:r w:rsidRPr="009600D1">
              <w:rPr>
                <w:rStyle w:val="a7"/>
                <w:noProof/>
              </w:rPr>
              <w:t xml:space="preserve">4.7.2 </w:t>
            </w:r>
            <w:r w:rsidRPr="009600D1">
              <w:rPr>
                <w:rStyle w:val="a7"/>
                <w:noProof/>
              </w:rPr>
              <w:t>加入小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FD448" w14:textId="4EECB2CE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39" w:history="1">
            <w:r w:rsidRPr="009600D1">
              <w:rPr>
                <w:rStyle w:val="a7"/>
                <w:noProof/>
              </w:rPr>
              <w:t xml:space="preserve">4.7.3 </w:t>
            </w:r>
            <w:r w:rsidRPr="009600D1">
              <w:rPr>
                <w:rStyle w:val="a7"/>
                <w:noProof/>
              </w:rPr>
              <w:t>发表帖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F945C" w14:textId="28280445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0" w:history="1">
            <w:r w:rsidRPr="009600D1">
              <w:rPr>
                <w:rStyle w:val="a7"/>
                <w:noProof/>
              </w:rPr>
              <w:t xml:space="preserve">4.7.4 </w:t>
            </w:r>
            <w:r w:rsidRPr="009600D1">
              <w:rPr>
                <w:rStyle w:val="a7"/>
                <w:noProof/>
              </w:rPr>
              <w:t>成为管理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B9532" w14:textId="7C12ED2A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1" w:history="1">
            <w:r w:rsidRPr="009600D1">
              <w:rPr>
                <w:rStyle w:val="a7"/>
                <w:noProof/>
              </w:rPr>
              <w:t xml:space="preserve">4.7.5 </w:t>
            </w:r>
            <w:r w:rsidRPr="009600D1">
              <w:rPr>
                <w:rStyle w:val="a7"/>
                <w:noProof/>
              </w:rPr>
              <w:t>置顶、精华、删除帖子（管理员限定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757BC" w14:textId="3B9AB341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42" w:history="1">
            <w:r w:rsidRPr="009600D1">
              <w:rPr>
                <w:rStyle w:val="a7"/>
                <w:noProof/>
              </w:rPr>
              <w:t xml:space="preserve">4.8 </w:t>
            </w:r>
            <w:r w:rsidRPr="009600D1">
              <w:rPr>
                <w:rStyle w:val="a7"/>
                <w:noProof/>
              </w:rPr>
              <w:t>话题列表主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DA676" w14:textId="7AB6679A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3" w:history="1">
            <w:r w:rsidRPr="009600D1">
              <w:rPr>
                <w:rStyle w:val="a7"/>
                <w:noProof/>
              </w:rPr>
              <w:t xml:space="preserve">4.8.1 </w:t>
            </w:r>
            <w:r w:rsidRPr="009600D1">
              <w:rPr>
                <w:rStyle w:val="a7"/>
                <w:noProof/>
              </w:rPr>
              <w:t>浏览话题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7A434" w14:textId="7BFB88FF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4" w:history="1">
            <w:r w:rsidRPr="009600D1">
              <w:rPr>
                <w:rStyle w:val="a7"/>
                <w:noProof/>
              </w:rPr>
              <w:t xml:space="preserve">4.8.2 </w:t>
            </w:r>
            <w:r w:rsidRPr="009600D1">
              <w:rPr>
                <w:rStyle w:val="a7"/>
                <w:noProof/>
              </w:rPr>
              <w:t>查看具体话题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34698" w14:textId="4F82C06D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5" w:history="1">
            <w:r w:rsidRPr="009600D1">
              <w:rPr>
                <w:rStyle w:val="a7"/>
                <w:noProof/>
              </w:rPr>
              <w:t xml:space="preserve">4.8.3 </w:t>
            </w:r>
            <w:r w:rsidRPr="009600D1">
              <w:rPr>
                <w:rStyle w:val="a7"/>
                <w:noProof/>
              </w:rPr>
              <w:t>检索话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7F7AF" w14:textId="6FC225F8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46" w:history="1">
            <w:r w:rsidRPr="009600D1">
              <w:rPr>
                <w:rStyle w:val="a7"/>
                <w:noProof/>
              </w:rPr>
              <w:t xml:space="preserve">4.9 </w:t>
            </w:r>
            <w:r w:rsidRPr="009600D1">
              <w:rPr>
                <w:rStyle w:val="a7"/>
                <w:noProof/>
              </w:rPr>
              <w:t>具体话题浏览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5AC78" w14:textId="5F1CE13A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7" w:history="1">
            <w:r w:rsidRPr="009600D1">
              <w:rPr>
                <w:rStyle w:val="a7"/>
                <w:noProof/>
              </w:rPr>
              <w:t xml:space="preserve">4.9.1 </w:t>
            </w:r>
            <w:r w:rsidRPr="009600D1">
              <w:rPr>
                <w:rStyle w:val="a7"/>
                <w:noProof/>
              </w:rPr>
              <w:t>浏览图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664C3" w14:textId="53FA51A8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8" w:history="1">
            <w:r w:rsidRPr="009600D1">
              <w:rPr>
                <w:rStyle w:val="a7"/>
                <w:noProof/>
              </w:rPr>
              <w:t xml:space="preserve">4.9.2 </w:t>
            </w:r>
            <w:r w:rsidRPr="009600D1">
              <w:rPr>
                <w:rStyle w:val="a7"/>
                <w:noProof/>
              </w:rPr>
              <w:t>参与话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47FB4" w14:textId="662BCD60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49" w:history="1">
            <w:r w:rsidRPr="009600D1">
              <w:rPr>
                <w:rStyle w:val="a7"/>
                <w:noProof/>
              </w:rPr>
              <w:t xml:space="preserve">4.9.3 </w:t>
            </w:r>
            <w:r w:rsidRPr="009600D1">
              <w:rPr>
                <w:rStyle w:val="a7"/>
                <w:noProof/>
              </w:rPr>
              <w:t>发表图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407C3" w14:textId="74FB6E0E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50" w:history="1">
            <w:r w:rsidRPr="009600D1">
              <w:rPr>
                <w:rStyle w:val="a7"/>
                <w:noProof/>
              </w:rPr>
              <w:t xml:space="preserve">4.10 </w:t>
            </w:r>
            <w:r w:rsidRPr="009600D1">
              <w:rPr>
                <w:rStyle w:val="a7"/>
                <w:noProof/>
              </w:rPr>
              <w:t>搜索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AA8D8" w14:textId="4965457A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51" w:history="1">
            <w:r w:rsidRPr="009600D1">
              <w:rPr>
                <w:rStyle w:val="a7"/>
                <w:noProof/>
              </w:rPr>
              <w:t xml:space="preserve">4.10.1 </w:t>
            </w:r>
            <w:r w:rsidRPr="009600D1">
              <w:rPr>
                <w:rStyle w:val="a7"/>
                <w:noProof/>
              </w:rPr>
              <w:t>检索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C3A9D" w14:textId="6B3085B5" w:rsidR="00CD2030" w:rsidRDefault="00CD2030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3070152" w:history="1">
            <w:r w:rsidRPr="009600D1">
              <w:rPr>
                <w:rStyle w:val="a7"/>
                <w:noProof/>
              </w:rPr>
              <w:t xml:space="preserve">4.11 </w:t>
            </w:r>
            <w:r w:rsidRPr="009600D1">
              <w:rPr>
                <w:rStyle w:val="a7"/>
                <w:noProof/>
              </w:rPr>
              <w:t>用户个人主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17233" w14:textId="2C33DB19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53" w:history="1">
            <w:r w:rsidRPr="009600D1">
              <w:rPr>
                <w:rStyle w:val="a7"/>
                <w:noProof/>
              </w:rPr>
              <w:t xml:space="preserve">4.11.1 </w:t>
            </w:r>
            <w:r w:rsidRPr="009600D1">
              <w:rPr>
                <w:rStyle w:val="a7"/>
                <w:noProof/>
              </w:rPr>
              <w:t>查看用户个人信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6EE36" w14:textId="2B3FD8E4" w:rsidR="00CD2030" w:rsidRDefault="00CD203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43070154" w:history="1">
            <w:r w:rsidRPr="009600D1">
              <w:rPr>
                <w:rStyle w:val="a7"/>
                <w:noProof/>
              </w:rPr>
              <w:t xml:space="preserve">4.11.2 </w:t>
            </w:r>
            <w:r w:rsidRPr="009600D1">
              <w:rPr>
                <w:rStyle w:val="a7"/>
                <w:noProof/>
              </w:rPr>
              <w:t>注销登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70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96EE4" w14:textId="04FD65BD" w:rsidR="00BC49BB" w:rsidRDefault="00BC49BB">
          <w:r>
            <w:rPr>
              <w:b/>
              <w:bCs/>
              <w:lang w:val="zh-CN"/>
            </w:rPr>
            <w:fldChar w:fldCharType="end"/>
          </w:r>
        </w:p>
      </w:sdtContent>
    </w:sdt>
    <w:p w14:paraId="41D45DD8" w14:textId="77777777" w:rsidR="009153E1" w:rsidRDefault="009153E1"/>
    <w:p w14:paraId="0B20F10D" w14:textId="77777777" w:rsidR="009153E1" w:rsidRDefault="009153E1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</w:pPr>
      <w:bookmarkStart w:id="0" w:name="_Toc16187_WPSOffice_Level1"/>
    </w:p>
    <w:p w14:paraId="09CC4170" w14:textId="77777777" w:rsidR="009153E1" w:rsidRDefault="009153E1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  <w:sectPr w:rsidR="009153E1">
          <w:headerReference w:type="default" r:id="rId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7BF724A0" w14:textId="77777777" w:rsidR="009153E1" w:rsidRDefault="000E4DB5">
      <w:pPr>
        <w:pStyle w:val="1"/>
        <w:spacing w:before="156" w:after="156"/>
      </w:pPr>
      <w:bookmarkStart w:id="1" w:name="_Toc22080_WPSOffice_Level1"/>
      <w:bookmarkStart w:id="2" w:name="_Toc28810_WPSOffice_Level1"/>
      <w:bookmarkStart w:id="3" w:name="_Toc20527_WPSOffice_Level1"/>
      <w:bookmarkStart w:id="4" w:name="_Toc43070096"/>
      <w:r>
        <w:rPr>
          <w:rFonts w:hint="eastAsia"/>
        </w:rPr>
        <w:lastRenderedPageBreak/>
        <w:t>一、引言</w:t>
      </w:r>
      <w:bookmarkEnd w:id="0"/>
      <w:bookmarkEnd w:id="1"/>
      <w:bookmarkEnd w:id="2"/>
      <w:bookmarkEnd w:id="3"/>
      <w:bookmarkEnd w:id="4"/>
    </w:p>
    <w:p w14:paraId="5344FE24" w14:textId="77777777" w:rsidR="009153E1" w:rsidRDefault="009153E1">
      <w:pPr>
        <w:ind w:firstLine="420"/>
        <w:rPr>
          <w:rFonts w:ascii="宋体" w:hAnsi="宋体" w:cs="宋体"/>
        </w:rPr>
      </w:pPr>
    </w:p>
    <w:p w14:paraId="18D69A33" w14:textId="77777777" w:rsidR="009153E1" w:rsidRDefault="000E4DB5">
      <w:pPr>
        <w:pStyle w:val="2"/>
        <w:spacing w:before="156" w:after="156"/>
      </w:pPr>
      <w:bookmarkStart w:id="5" w:name="_Toc27240_WPSOffice_Level2"/>
      <w:bookmarkStart w:id="6" w:name="_Toc24720_WPSOffice_Level2"/>
      <w:bookmarkStart w:id="7" w:name="_Toc22382_WPSOffice_Level2"/>
      <w:bookmarkStart w:id="8" w:name="_Toc12488_WPSOffice_Level2"/>
      <w:bookmarkStart w:id="9" w:name="_Toc43070097"/>
      <w:r>
        <w:rPr>
          <w:rFonts w:hint="eastAsia"/>
        </w:rPr>
        <w:t xml:space="preserve">1.1 </w:t>
      </w:r>
      <w:bookmarkEnd w:id="5"/>
      <w:r>
        <w:rPr>
          <w:rFonts w:hint="eastAsia"/>
        </w:rPr>
        <w:t>项目背景</w:t>
      </w:r>
      <w:bookmarkEnd w:id="6"/>
      <w:bookmarkEnd w:id="7"/>
      <w:bookmarkEnd w:id="8"/>
      <w:bookmarkEnd w:id="9"/>
    </w:p>
    <w:p w14:paraId="714C5492" w14:textId="77777777" w:rsidR="009F5F91" w:rsidRPr="00F872E6" w:rsidRDefault="009F5F91" w:rsidP="009F5F91">
      <w:pPr>
        <w:pStyle w:val="FirstParagraph"/>
        <w:spacing w:line="360" w:lineRule="auto"/>
        <w:ind w:firstLine="420"/>
        <w:rPr>
          <w:lang w:eastAsia="zh-CN"/>
        </w:rPr>
      </w:pPr>
      <w:r w:rsidRPr="00A545AE">
        <w:rPr>
          <w:lang w:eastAsia="zh-CN"/>
        </w:rPr>
        <w:t>本项目是为了能给对书籍、影视等艺术作品感兴趣的用户提供一个交流的平台，从而让思想在这里碰撞，让用户能够随心所欲的发表自己的观点，以及与其他用户进行讨论。本项目希望能够为大家搭建一个更加自由的平台，每个人的评论能够被其他人看到并且可以对其他人的观点进行评价，让用户们都能在这里找到自己喜爱的书籍影视作品，以及分享自己所喜爱的书籍影视作品。</w:t>
      </w:r>
    </w:p>
    <w:p w14:paraId="4ED6E155" w14:textId="77777777" w:rsidR="009153E1" w:rsidRPr="009F5F91" w:rsidRDefault="009153E1">
      <w:pPr>
        <w:ind w:firstLine="420"/>
        <w:rPr>
          <w:rFonts w:ascii="宋体" w:hAnsi="宋体" w:cs="宋体"/>
        </w:rPr>
      </w:pPr>
    </w:p>
    <w:p w14:paraId="248F65DA" w14:textId="77777777" w:rsidR="009153E1" w:rsidRPr="00D574EB" w:rsidRDefault="000E4DB5">
      <w:pPr>
        <w:pStyle w:val="2"/>
        <w:spacing w:before="156" w:after="156"/>
      </w:pPr>
      <w:bookmarkStart w:id="10" w:name="_Toc17866_WPSOffice_Level2"/>
      <w:bookmarkStart w:id="11" w:name="_Toc3847_WPSOffice_Level2"/>
      <w:bookmarkStart w:id="12" w:name="_Toc6725_WPSOffice_Level2"/>
      <w:bookmarkStart w:id="13" w:name="_Toc1543_WPSOffice_Level2"/>
      <w:bookmarkStart w:id="14" w:name="_Toc43070098"/>
      <w:r>
        <w:rPr>
          <w:rFonts w:hint="eastAsia"/>
        </w:rPr>
        <w:t>1.2 编写目的</w:t>
      </w:r>
      <w:bookmarkEnd w:id="10"/>
      <w:bookmarkEnd w:id="11"/>
      <w:bookmarkEnd w:id="12"/>
      <w:bookmarkEnd w:id="13"/>
      <w:bookmarkEnd w:id="14"/>
    </w:p>
    <w:p w14:paraId="195BF912" w14:textId="2F4D7C71" w:rsidR="00D574EB" w:rsidRDefault="00D574EB" w:rsidP="00D574EB">
      <w:pPr>
        <w:pStyle w:val="paragraph"/>
        <w:spacing w:before="0" w:beforeAutospacing="0" w:after="0" w:afterAutospacing="0" w:line="360" w:lineRule="auto"/>
        <w:ind w:firstLine="420"/>
      </w:pPr>
      <w:bookmarkStart w:id="15" w:name="_Toc14006_WPSOffice_Level2"/>
      <w:r>
        <w:rPr>
          <w:rFonts w:hint="eastAsia"/>
          <w:color w:val="000000"/>
        </w:rPr>
        <w:t>本文档的内容为书籍影视交流平台的用户使用说明书。编写目的是完</w:t>
      </w:r>
      <w:r w:rsidR="000C0C01">
        <w:rPr>
          <w:rFonts w:hint="eastAsia"/>
        </w:rPr>
        <w:t>是为了让大家更好的使用我们这部分的网站，发挥本部分应有的作用</w:t>
      </w:r>
      <w:r w:rsidR="000C0C01">
        <w:rPr>
          <w:rFonts w:hint="eastAsia"/>
          <w:color w:val="000000"/>
        </w:rPr>
        <w:t>。</w:t>
      </w:r>
      <w:r>
        <w:rPr>
          <w:rFonts w:hint="eastAsia"/>
          <w:color w:val="000000"/>
        </w:rPr>
        <w:t>同时保障了用户的体验。</w:t>
      </w:r>
    </w:p>
    <w:p w14:paraId="452D6F43" w14:textId="77777777" w:rsidR="009153E1" w:rsidRPr="00D574EB" w:rsidRDefault="009153E1">
      <w:pPr>
        <w:ind w:firstLine="420"/>
        <w:rPr>
          <w:rFonts w:ascii="宋体" w:hAnsi="宋体" w:cs="宋体"/>
        </w:rPr>
      </w:pPr>
    </w:p>
    <w:p w14:paraId="7B124736" w14:textId="1B0A27AF" w:rsidR="009153E1" w:rsidRDefault="000E4DB5">
      <w:pPr>
        <w:pStyle w:val="2"/>
        <w:spacing w:before="156" w:after="156"/>
      </w:pPr>
      <w:bookmarkStart w:id="16" w:name="_Toc29091_WPSOffice_Level2"/>
      <w:bookmarkStart w:id="17" w:name="_Toc5951_WPSOffice_Level2"/>
      <w:bookmarkStart w:id="18" w:name="_Toc20856_WPSOffice_Level2"/>
      <w:bookmarkStart w:id="19" w:name="_Toc43070099"/>
      <w:r>
        <w:rPr>
          <w:rFonts w:hint="eastAsia"/>
        </w:rPr>
        <w:t>1.3 涉及名词解释</w:t>
      </w:r>
      <w:bookmarkEnd w:id="15"/>
      <w:bookmarkEnd w:id="16"/>
      <w:bookmarkEnd w:id="17"/>
      <w:bookmarkEnd w:id="18"/>
      <w:bookmarkEnd w:id="19"/>
    </w:p>
    <w:p w14:paraId="6E002237" w14:textId="77777777" w:rsidR="006A2D0E" w:rsidRPr="00A545AE" w:rsidRDefault="006A2D0E" w:rsidP="006A2D0E">
      <w:pPr>
        <w:pStyle w:val="FirstParagraph"/>
        <w:spacing w:line="360" w:lineRule="auto"/>
        <w:ind w:leftChars="100" w:left="240"/>
        <w:rPr>
          <w:lang w:eastAsia="zh-CN"/>
        </w:rPr>
      </w:pPr>
      <w:r w:rsidRPr="00A545AE">
        <w:rPr>
          <w:lang w:eastAsia="zh-CN"/>
        </w:rPr>
        <w:t xml:space="preserve">[1] </w:t>
      </w:r>
      <w:r w:rsidRPr="00A545AE">
        <w:rPr>
          <w:lang w:eastAsia="zh-CN"/>
        </w:rPr>
        <w:t>用户：包含游客以及已经完成注册的用户，在平台中主要进行交互的对象。</w:t>
      </w:r>
    </w:p>
    <w:p w14:paraId="162D8E38" w14:textId="77777777" w:rsidR="006A2D0E" w:rsidRPr="00A545AE" w:rsidRDefault="006A2D0E" w:rsidP="006A2D0E">
      <w:pPr>
        <w:pStyle w:val="a3"/>
        <w:ind w:leftChars="100" w:left="240"/>
      </w:pPr>
      <w:r w:rsidRPr="00A545AE">
        <w:t xml:space="preserve">[2] </w:t>
      </w:r>
      <w:r w:rsidRPr="00A545AE">
        <w:t>小组管理员：指在参与小组中的一个负责的对象，能够对其小组的帖子进行管理。</w:t>
      </w:r>
    </w:p>
    <w:p w14:paraId="6CB5C618" w14:textId="77777777" w:rsidR="006A2D0E" w:rsidRPr="00A545AE" w:rsidRDefault="006A2D0E" w:rsidP="006A2D0E">
      <w:pPr>
        <w:pStyle w:val="a3"/>
        <w:ind w:leftChars="100" w:left="240"/>
      </w:pPr>
      <w:r w:rsidRPr="00A545AE">
        <w:t xml:space="preserve">[3] </w:t>
      </w:r>
      <w:r w:rsidRPr="00A545AE">
        <w:t>系统管理员：指整个平台的管理员，与实际平台的功能等等关联不大。</w:t>
      </w:r>
    </w:p>
    <w:p w14:paraId="6FA11FC4" w14:textId="77777777" w:rsidR="009A31E7" w:rsidRPr="006A2D0E" w:rsidRDefault="009A31E7" w:rsidP="009A31E7"/>
    <w:p w14:paraId="33AE6CCB" w14:textId="77777777" w:rsidR="009153E1" w:rsidRDefault="000E4DB5">
      <w:pPr>
        <w:pStyle w:val="2"/>
        <w:spacing w:before="156" w:after="156"/>
      </w:pPr>
      <w:bookmarkStart w:id="20" w:name="_Toc6473_WPSOffice_Level2"/>
      <w:bookmarkStart w:id="21" w:name="_Toc24269_WPSOffice_Level2"/>
      <w:bookmarkStart w:id="22" w:name="_Toc814_WPSOffice_Level2"/>
      <w:bookmarkStart w:id="23" w:name="_Toc43070100"/>
      <w:r>
        <w:rPr>
          <w:rFonts w:hint="eastAsia"/>
        </w:rPr>
        <w:t>1.4 项目使用者</w:t>
      </w:r>
      <w:bookmarkEnd w:id="20"/>
      <w:bookmarkEnd w:id="21"/>
      <w:bookmarkEnd w:id="22"/>
      <w:bookmarkEnd w:id="23"/>
    </w:p>
    <w:p w14:paraId="0BB8FE06" w14:textId="0BDF2CDB" w:rsidR="009153E1" w:rsidRDefault="00FE5079">
      <w:pPr>
        <w:ind w:firstLine="420"/>
      </w:pPr>
      <w:r>
        <w:rPr>
          <w:rFonts w:hint="eastAsia"/>
        </w:rPr>
        <w:t>项目的使用者是所有可以访问互联网的用户。</w:t>
      </w:r>
    </w:p>
    <w:p w14:paraId="57858659" w14:textId="77777777" w:rsidR="009153E1" w:rsidRDefault="000E4DB5">
      <w:pPr>
        <w:pStyle w:val="2"/>
        <w:spacing w:before="156" w:after="156"/>
      </w:pPr>
      <w:bookmarkStart w:id="24" w:name="_Toc13137_WPSOffice_Level2"/>
      <w:bookmarkStart w:id="25" w:name="_Toc20794_WPSOffice_Level2"/>
      <w:bookmarkStart w:id="26" w:name="_Toc13358_WPSOffice_Level2"/>
      <w:bookmarkStart w:id="27" w:name="_Toc12504_WPSOffice_Level2"/>
      <w:bookmarkStart w:id="28" w:name="_Toc43070101"/>
      <w:r>
        <w:rPr>
          <w:rFonts w:hint="eastAsia"/>
        </w:rPr>
        <w:lastRenderedPageBreak/>
        <w:t>1.5 参考资料</w:t>
      </w:r>
      <w:bookmarkEnd w:id="24"/>
      <w:bookmarkEnd w:id="25"/>
      <w:bookmarkEnd w:id="26"/>
      <w:bookmarkEnd w:id="27"/>
      <w:bookmarkEnd w:id="28"/>
    </w:p>
    <w:p w14:paraId="387FE2D1" w14:textId="77777777" w:rsidR="009153E1" w:rsidRDefault="000E4DB5">
      <w:pPr>
        <w:ind w:firstLine="420"/>
        <w:rPr>
          <w:rFonts w:ascii="宋体" w:hAnsi="宋体" w:cs="宋体"/>
        </w:rPr>
      </w:pPr>
      <w:bookmarkStart w:id="29" w:name="_Toc9439_WPSOffice_Level3"/>
      <w:bookmarkStart w:id="30" w:name="_Toc17866_WPSOffice_Level3"/>
      <w:bookmarkStart w:id="31" w:name="_Toc23833_WPSOffice_Level3"/>
      <w:bookmarkStart w:id="32" w:name="_Toc3847_WPSOffice_Level3"/>
      <w:r>
        <w:rPr>
          <w:rFonts w:ascii="宋体" w:hAnsi="宋体" w:cs="宋体" w:hint="eastAsia"/>
        </w:rPr>
        <w:t>[1] 吕云翔.软件工程实用教程[M].北京：清华大学出版社，2015.</w:t>
      </w:r>
      <w:bookmarkEnd w:id="29"/>
      <w:bookmarkEnd w:id="30"/>
      <w:bookmarkEnd w:id="31"/>
      <w:bookmarkEnd w:id="32"/>
    </w:p>
    <w:p w14:paraId="1D2D47A4" w14:textId="77777777" w:rsidR="009153E1" w:rsidRDefault="009153E1">
      <w:pPr>
        <w:ind w:firstLine="420"/>
        <w:rPr>
          <w:rFonts w:ascii="宋体" w:hAnsi="宋体" w:cs="宋体"/>
        </w:rPr>
      </w:pPr>
    </w:p>
    <w:p w14:paraId="6D221EA4" w14:textId="77777777" w:rsidR="009153E1" w:rsidRDefault="000E4DB5">
      <w:pPr>
        <w:pStyle w:val="2"/>
        <w:spacing w:before="156" w:after="156"/>
      </w:pPr>
      <w:bookmarkStart w:id="33" w:name="_Toc30194_WPSOffice_Level2"/>
      <w:bookmarkStart w:id="34" w:name="_Toc2008_WPSOffice_Level2"/>
      <w:bookmarkStart w:id="35" w:name="_Toc3844_WPSOffice_Level2"/>
      <w:bookmarkStart w:id="36" w:name="_Toc14682_WPSOffice_Level2"/>
      <w:bookmarkStart w:id="37" w:name="_Toc43070102"/>
      <w:r>
        <w:rPr>
          <w:rFonts w:hint="eastAsia"/>
        </w:rPr>
        <w:t>1.6 相关文档</w:t>
      </w:r>
      <w:bookmarkEnd w:id="33"/>
      <w:bookmarkEnd w:id="34"/>
      <w:bookmarkEnd w:id="35"/>
      <w:bookmarkEnd w:id="36"/>
      <w:bookmarkEnd w:id="37"/>
    </w:p>
    <w:p w14:paraId="50FE5F08" w14:textId="77777777" w:rsidR="009153E1" w:rsidRDefault="000E4DB5">
      <w:pPr>
        <w:ind w:firstLine="420"/>
        <w:rPr>
          <w:rFonts w:ascii="宋体" w:hAnsi="宋体" w:cs="宋体"/>
        </w:rPr>
      </w:pPr>
      <w:bookmarkStart w:id="38" w:name="_Toc29091_WPSOffice_Level3"/>
      <w:bookmarkStart w:id="39" w:name="_Toc6499_WPSOffice_Level3"/>
      <w:bookmarkStart w:id="40" w:name="_Toc27240_WPSOffice_Level3"/>
      <w:bookmarkStart w:id="41" w:name="_Toc27955_WPSOffice_Level3"/>
      <w:r>
        <w:rPr>
          <w:rFonts w:ascii="宋体" w:hAnsi="宋体" w:cs="宋体" w:hint="eastAsia"/>
        </w:rPr>
        <w:t>[1] 《需求规格说明书》</w:t>
      </w:r>
      <w:bookmarkEnd w:id="38"/>
      <w:bookmarkEnd w:id="39"/>
      <w:bookmarkEnd w:id="40"/>
      <w:bookmarkEnd w:id="41"/>
    </w:p>
    <w:p w14:paraId="49908DA6" w14:textId="77777777" w:rsidR="009153E1" w:rsidRDefault="000E4DB5">
      <w:pPr>
        <w:ind w:firstLine="420"/>
        <w:rPr>
          <w:rFonts w:ascii="宋体" w:hAnsi="宋体" w:cs="宋体"/>
        </w:rPr>
      </w:pPr>
      <w:bookmarkStart w:id="42" w:name="_Toc20794_WPSOffice_Level3"/>
      <w:bookmarkStart w:id="43" w:name="_Toc6473_WPSOffice_Level3"/>
      <w:bookmarkStart w:id="44" w:name="_Toc2926_WPSOffice_Level3"/>
      <w:r>
        <w:rPr>
          <w:rFonts w:ascii="宋体" w:hAnsi="宋体" w:cs="宋体" w:hint="eastAsia"/>
        </w:rPr>
        <w:t>[2] 《软件开发计划书》</w:t>
      </w:r>
      <w:bookmarkEnd w:id="42"/>
      <w:bookmarkEnd w:id="43"/>
      <w:bookmarkEnd w:id="44"/>
    </w:p>
    <w:p w14:paraId="4996E7AE" w14:textId="77777777" w:rsidR="009153E1" w:rsidRDefault="000E4DB5">
      <w:pPr>
        <w:ind w:firstLine="420"/>
        <w:rPr>
          <w:rFonts w:ascii="宋体" w:hAnsi="宋体" w:cs="宋体"/>
        </w:rPr>
      </w:pPr>
      <w:bookmarkStart w:id="45" w:name="_Toc12504_WPSOffice_Level3"/>
      <w:r>
        <w:rPr>
          <w:rFonts w:ascii="宋体" w:hAnsi="宋体" w:cs="宋体" w:hint="eastAsia"/>
        </w:rPr>
        <w:t>[3] 《软件设计说明书》</w:t>
      </w:r>
      <w:bookmarkEnd w:id="45"/>
    </w:p>
    <w:p w14:paraId="3D42D7E7" w14:textId="77777777" w:rsidR="009153E1" w:rsidRDefault="000E4DB5">
      <w:pPr>
        <w:ind w:firstLine="420"/>
        <w:rPr>
          <w:rFonts w:ascii="宋体" w:hAnsi="宋体" w:cs="宋体"/>
        </w:rPr>
      </w:pPr>
      <w:bookmarkStart w:id="46" w:name="_Toc2008_WPSOffice_Level3"/>
      <w:r>
        <w:rPr>
          <w:rFonts w:ascii="宋体" w:hAnsi="宋体" w:cs="宋体" w:hint="eastAsia"/>
        </w:rPr>
        <w:t>[4] 《部署文档》</w:t>
      </w:r>
      <w:bookmarkEnd w:id="46"/>
    </w:p>
    <w:p w14:paraId="48617CA7" w14:textId="77777777" w:rsidR="009153E1" w:rsidRDefault="000E4DB5">
      <w:pPr>
        <w:ind w:firstLine="420"/>
        <w:rPr>
          <w:rFonts w:ascii="宋体" w:hAnsi="宋体" w:cs="宋体"/>
        </w:rPr>
      </w:pPr>
      <w:bookmarkStart w:id="47" w:name="_Toc3645_WPSOffice_Level3"/>
      <w:r>
        <w:rPr>
          <w:rFonts w:ascii="宋体" w:hAnsi="宋体" w:cs="宋体" w:hint="eastAsia"/>
        </w:rPr>
        <w:t>[5] 《测试报告》</w:t>
      </w:r>
      <w:bookmarkEnd w:id="47"/>
    </w:p>
    <w:p w14:paraId="5EF7F44C" w14:textId="77777777" w:rsidR="009153E1" w:rsidRDefault="009153E1"/>
    <w:p w14:paraId="6963FB72" w14:textId="4F22CEE7" w:rsidR="009153E1" w:rsidRDefault="000E4DB5">
      <w:pPr>
        <w:pStyle w:val="2"/>
        <w:spacing w:before="156" w:after="156"/>
      </w:pPr>
      <w:bookmarkStart w:id="48" w:name="_Toc24988_WPSOffice_Level2"/>
      <w:bookmarkStart w:id="49" w:name="_Toc8133_WPSOffice_Level2"/>
      <w:bookmarkStart w:id="50" w:name="_Toc3645_WPSOffice_Level2"/>
      <w:bookmarkStart w:id="51" w:name="_Toc30804_WPSOffice_Level2"/>
      <w:bookmarkStart w:id="52" w:name="_Toc43070103"/>
      <w:r>
        <w:rPr>
          <w:rFonts w:hint="eastAsia"/>
        </w:rPr>
        <w:t>1.7 版本更新记录</w:t>
      </w:r>
      <w:bookmarkEnd w:id="48"/>
      <w:bookmarkEnd w:id="49"/>
      <w:bookmarkEnd w:id="50"/>
      <w:bookmarkEnd w:id="51"/>
      <w:bookmarkEnd w:id="52"/>
    </w:p>
    <w:p w14:paraId="056865BD" w14:textId="34E3261E" w:rsidR="00DA77E7" w:rsidRPr="008D3B5B" w:rsidRDefault="008D3B5B" w:rsidP="008D3B5B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 w:hint="eastAsia"/>
          <w:b/>
          <w:bCs/>
          <w:sz w:val="21"/>
          <w:szCs w:val="21"/>
        </w:rPr>
        <w:t xml:space="preserve">-1 </w:t>
      </w:r>
      <w:r w:rsidRPr="00797F02">
        <w:rPr>
          <w:rFonts w:ascii="宋体" w:hAnsi="宋体" w:cs="宋体" w:hint="eastAsia"/>
          <w:sz w:val="21"/>
          <w:szCs w:val="21"/>
        </w:rPr>
        <w:t>版本更新记录表</w:t>
      </w: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3"/>
        <w:gridCol w:w="1033"/>
        <w:gridCol w:w="1328"/>
        <w:gridCol w:w="3409"/>
        <w:gridCol w:w="1623"/>
      </w:tblGrid>
      <w:tr w:rsidR="00A144F6" w:rsidRPr="00A144F6" w14:paraId="50DBB5E6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CCE3DC8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bookmarkStart w:id="53" w:name="_Toc17866_WPSOffice_Level1"/>
            <w:bookmarkStart w:id="54" w:name="_Toc22382_WPSOffice_Level1"/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版本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F24F37B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者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79D76A6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EDD844A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纪要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28D763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完成度</w:t>
            </w:r>
          </w:p>
        </w:tc>
      </w:tr>
      <w:tr w:rsidR="00A144F6" w:rsidRPr="00A144F6" w14:paraId="7A5C118C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7DE1698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v1.0.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158E20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proofErr w:type="gramStart"/>
            <w:r w:rsidRPr="00A144F6">
              <w:rPr>
                <w:rFonts w:ascii="宋体" w:hAnsi="宋体" w:cs="宋体" w:hint="eastAsia"/>
                <w:color w:val="000000"/>
                <w:kern w:val="0"/>
              </w:rPr>
              <w:t>杨壮</w:t>
            </w:r>
            <w:proofErr w:type="gramEnd"/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BFA3159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2020.4.19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844075D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项目创建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4DB4111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暂无</w:t>
            </w:r>
          </w:p>
        </w:tc>
      </w:tr>
      <w:tr w:rsidR="00A144F6" w:rsidRPr="00A144F6" w14:paraId="68103199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91A2909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v1.0.1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BA51DCE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753204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2020.4.22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30C968C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概述、系统总体简介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4F8638F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暂无</w:t>
            </w:r>
          </w:p>
        </w:tc>
      </w:tr>
      <w:tr w:rsidR="00A144F6" w:rsidRPr="00A144F6" w14:paraId="048D4B14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04BB3D1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v1.0.2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3E2EB9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proofErr w:type="gramStart"/>
            <w:r w:rsidRPr="00A144F6">
              <w:rPr>
                <w:rFonts w:ascii="宋体" w:hAnsi="宋体" w:cs="宋体" w:hint="eastAsia"/>
                <w:color w:val="000000"/>
                <w:kern w:val="0"/>
              </w:rPr>
              <w:t>杨哲宇</w:t>
            </w:r>
            <w:proofErr w:type="gramEnd"/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9321DD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2020.4.26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86C6AC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系统功能需求-</w:t>
            </w:r>
            <w:proofErr w:type="gramStart"/>
            <w:r w:rsidRPr="00A144F6">
              <w:rPr>
                <w:rFonts w:ascii="宋体" w:hAnsi="宋体" w:cs="宋体" w:hint="eastAsia"/>
                <w:color w:val="000000"/>
                <w:kern w:val="0"/>
              </w:rPr>
              <w:t>同理图</w:t>
            </w:r>
            <w:proofErr w:type="gramEnd"/>
            <w:r w:rsidRPr="00A144F6">
              <w:rPr>
                <w:rFonts w:ascii="宋体" w:hAnsi="宋体" w:cs="宋体" w:hint="eastAsia"/>
                <w:color w:val="000000"/>
                <w:kern w:val="0"/>
              </w:rPr>
              <w:t>形式分析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3808579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暂无</w:t>
            </w:r>
          </w:p>
        </w:tc>
      </w:tr>
      <w:tr w:rsidR="00A144F6" w:rsidRPr="00A144F6" w14:paraId="5324049D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B85E2C2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v1.0.3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A58F190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叶天宇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137E6EB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2020.4.26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8A2BBC2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接口与需求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609DB04" w14:textId="77777777" w:rsidR="00A144F6" w:rsidRPr="00A144F6" w:rsidRDefault="00A144F6" w:rsidP="00A144F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color w:val="000000"/>
                <w:kern w:val="0"/>
              </w:rPr>
              <w:t>暂无</w:t>
            </w:r>
          </w:p>
        </w:tc>
      </w:tr>
      <w:tr w:rsidR="00A144F6" w:rsidRPr="00A144F6" w14:paraId="68AE765B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7D1E4E9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ascii="宋体" w:hAnsi="宋体" w:cs="宋体"/>
                <w:kern w:val="0"/>
              </w:rPr>
            </w:pP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A478B5F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5BA9559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2006F5E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5BD428A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A144F6" w:rsidRPr="00A144F6" w14:paraId="098B1B84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7FF732E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DF25153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26BE0A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D5533DD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8B381E6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A144F6" w:rsidRPr="00A144F6" w14:paraId="1E2B590F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8AB4AF4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E674EBB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C441879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B6BD12B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2443829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A144F6" w:rsidRPr="00A144F6" w14:paraId="4C9BEB09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00457F7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AF4518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BFA838E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495E47B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56B334E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A144F6" w:rsidRPr="00A144F6" w14:paraId="0529F6C4" w14:textId="77777777" w:rsidTr="00DA77E7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949ED9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49EB7DC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8004245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CFB389E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CB7E071" w14:textId="77777777" w:rsidR="00A144F6" w:rsidRPr="00A144F6" w:rsidRDefault="00A144F6" w:rsidP="00A144F6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</w:tbl>
    <w:p w14:paraId="6441135E" w14:textId="77777777" w:rsidR="009153E1" w:rsidRDefault="009153E1"/>
    <w:p w14:paraId="2F90F9FB" w14:textId="77777777" w:rsidR="009153E1" w:rsidRDefault="000E4DB5">
      <w:pPr>
        <w:pStyle w:val="1"/>
        <w:spacing w:before="156" w:after="156"/>
      </w:pPr>
      <w:bookmarkStart w:id="55" w:name="_Toc24720_WPSOffice_Level1"/>
      <w:bookmarkStart w:id="56" w:name="_Toc12488_WPSOffice_Level1"/>
      <w:bookmarkStart w:id="57" w:name="_Toc43070104"/>
      <w:r>
        <w:rPr>
          <w:rFonts w:hint="eastAsia"/>
        </w:rPr>
        <w:lastRenderedPageBreak/>
        <w:t>二、</w:t>
      </w:r>
      <w:bookmarkEnd w:id="53"/>
      <w:r>
        <w:rPr>
          <w:rFonts w:hint="eastAsia"/>
        </w:rPr>
        <w:t>软件概述</w:t>
      </w:r>
      <w:bookmarkEnd w:id="54"/>
      <w:bookmarkEnd w:id="55"/>
      <w:bookmarkEnd w:id="56"/>
      <w:bookmarkEnd w:id="57"/>
    </w:p>
    <w:p w14:paraId="67D2DD2F" w14:textId="77777777" w:rsidR="009153E1" w:rsidRDefault="009153E1">
      <w:pPr>
        <w:jc w:val="center"/>
        <w:rPr>
          <w:rFonts w:ascii="黑体" w:eastAsia="黑体" w:hAnsi="黑体" w:cs="黑体"/>
          <w:sz w:val="32"/>
          <w:szCs w:val="32"/>
        </w:rPr>
      </w:pPr>
    </w:p>
    <w:p w14:paraId="1F7C4D76" w14:textId="4023DC6C" w:rsidR="009153E1" w:rsidRDefault="000E4DB5">
      <w:pPr>
        <w:pStyle w:val="2"/>
        <w:spacing w:before="156" w:after="156"/>
      </w:pPr>
      <w:bookmarkStart w:id="58" w:name="_Toc3403_WPSOffice_Level2"/>
      <w:bookmarkStart w:id="59" w:name="_Toc27535_WPSOffice_Level2"/>
      <w:bookmarkStart w:id="60" w:name="_Toc10870_WPSOffice_Level2"/>
      <w:bookmarkStart w:id="61" w:name="_Toc2403_WPSOffice_Level2"/>
      <w:bookmarkStart w:id="62" w:name="_Toc43070105"/>
      <w:r>
        <w:rPr>
          <w:rFonts w:hint="eastAsia"/>
        </w:rPr>
        <w:t xml:space="preserve">2.1 </w:t>
      </w:r>
      <w:bookmarkEnd w:id="58"/>
      <w:r>
        <w:rPr>
          <w:rFonts w:hint="eastAsia"/>
        </w:rPr>
        <w:t>项目目标</w:t>
      </w:r>
      <w:bookmarkEnd w:id="59"/>
      <w:bookmarkEnd w:id="60"/>
      <w:bookmarkEnd w:id="61"/>
      <w:bookmarkEnd w:id="62"/>
    </w:p>
    <w:p w14:paraId="3ACBFF0A" w14:textId="42D86306" w:rsidR="00A144F6" w:rsidRPr="00A144F6" w:rsidRDefault="00A144F6" w:rsidP="00A144F6">
      <w:r>
        <w:tab/>
      </w:r>
      <w:r w:rsidR="00556F05">
        <w:rPr>
          <w:rFonts w:hint="eastAsia"/>
        </w:rPr>
        <w:t>随着社会的发展和进步，人们在精神层面上的追求越来越高。</w:t>
      </w:r>
      <w:r w:rsidR="00556F05" w:rsidRPr="00556F05">
        <w:rPr>
          <w:rFonts w:hint="eastAsia"/>
        </w:rPr>
        <w:t>为了方便广大用户无障碍地交流书籍与影视，</w:t>
      </w:r>
      <w:proofErr w:type="gramStart"/>
      <w:r w:rsidR="00556F05" w:rsidRPr="00556F05">
        <w:rPr>
          <w:rFonts w:hint="eastAsia"/>
        </w:rPr>
        <w:t>现为此</w:t>
      </w:r>
      <w:proofErr w:type="gramEnd"/>
      <w:r w:rsidR="00556F05" w:rsidRPr="00556F05">
        <w:rPr>
          <w:rFonts w:hint="eastAsia"/>
        </w:rPr>
        <w:t>开发书籍影视交流平台。</w:t>
      </w:r>
    </w:p>
    <w:p w14:paraId="3CA7F752" w14:textId="77777777" w:rsidR="009153E1" w:rsidRDefault="000E4DB5">
      <w:pPr>
        <w:pStyle w:val="2"/>
        <w:spacing w:before="156" w:after="156"/>
      </w:pPr>
      <w:bookmarkStart w:id="63" w:name="_Toc23041_WPSOffice_Level2"/>
      <w:bookmarkStart w:id="64" w:name="_Toc4154_WPSOffice_Level2"/>
      <w:bookmarkStart w:id="65" w:name="_Toc2567_WPSOffice_Level2"/>
      <w:bookmarkStart w:id="66" w:name="_Toc8860_WPSOffice_Level2"/>
      <w:bookmarkStart w:id="67" w:name="_Toc43070106"/>
      <w:r>
        <w:rPr>
          <w:rFonts w:hint="eastAsia"/>
        </w:rPr>
        <w:t>2.2 子系统</w:t>
      </w:r>
      <w:bookmarkEnd w:id="63"/>
      <w:r>
        <w:rPr>
          <w:rFonts w:hint="eastAsia"/>
        </w:rPr>
        <w:t>介绍</w:t>
      </w:r>
      <w:bookmarkEnd w:id="64"/>
      <w:bookmarkEnd w:id="65"/>
      <w:bookmarkEnd w:id="66"/>
      <w:bookmarkEnd w:id="67"/>
    </w:p>
    <w:p w14:paraId="12C7DA36" w14:textId="77777777" w:rsidR="009153E1" w:rsidRDefault="000E4DB5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子系统设置见表2-1 子系统清单列表即可</w:t>
      </w:r>
    </w:p>
    <w:p w14:paraId="180AFFCB" w14:textId="77777777" w:rsidR="009153E1" w:rsidRDefault="009153E1">
      <w:pPr>
        <w:ind w:firstLine="420"/>
        <w:rPr>
          <w:rFonts w:ascii="宋体" w:hAnsi="宋体" w:cs="宋体"/>
        </w:rPr>
      </w:pPr>
    </w:p>
    <w:p w14:paraId="7903CEBB" w14:textId="77777777" w:rsidR="009153E1" w:rsidRDefault="000E4DB5">
      <w:pPr>
        <w:jc w:val="center"/>
        <w:rPr>
          <w:rFonts w:ascii="宋体" w:hAnsi="宋体" w:cs="宋体"/>
          <w:b/>
          <w:bCs/>
        </w:rPr>
      </w:pPr>
      <w:bookmarkStart w:id="68" w:name="_Toc2567_WPSOffice_Level3"/>
      <w:bookmarkStart w:id="69" w:name="_Toc4728_WPSOffice_Level2"/>
      <w:bookmarkStart w:id="70" w:name="_Toc8119_WPSOffice_Level2"/>
      <w:r>
        <w:rPr>
          <w:rFonts w:ascii="宋体" w:hAnsi="宋体" w:cs="宋体" w:hint="eastAsia"/>
          <w:b/>
          <w:bCs/>
          <w:sz w:val="21"/>
          <w:szCs w:val="21"/>
        </w:rPr>
        <w:t xml:space="preserve">表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68"/>
      <w:bookmarkEnd w:id="69"/>
      <w:bookmarkEnd w:id="70"/>
    </w:p>
    <w:tbl>
      <w:tblPr>
        <w:tblW w:w="849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5"/>
        <w:gridCol w:w="1980"/>
        <w:gridCol w:w="5565"/>
      </w:tblGrid>
      <w:tr w:rsidR="00352066" w:rsidRPr="00352066" w14:paraId="53370FF2" w14:textId="77777777" w:rsidTr="00352066">
        <w:trPr>
          <w:trHeight w:val="405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056213D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编号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33461646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名称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2D151AD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子系统功能描述</w:t>
            </w:r>
          </w:p>
        </w:tc>
      </w:tr>
      <w:tr w:rsidR="00352066" w:rsidRPr="00352066" w14:paraId="3A801D61" w14:textId="77777777" w:rsidTr="00352066">
        <w:trPr>
          <w:trHeight w:val="405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026B964D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471C436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账户管理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4B814D52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个人管理信息以及注册登录</w:t>
            </w:r>
          </w:p>
        </w:tc>
      </w:tr>
      <w:tr w:rsidR="00352066" w:rsidRPr="00352066" w14:paraId="2D58DED5" w14:textId="77777777" w:rsidTr="00352066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5FF3DCDE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96D0731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后台管理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56B9B4C5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管理用户和信息</w:t>
            </w:r>
          </w:p>
        </w:tc>
      </w:tr>
      <w:tr w:rsidR="00352066" w:rsidRPr="00352066" w14:paraId="375E97CF" w14:textId="77777777" w:rsidTr="00352066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45694F1F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40D2583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影视书籍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3764F6D8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内容展示、评论、赞、</w:t>
            </w: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踩和举报</w:t>
            </w:r>
            <w:proofErr w:type="gramEnd"/>
          </w:p>
        </w:tc>
      </w:tr>
      <w:tr w:rsidR="00352066" w:rsidRPr="00352066" w14:paraId="40F7A193" w14:textId="77777777" w:rsidTr="00352066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42F2A3C9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18229B6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话题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9872733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参与话题以及发表相关内容</w:t>
            </w:r>
          </w:p>
        </w:tc>
      </w:tr>
      <w:tr w:rsidR="00352066" w:rsidRPr="00352066" w14:paraId="4915C7EF" w14:textId="77777777" w:rsidTr="00352066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6FE5A44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5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16D9E90D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40CE656C" w14:textId="77777777" w:rsidR="00352066" w:rsidRPr="00352066" w:rsidRDefault="00352066" w:rsidP="00352066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参与小组发表帖子，小组管理员管理帖子</w:t>
            </w:r>
          </w:p>
        </w:tc>
      </w:tr>
    </w:tbl>
    <w:p w14:paraId="4812902C" w14:textId="77777777" w:rsidR="009153E1" w:rsidRPr="00352066" w:rsidRDefault="009153E1">
      <w:pPr>
        <w:ind w:firstLine="420"/>
        <w:rPr>
          <w:rFonts w:ascii="宋体" w:hAnsi="宋体" w:cs="宋体"/>
        </w:rPr>
      </w:pPr>
    </w:p>
    <w:p w14:paraId="0B31BE3B" w14:textId="77777777" w:rsidR="009153E1" w:rsidRDefault="000E4DB5">
      <w:pPr>
        <w:pStyle w:val="2"/>
        <w:spacing w:before="156" w:after="156"/>
      </w:pPr>
      <w:bookmarkStart w:id="71" w:name="_Toc21797_WPSOffice_Level2"/>
      <w:bookmarkStart w:id="72" w:name="_Toc6052_WPSOffice_Level2"/>
      <w:bookmarkStart w:id="73" w:name="_Toc13192_WPSOffice_Level2"/>
      <w:bookmarkStart w:id="74" w:name="_Toc20074_WPSOffice_Level2"/>
      <w:bookmarkStart w:id="75" w:name="_Toc43070107"/>
      <w:r>
        <w:rPr>
          <w:rFonts w:hint="eastAsia"/>
        </w:rPr>
        <w:t>2.3 功能模块</w:t>
      </w:r>
      <w:bookmarkEnd w:id="71"/>
      <w:r>
        <w:rPr>
          <w:rFonts w:hint="eastAsia"/>
        </w:rPr>
        <w:t>介绍</w:t>
      </w:r>
      <w:bookmarkEnd w:id="72"/>
      <w:bookmarkEnd w:id="73"/>
      <w:bookmarkEnd w:id="74"/>
      <w:bookmarkEnd w:id="75"/>
    </w:p>
    <w:p w14:paraId="0E5B9389" w14:textId="77777777" w:rsidR="009153E1" w:rsidRDefault="000E4DB5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功能模块清单见表2-2 功能模块清单列表即可</w:t>
      </w:r>
    </w:p>
    <w:p w14:paraId="6A37A7CA" w14:textId="77777777" w:rsidR="009153E1" w:rsidRDefault="009153E1">
      <w:pPr>
        <w:ind w:firstLine="420"/>
        <w:rPr>
          <w:rFonts w:ascii="宋体" w:hAnsi="宋体" w:cs="宋体"/>
        </w:rPr>
      </w:pPr>
    </w:p>
    <w:p w14:paraId="742CD2FC" w14:textId="77777777" w:rsidR="009153E1" w:rsidRDefault="000E4DB5">
      <w:pPr>
        <w:jc w:val="center"/>
        <w:rPr>
          <w:rFonts w:ascii="宋体" w:hAnsi="宋体" w:cs="宋体"/>
          <w:b/>
          <w:bCs/>
        </w:rPr>
      </w:pPr>
      <w:bookmarkStart w:id="76" w:name="_Toc20887_WPSOffice_Level2"/>
      <w:bookmarkStart w:id="77" w:name="_Toc24771_WPSOffice_Level2"/>
      <w:bookmarkStart w:id="78" w:name="_Toc13192_WPSOffice_Level3"/>
      <w:bookmarkStart w:id="79" w:name="_Toc10895_WPSOffice_Level2"/>
      <w:bookmarkStart w:id="80" w:name="_Toc2761_WPSOffice_Level2"/>
      <w:r>
        <w:rPr>
          <w:rFonts w:ascii="宋体" w:hAnsi="宋体" w:cs="宋体" w:hint="eastAsia"/>
          <w:b/>
          <w:bCs/>
          <w:sz w:val="21"/>
          <w:szCs w:val="21"/>
        </w:rPr>
        <w:t>表2-2</w:t>
      </w:r>
      <w:r>
        <w:rPr>
          <w:rFonts w:ascii="宋体" w:hAnsi="宋体" w:cs="宋体" w:hint="eastAsia"/>
          <w:sz w:val="21"/>
          <w:szCs w:val="21"/>
        </w:rPr>
        <w:t xml:space="preserve"> 功能模块清单列表</w:t>
      </w:r>
      <w:bookmarkEnd w:id="76"/>
      <w:bookmarkEnd w:id="77"/>
      <w:bookmarkEnd w:id="78"/>
      <w:bookmarkEnd w:id="79"/>
      <w:bookmarkEnd w:id="80"/>
    </w:p>
    <w:tbl>
      <w:tblPr>
        <w:tblW w:w="757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0"/>
        <w:gridCol w:w="1650"/>
        <w:gridCol w:w="4665"/>
      </w:tblGrid>
      <w:tr w:rsidR="00352066" w:rsidRPr="00352066" w14:paraId="7212B745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6E44F0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模块编号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FB7C1E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名称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7960A38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模块功能描述</w:t>
            </w:r>
          </w:p>
        </w:tc>
      </w:tr>
      <w:tr w:rsidR="00352066" w:rsidRPr="00352066" w14:paraId="3C44E699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30DC35B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20C6C7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注册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AA45CF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注册为正式用户</w:t>
            </w:r>
          </w:p>
        </w:tc>
      </w:tr>
      <w:tr w:rsidR="00352066" w:rsidRPr="00352066" w14:paraId="44464C5E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A4F519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FFA488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FBC4240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已注册用户登录系统</w:t>
            </w:r>
          </w:p>
        </w:tc>
      </w:tr>
      <w:tr w:rsidR="00352066" w:rsidRPr="00352066" w14:paraId="2BAF1030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7EC980D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lastRenderedPageBreak/>
              <w:t>1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A9205C3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查看个人信息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F3D7E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或者已注册用户查看个人信息</w:t>
            </w:r>
          </w:p>
        </w:tc>
      </w:tr>
      <w:tr w:rsidR="00352066" w:rsidRPr="00352066" w14:paraId="47E95CA6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60CD5A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56D6E2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2281CE5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书籍页面</w:t>
            </w:r>
          </w:p>
        </w:tc>
      </w:tr>
      <w:tr w:rsidR="00352066" w:rsidRPr="00352066" w14:paraId="4DF7ACFA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E9435E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6E3CFF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CADADF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书籍页面相关内容</w:t>
            </w:r>
          </w:p>
        </w:tc>
      </w:tr>
      <w:tr w:rsidR="00352066" w:rsidRPr="00352066" w14:paraId="6CD96AA9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1B3E14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D5BD80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ED3C280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影视页面</w:t>
            </w:r>
          </w:p>
        </w:tc>
      </w:tr>
      <w:tr w:rsidR="00352066" w:rsidRPr="00352066" w14:paraId="4DBE93C6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BDDBE2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4D468E2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3C87F0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影视页面相关内容</w:t>
            </w:r>
          </w:p>
        </w:tc>
      </w:tr>
      <w:tr w:rsidR="00352066" w:rsidRPr="00352066" w14:paraId="6DF2403D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337F76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51B40E0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评论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194A105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进行打分和评论</w:t>
            </w:r>
          </w:p>
        </w:tc>
      </w:tr>
      <w:tr w:rsidR="00352066" w:rsidRPr="00352066" w14:paraId="06A86573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1975515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6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5A7AFEB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评论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D148112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影视进行打分和评论</w:t>
            </w:r>
          </w:p>
        </w:tc>
      </w:tr>
      <w:tr w:rsidR="00352066" w:rsidRPr="00352066" w14:paraId="6ADC32FA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4896B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7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CCA2FC6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点赞评论</w:t>
            </w:r>
            <w:proofErr w:type="gramEnd"/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979FD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影视评论</w:t>
            </w: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进行点赞</w:t>
            </w:r>
            <w:proofErr w:type="gramEnd"/>
          </w:p>
        </w:tc>
      </w:tr>
      <w:tr w:rsidR="00352066" w:rsidRPr="00352066" w14:paraId="0480C041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C9C974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8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6485BD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反对评论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16B82AC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影视评论表示反对</w:t>
            </w:r>
          </w:p>
        </w:tc>
      </w:tr>
      <w:tr w:rsidR="00352066" w:rsidRPr="00352066" w14:paraId="5E992D0C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5C20D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9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644D18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举报评论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1EE50A8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举报书籍影视评论</w:t>
            </w:r>
          </w:p>
        </w:tc>
      </w:tr>
      <w:tr w:rsidR="00352066" w:rsidRPr="00352066" w14:paraId="5429092E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562147B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EB8747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5590BDD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话题内容</w:t>
            </w:r>
          </w:p>
        </w:tc>
      </w:tr>
      <w:tr w:rsidR="00352066" w:rsidRPr="00352066" w14:paraId="029EAFD4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552192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99AE4A5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642901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话题内容</w:t>
            </w:r>
          </w:p>
        </w:tc>
      </w:tr>
      <w:tr w:rsidR="00352066" w:rsidRPr="00352066" w14:paraId="2FF8D47E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CCC19F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D0C797C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参与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29D84B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成为某一个话题的参与者</w:t>
            </w:r>
          </w:p>
        </w:tc>
      </w:tr>
      <w:tr w:rsidR="00352066" w:rsidRPr="00352066" w14:paraId="04B25AEC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7FCBD36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5F3BFD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图文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313ABC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在某一个话题下发表相关言论和图片</w:t>
            </w:r>
          </w:p>
        </w:tc>
      </w:tr>
      <w:tr w:rsidR="00352066" w:rsidRPr="00352066" w14:paraId="5324408F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956D0D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296E8C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26BF860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检索小组相关的内容</w:t>
            </w:r>
          </w:p>
        </w:tc>
      </w:tr>
      <w:tr w:rsidR="00352066" w:rsidRPr="00352066" w14:paraId="4270CAD7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0CD84F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771E6F8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7B694A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浏览小组相关的内容</w:t>
            </w:r>
          </w:p>
        </w:tc>
      </w:tr>
      <w:tr w:rsidR="00352066" w:rsidRPr="00352066" w14:paraId="625FFBE5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C227896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179149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参与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D16E51B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成为了某一个小组的参与者</w:t>
            </w:r>
          </w:p>
        </w:tc>
      </w:tr>
      <w:tr w:rsidR="00352066" w:rsidRPr="00352066" w14:paraId="13573F7E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74F7E26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FA7383E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D258475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在某一个小组中发表了帖子</w:t>
            </w:r>
          </w:p>
        </w:tc>
      </w:tr>
      <w:tr w:rsidR="00352066" w:rsidRPr="00352066" w14:paraId="5FBE9CFF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52B871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EA275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置顶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EF31D7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置顶了一个帖子</w:t>
            </w:r>
          </w:p>
        </w:tc>
      </w:tr>
      <w:tr w:rsidR="00352066" w:rsidRPr="00352066" w14:paraId="6EBC896E" w14:textId="77777777" w:rsidTr="00352066">
        <w:trPr>
          <w:trHeight w:val="540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E99CE03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6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D8107B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精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A12651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将某一个帖子设为精华帖</w:t>
            </w:r>
          </w:p>
        </w:tc>
      </w:tr>
      <w:tr w:rsidR="00352066" w:rsidRPr="00352066" w14:paraId="6F50C34F" w14:textId="77777777" w:rsidTr="00352066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1F120A5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7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A7E3222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删除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656142C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删除了一个非法的帖子</w:t>
            </w:r>
          </w:p>
        </w:tc>
      </w:tr>
    </w:tbl>
    <w:p w14:paraId="6AEDB987" w14:textId="77777777" w:rsidR="009153E1" w:rsidRPr="00352066" w:rsidRDefault="009153E1">
      <w:pPr>
        <w:ind w:firstLine="420"/>
        <w:rPr>
          <w:rFonts w:ascii="宋体" w:hAnsi="宋体" w:cs="宋体"/>
        </w:rPr>
      </w:pPr>
    </w:p>
    <w:p w14:paraId="7E886FB5" w14:textId="1B4EB3CB" w:rsidR="009153E1" w:rsidRDefault="000E4DB5" w:rsidP="00352066">
      <w:pPr>
        <w:pStyle w:val="2"/>
        <w:spacing w:before="156" w:after="156"/>
        <w:rPr>
          <w:rFonts w:ascii="宋体" w:hAnsi="宋体" w:cs="宋体"/>
        </w:rPr>
      </w:pPr>
      <w:bookmarkStart w:id="81" w:name="_Toc28066_WPSOffice_Level2"/>
      <w:bookmarkStart w:id="82" w:name="_Toc29718_WPSOffice_Level2"/>
      <w:bookmarkStart w:id="83" w:name="_Toc28596_WPSOffice_Level2"/>
      <w:bookmarkStart w:id="84" w:name="_Toc43070108"/>
      <w:r>
        <w:rPr>
          <w:rFonts w:hint="eastAsia"/>
        </w:rPr>
        <w:t>2.4 性能</w:t>
      </w:r>
      <w:bookmarkEnd w:id="81"/>
      <w:bookmarkEnd w:id="82"/>
      <w:bookmarkEnd w:id="83"/>
      <w:r w:rsidR="00352066">
        <w:rPr>
          <w:rFonts w:hint="eastAsia"/>
        </w:rPr>
        <w:t>需求</w:t>
      </w:r>
      <w:bookmarkEnd w:id="84"/>
    </w:p>
    <w:p w14:paraId="53325D87" w14:textId="6D91878D" w:rsidR="009153E1" w:rsidRPr="007315C8" w:rsidRDefault="00513D23" w:rsidP="007315C8">
      <w:pPr>
        <w:widowControl/>
        <w:ind w:firstLine="420"/>
        <w:rPr>
          <w:rFonts w:ascii="宋体" w:hAnsi="宋体" w:cs="宋体"/>
          <w:kern w:val="0"/>
        </w:rPr>
      </w:pPr>
      <w:r w:rsidRPr="00513D23">
        <w:rPr>
          <w:rFonts w:ascii="宋体" w:hAnsi="宋体" w:cs="宋体" w:hint="eastAsia"/>
          <w:color w:val="000000"/>
          <w:kern w:val="0"/>
        </w:rPr>
        <w:t>本项目的</w:t>
      </w:r>
      <w:r>
        <w:rPr>
          <w:rFonts w:ascii="宋体" w:hAnsi="宋体" w:cs="宋体" w:hint="eastAsia"/>
          <w:color w:val="000000"/>
          <w:kern w:val="0"/>
        </w:rPr>
        <w:t>性能需求</w:t>
      </w:r>
      <w:r w:rsidRPr="00513D23">
        <w:rPr>
          <w:rFonts w:ascii="宋体" w:hAnsi="宋体" w:cs="宋体" w:hint="eastAsia"/>
          <w:color w:val="000000"/>
          <w:kern w:val="0"/>
        </w:rPr>
        <w:t>见表2-</w:t>
      </w:r>
      <w:r>
        <w:rPr>
          <w:rFonts w:ascii="宋体" w:hAnsi="宋体" w:cs="宋体"/>
          <w:color w:val="000000"/>
          <w:kern w:val="0"/>
        </w:rPr>
        <w:t>3</w:t>
      </w:r>
      <w:r>
        <w:rPr>
          <w:rFonts w:ascii="宋体" w:hAnsi="宋体" w:cs="宋体" w:hint="eastAsia"/>
          <w:color w:val="000000"/>
          <w:kern w:val="0"/>
        </w:rPr>
        <w:t>性能需求表</w:t>
      </w:r>
      <w:r w:rsidRPr="00513D23">
        <w:rPr>
          <w:rFonts w:ascii="宋体" w:hAnsi="宋体" w:cs="宋体" w:hint="eastAsia"/>
          <w:color w:val="000000"/>
          <w:kern w:val="0"/>
        </w:rPr>
        <w:t>即可。</w:t>
      </w:r>
    </w:p>
    <w:p w14:paraId="4E3AD7BD" w14:textId="77777777" w:rsidR="009153E1" w:rsidRDefault="000E4DB5">
      <w:pPr>
        <w:ind w:firstLine="420"/>
        <w:jc w:val="center"/>
        <w:rPr>
          <w:rFonts w:ascii="宋体" w:hAnsi="宋体" w:cs="宋体"/>
          <w:sz w:val="21"/>
          <w:szCs w:val="21"/>
        </w:rPr>
      </w:pPr>
      <w:bookmarkStart w:id="85" w:name="_Toc28596_WPSOffice_Level3"/>
      <w:bookmarkStart w:id="86" w:name="_Toc22477_WPSOffice_Level2"/>
      <w:bookmarkStart w:id="87" w:name="_Toc16888_WPSOffice_Level2"/>
      <w:r>
        <w:rPr>
          <w:rFonts w:ascii="宋体" w:hAnsi="宋体" w:cs="宋体" w:hint="eastAsia"/>
          <w:b/>
          <w:bCs/>
          <w:sz w:val="21"/>
          <w:szCs w:val="21"/>
        </w:rPr>
        <w:t>表2-3</w:t>
      </w:r>
      <w:r>
        <w:rPr>
          <w:rFonts w:ascii="宋体" w:hAnsi="宋体" w:cs="宋体" w:hint="eastAsia"/>
          <w:sz w:val="21"/>
          <w:szCs w:val="21"/>
        </w:rPr>
        <w:t xml:space="preserve"> 性能需求表</w:t>
      </w:r>
      <w:bookmarkEnd w:id="85"/>
      <w:bookmarkEnd w:id="86"/>
      <w:bookmarkEnd w:id="87"/>
    </w:p>
    <w:tbl>
      <w:tblPr>
        <w:tblW w:w="85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0"/>
        <w:gridCol w:w="1350"/>
        <w:gridCol w:w="945"/>
        <w:gridCol w:w="2250"/>
        <w:gridCol w:w="1875"/>
        <w:gridCol w:w="1545"/>
      </w:tblGrid>
      <w:tr w:rsidR="00352066" w:rsidRPr="00352066" w14:paraId="2BAFEF0A" w14:textId="77777777" w:rsidTr="00352066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51F4688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lastRenderedPageBreak/>
              <w:t>编号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BE197B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性能需求</w:t>
            </w:r>
          </w:p>
          <w:p w14:paraId="688605D2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来源名称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89A27EC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使用者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CFA7262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功能描述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F02F7F0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响应要求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FEE7FF6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结果</w:t>
            </w:r>
          </w:p>
        </w:tc>
      </w:tr>
      <w:tr w:rsidR="00352066" w:rsidRPr="00352066" w14:paraId="25DACB50" w14:textId="77777777" w:rsidTr="00352066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772110D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E04DEF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查看热点内容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BEA68E5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AC6F7C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载热点</w:t>
            </w:r>
            <w:proofErr w:type="gramEnd"/>
            <w:r w:rsidRPr="00352066">
              <w:rPr>
                <w:rFonts w:ascii="宋体" w:hAnsi="宋体" w:cs="宋体" w:hint="eastAsia"/>
                <w:color w:val="000000"/>
                <w:kern w:val="0"/>
              </w:rPr>
              <w:t>信息，展示在页面上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E1B639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BC81502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52066" w:rsidRPr="00352066" w14:paraId="114E7B59" w14:textId="77777777" w:rsidTr="00352066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5B690E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7E0F94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书籍、影视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CC71391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46A38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通过关键词对书籍影视信息进行检索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FC43A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4BBBCFF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52066" w:rsidRPr="00352066" w14:paraId="0821B5BC" w14:textId="77777777" w:rsidTr="00352066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ADED0B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0F9A59E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认证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4536D86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F9D8054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通过登录账号将身份提升为用户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50D76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验证信息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0646FCB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到系统</w:t>
            </w:r>
          </w:p>
        </w:tc>
      </w:tr>
      <w:tr w:rsidR="00352066" w:rsidRPr="00352066" w14:paraId="4299BECC" w14:textId="77777777" w:rsidTr="00352066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045B1DC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C5001D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信息的修改、录入、删除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CA2456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4D7DB3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录入、修改、删除书记影视的信息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FDC0A7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刷新数据库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78ACAFB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提示信息</w:t>
            </w:r>
          </w:p>
        </w:tc>
      </w:tr>
      <w:tr w:rsidR="00352066" w:rsidRPr="00352066" w14:paraId="18F8741C" w14:textId="77777777" w:rsidTr="00352066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F397A1E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B0E9AD9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载页面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A5781BF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A19739A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将相关内容加载在页面上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748E20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B7D176C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52066" w:rsidRPr="00352066" w14:paraId="643F45CE" w14:textId="77777777" w:rsidTr="00352066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E8B22E7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AC6AB66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帖子和内容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2AA135E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1B5B02D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相关话题和小组内发表图片和文字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2347C93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刷新数据库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29BF628" w14:textId="77777777" w:rsidR="00352066" w:rsidRPr="00352066" w:rsidRDefault="00352066" w:rsidP="00352066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提示信息，更新页面</w:t>
            </w:r>
          </w:p>
        </w:tc>
      </w:tr>
    </w:tbl>
    <w:p w14:paraId="0054F5C7" w14:textId="77777777" w:rsidR="009153E1" w:rsidRPr="00352066" w:rsidRDefault="009153E1">
      <w:pPr>
        <w:rPr>
          <w:rFonts w:ascii="黑体" w:eastAsia="黑体" w:hAnsi="黑体" w:cs="黑体"/>
          <w:sz w:val="32"/>
          <w:szCs w:val="32"/>
        </w:rPr>
      </w:pPr>
    </w:p>
    <w:p w14:paraId="12122CAC" w14:textId="0F42186D" w:rsidR="009153E1" w:rsidRPr="00604A1E" w:rsidRDefault="000E4DB5" w:rsidP="00604A1E">
      <w:pPr>
        <w:pStyle w:val="1"/>
        <w:spacing w:before="156" w:after="156"/>
      </w:pPr>
      <w:bookmarkStart w:id="88" w:name="_Toc27240_WPSOffice_Level1"/>
      <w:bookmarkStart w:id="89" w:name="_Toc3847_WPSOffice_Level1"/>
      <w:bookmarkStart w:id="90" w:name="_Toc6725_WPSOffice_Level1"/>
      <w:bookmarkStart w:id="91" w:name="_Toc1543_WPSOffice_Level1"/>
      <w:bookmarkStart w:id="92" w:name="_Toc43070109"/>
      <w:r>
        <w:rPr>
          <w:rFonts w:hint="eastAsia"/>
        </w:rPr>
        <w:t>三、</w:t>
      </w:r>
      <w:bookmarkEnd w:id="88"/>
      <w:r>
        <w:rPr>
          <w:rFonts w:hint="eastAsia"/>
        </w:rPr>
        <w:t>运行环境</w:t>
      </w:r>
      <w:bookmarkEnd w:id="89"/>
      <w:bookmarkEnd w:id="90"/>
      <w:bookmarkEnd w:id="91"/>
      <w:bookmarkEnd w:id="92"/>
    </w:p>
    <w:p w14:paraId="5E487429" w14:textId="77777777" w:rsidR="009153E1" w:rsidRDefault="000E4DB5">
      <w:pPr>
        <w:pStyle w:val="2"/>
        <w:spacing w:before="156" w:after="156"/>
      </w:pPr>
      <w:bookmarkStart w:id="93" w:name="_Toc31446_WPSOffice_Level2"/>
      <w:bookmarkStart w:id="94" w:name="_Toc5709_WPSOffice_Level2"/>
      <w:bookmarkStart w:id="95" w:name="_Toc9947_WPSOffice_Level2"/>
      <w:bookmarkStart w:id="96" w:name="_Toc43070110"/>
      <w:r>
        <w:rPr>
          <w:rFonts w:hint="eastAsia"/>
        </w:rPr>
        <w:t>3.1 硬件运行环境</w:t>
      </w:r>
      <w:bookmarkEnd w:id="93"/>
      <w:bookmarkEnd w:id="94"/>
      <w:bookmarkEnd w:id="95"/>
      <w:bookmarkEnd w:id="96"/>
    </w:p>
    <w:p w14:paraId="0D7D8375" w14:textId="5749EB49" w:rsidR="0055744C" w:rsidRDefault="0055744C">
      <w:pPr>
        <w:rPr>
          <w:rFonts w:ascii="黑体" w:eastAsia="黑体" w:hAnsi="黑体" w:cs="黑体"/>
          <w:sz w:val="28"/>
          <w:szCs w:val="28"/>
        </w:rPr>
      </w:pPr>
      <w:bookmarkStart w:id="97" w:name="_Toc21747_WPSOffice_Level2"/>
      <w:r>
        <w:rPr>
          <w:rFonts w:ascii="宋体" w:hAnsi="宋体" w:cs="宋体" w:hint="eastAsia"/>
          <w:color w:val="000000"/>
          <w:kern w:val="0"/>
        </w:rPr>
        <w:t>桌面端：</w:t>
      </w:r>
    </w:p>
    <w:p w14:paraId="285CC764" w14:textId="5BA2BEC5" w:rsidR="00604A1E" w:rsidRPr="00FC5460" w:rsidRDefault="0055744C" w:rsidP="0055744C">
      <w:pPr>
        <w:ind w:firstLine="420"/>
        <w:rPr>
          <w:rFonts w:ascii="仿宋" w:eastAsia="仿宋" w:hAnsi="仿宋" w:cs="宋体"/>
          <w:color w:val="000000"/>
          <w:kern w:val="0"/>
        </w:rPr>
      </w:pPr>
      <w:r w:rsidRPr="00FC5460">
        <w:rPr>
          <w:rFonts w:ascii="仿宋" w:eastAsia="仿宋" w:hAnsi="仿宋" w:cs="宋体" w:hint="eastAsia"/>
          <w:color w:val="000000"/>
          <w:kern w:val="0"/>
        </w:rPr>
        <w:t>C</w:t>
      </w:r>
      <w:r w:rsidRPr="00FC5460">
        <w:rPr>
          <w:rFonts w:ascii="仿宋" w:eastAsia="仿宋" w:hAnsi="仿宋" w:cs="宋体"/>
          <w:color w:val="000000"/>
          <w:kern w:val="0"/>
        </w:rPr>
        <w:t>PU</w:t>
      </w:r>
      <w:r w:rsidRPr="00FC5460">
        <w:rPr>
          <w:rFonts w:ascii="仿宋" w:eastAsia="仿宋" w:hAnsi="仿宋" w:cs="宋体" w:hint="eastAsia"/>
          <w:color w:val="000000"/>
          <w:kern w:val="0"/>
        </w:rPr>
        <w:t>：I</w:t>
      </w:r>
      <w:r w:rsidRPr="00FC5460">
        <w:rPr>
          <w:rFonts w:ascii="仿宋" w:eastAsia="仿宋" w:hAnsi="仿宋" w:cs="宋体"/>
          <w:color w:val="000000"/>
          <w:kern w:val="0"/>
        </w:rPr>
        <w:t>ntel Celeron G1610T</w:t>
      </w:r>
      <w:r w:rsidRPr="00FC5460">
        <w:rPr>
          <w:rFonts w:ascii="仿宋" w:eastAsia="仿宋" w:hAnsi="仿宋" w:cs="宋体" w:hint="eastAsia"/>
          <w:color w:val="000000"/>
          <w:kern w:val="0"/>
        </w:rPr>
        <w:t>及以上</w:t>
      </w:r>
    </w:p>
    <w:p w14:paraId="1B18FBEE" w14:textId="69CEC503" w:rsidR="0055744C" w:rsidRPr="00FC5460" w:rsidRDefault="0055744C">
      <w:pPr>
        <w:rPr>
          <w:rFonts w:ascii="仿宋" w:eastAsia="仿宋" w:hAnsi="仿宋" w:cs="宋体"/>
          <w:color w:val="000000"/>
          <w:kern w:val="0"/>
        </w:rPr>
      </w:pPr>
      <w:r w:rsidRPr="00FC5460">
        <w:rPr>
          <w:rFonts w:ascii="仿宋" w:eastAsia="仿宋" w:hAnsi="仿宋" w:cs="宋体"/>
          <w:color w:val="000000"/>
          <w:kern w:val="0"/>
        </w:rPr>
        <w:tab/>
      </w:r>
      <w:r w:rsidRPr="00FC5460">
        <w:rPr>
          <w:rFonts w:ascii="仿宋" w:eastAsia="仿宋" w:hAnsi="仿宋" w:cs="宋体" w:hint="eastAsia"/>
          <w:color w:val="000000"/>
          <w:kern w:val="0"/>
        </w:rPr>
        <w:t>内存：2</w:t>
      </w:r>
      <w:r w:rsidRPr="00FC5460">
        <w:rPr>
          <w:rFonts w:ascii="仿宋" w:eastAsia="仿宋" w:hAnsi="仿宋" w:cs="宋体"/>
          <w:color w:val="000000"/>
          <w:kern w:val="0"/>
        </w:rPr>
        <w:t xml:space="preserve">G DDR3 1333 </w:t>
      </w:r>
      <w:r w:rsidRPr="00FC5460">
        <w:rPr>
          <w:rFonts w:ascii="仿宋" w:eastAsia="仿宋" w:hAnsi="仿宋" w:cs="宋体" w:hint="eastAsia"/>
          <w:color w:val="000000"/>
          <w:kern w:val="0"/>
        </w:rPr>
        <w:t>及以上</w:t>
      </w:r>
    </w:p>
    <w:p w14:paraId="3C68FC33" w14:textId="72A7B1EF" w:rsidR="00FC5460" w:rsidRDefault="00FC5460">
      <w:pPr>
        <w:rPr>
          <w:rFonts w:ascii="宋体" w:hAnsi="宋体" w:cs="宋体"/>
          <w:color w:val="000000"/>
          <w:kern w:val="0"/>
        </w:rPr>
      </w:pPr>
      <w:r>
        <w:rPr>
          <w:rFonts w:ascii="宋体" w:hAnsi="宋体" w:cs="宋体" w:hint="eastAsia"/>
          <w:color w:val="000000"/>
          <w:kern w:val="0"/>
        </w:rPr>
        <w:t>移动端：</w:t>
      </w:r>
    </w:p>
    <w:p w14:paraId="266204EE" w14:textId="5C51B25E" w:rsidR="00FC5460" w:rsidRPr="00FC5460" w:rsidRDefault="00FC5460">
      <w:pPr>
        <w:rPr>
          <w:rFonts w:ascii="仿宋" w:eastAsia="仿宋" w:hAnsi="仿宋" w:cs="黑体"/>
          <w:sz w:val="28"/>
          <w:szCs w:val="28"/>
        </w:rPr>
      </w:pPr>
      <w:r>
        <w:rPr>
          <w:rFonts w:ascii="宋体" w:hAnsi="宋体" w:cs="宋体"/>
          <w:color w:val="000000"/>
          <w:kern w:val="0"/>
        </w:rPr>
        <w:tab/>
      </w:r>
      <w:r w:rsidRPr="00FC5460">
        <w:rPr>
          <w:rFonts w:ascii="仿宋" w:eastAsia="仿宋" w:hAnsi="仿宋" w:cs="宋体" w:hint="eastAsia"/>
          <w:color w:val="000000"/>
          <w:kern w:val="0"/>
        </w:rPr>
        <w:t>主流配置即可</w:t>
      </w:r>
    </w:p>
    <w:p w14:paraId="379972CA" w14:textId="0A5A1987" w:rsidR="009153E1" w:rsidRDefault="00604A1E">
      <w:pPr>
        <w:pStyle w:val="2"/>
        <w:spacing w:before="156" w:after="156"/>
      </w:pPr>
      <w:bookmarkStart w:id="98" w:name="_Toc31299_WPSOffice_Level2"/>
      <w:bookmarkStart w:id="99" w:name="_Toc7539_WPSOffice_Level2"/>
      <w:bookmarkStart w:id="100" w:name="_Toc6694_WPSOffice_Level2"/>
      <w:bookmarkStart w:id="101" w:name="_Toc43070111"/>
      <w:r>
        <w:rPr>
          <w:rFonts w:hint="eastAsia"/>
        </w:rPr>
        <w:t>3.2 软件运行环境</w:t>
      </w:r>
      <w:bookmarkEnd w:id="97"/>
      <w:bookmarkEnd w:id="98"/>
      <w:bookmarkEnd w:id="99"/>
      <w:bookmarkEnd w:id="100"/>
      <w:bookmarkEnd w:id="101"/>
    </w:p>
    <w:p w14:paraId="5F4F3E6B" w14:textId="77777777" w:rsidR="0055744C" w:rsidRPr="00604A1E" w:rsidRDefault="0055744C" w:rsidP="0055744C">
      <w:pPr>
        <w:widowControl/>
        <w:spacing w:after="200" w:line="240" w:lineRule="auto"/>
        <w:ind w:left="240"/>
        <w:jc w:val="left"/>
        <w:rPr>
          <w:rFonts w:ascii="宋体" w:hAnsi="宋体" w:cs="宋体"/>
          <w:kern w:val="0"/>
        </w:rPr>
      </w:pPr>
      <w:bookmarkStart w:id="102" w:name="_Toc20794_WPSOffice_Level1"/>
      <w:r>
        <w:rPr>
          <w:rFonts w:ascii="宋体" w:hAnsi="宋体" w:cs="宋体" w:hint="eastAsia"/>
          <w:color w:val="000000"/>
          <w:kern w:val="0"/>
        </w:rPr>
        <w:t>所有支持浏览器的操作系统，主要面向对象是桌面端。</w:t>
      </w:r>
    </w:p>
    <w:p w14:paraId="7E1A7A77" w14:textId="77777777" w:rsidR="0055744C" w:rsidRPr="00604A1E" w:rsidRDefault="0055744C" w:rsidP="0055744C">
      <w:pPr>
        <w:widowControl/>
        <w:spacing w:line="240" w:lineRule="auto"/>
        <w:jc w:val="left"/>
        <w:rPr>
          <w:rFonts w:ascii="宋体" w:hAnsi="宋体" w:cs="宋体"/>
          <w:kern w:val="0"/>
        </w:rPr>
      </w:pPr>
      <w:r w:rsidRPr="00604A1E">
        <w:rPr>
          <w:rFonts w:ascii="宋体" w:hAnsi="宋体" w:cs="宋体" w:hint="eastAsia"/>
          <w:color w:val="000000"/>
          <w:kern w:val="0"/>
        </w:rPr>
        <w:t>运行环境如下：</w:t>
      </w:r>
    </w:p>
    <w:p w14:paraId="58D92123" w14:textId="77777777" w:rsidR="0055744C" w:rsidRPr="00604A1E" w:rsidRDefault="0055744C" w:rsidP="0055744C">
      <w:pPr>
        <w:widowControl/>
        <w:spacing w:after="200" w:line="240" w:lineRule="auto"/>
        <w:ind w:left="240"/>
        <w:jc w:val="left"/>
        <w:rPr>
          <w:rFonts w:ascii="宋体" w:hAnsi="宋体" w:cs="宋体"/>
          <w:kern w:val="0"/>
        </w:rPr>
      </w:pPr>
      <w:r w:rsidRPr="00604A1E">
        <w:rPr>
          <w:rFonts w:ascii="仿宋" w:eastAsia="仿宋" w:hAnsi="仿宋" w:cs="宋体" w:hint="eastAsia"/>
          <w:color w:val="000000"/>
          <w:kern w:val="0"/>
        </w:rPr>
        <w:t>浏览器：IE9及以上</w:t>
      </w:r>
    </w:p>
    <w:p w14:paraId="43F8E32B" w14:textId="77777777" w:rsidR="009153E1" w:rsidRPr="0055744C" w:rsidRDefault="009153E1">
      <w:pPr>
        <w:rPr>
          <w:rFonts w:ascii="黑体" w:eastAsia="黑体" w:hAnsi="黑体" w:cs="黑体"/>
          <w:sz w:val="32"/>
          <w:szCs w:val="32"/>
        </w:rPr>
      </w:pPr>
    </w:p>
    <w:p w14:paraId="3E2FBE1D" w14:textId="3AC728ED" w:rsidR="009153E1" w:rsidRDefault="000E4DB5">
      <w:pPr>
        <w:pStyle w:val="1"/>
        <w:spacing w:before="156" w:after="156"/>
      </w:pPr>
      <w:bookmarkStart w:id="103" w:name="_Toc20856_WPSOffice_Level1"/>
      <w:bookmarkStart w:id="104" w:name="_Toc5951_WPSOffice_Level1"/>
      <w:bookmarkStart w:id="105" w:name="_Toc29091_WPSOffice_Level1"/>
      <w:bookmarkStart w:id="106" w:name="_Toc43070112"/>
      <w:r>
        <w:rPr>
          <w:rFonts w:hint="eastAsia"/>
        </w:rPr>
        <w:t>四、</w:t>
      </w:r>
      <w:bookmarkEnd w:id="103"/>
      <w:bookmarkEnd w:id="104"/>
      <w:r w:rsidR="00F96378">
        <w:rPr>
          <w:rFonts w:hint="eastAsia"/>
        </w:rPr>
        <w:t>使用说明</w:t>
      </w:r>
      <w:bookmarkEnd w:id="106"/>
    </w:p>
    <w:p w14:paraId="489D420A" w14:textId="27B90E35" w:rsidR="009153E1" w:rsidRDefault="003731AE">
      <w:r>
        <w:tab/>
      </w:r>
      <w:r>
        <w:rPr>
          <w:rFonts w:hint="eastAsia"/>
        </w:rPr>
        <w:t>由于网站域名并未备案，因此可以通过以下两种方式访问本网站：</w:t>
      </w:r>
    </w:p>
    <w:p w14:paraId="0162D5B5" w14:textId="76E33BD7" w:rsidR="003731AE" w:rsidRDefault="003731AE">
      <w:r>
        <w:rPr>
          <w:rFonts w:hint="eastAsia"/>
        </w:rPr>
        <w:t>(</w:t>
      </w:r>
      <w:r>
        <w:t xml:space="preserve">1). </w:t>
      </w:r>
      <w:hyperlink r:id="rId9" w:history="1">
        <w:r w:rsidR="00DA77E7" w:rsidRPr="00AA4E98">
          <w:rPr>
            <w:rStyle w:val="a7"/>
          </w:rPr>
          <w:t>http://182.92.57.178/</w:t>
        </w:r>
      </w:hyperlink>
      <w:r w:rsidR="00DA77E7">
        <w:t xml:space="preserve"> </w:t>
      </w:r>
    </w:p>
    <w:p w14:paraId="4F2FBCF9" w14:textId="3F976777" w:rsidR="003731AE" w:rsidRDefault="003731AE">
      <w:r>
        <w:rPr>
          <w:rFonts w:hint="eastAsia"/>
        </w:rPr>
        <w:t>(</w:t>
      </w:r>
      <w:r>
        <w:t xml:space="preserve">2). </w:t>
      </w:r>
      <w:hyperlink r:id="rId10" w:history="1">
        <w:r w:rsidRPr="00AA4E98">
          <w:rPr>
            <w:rStyle w:val="a7"/>
          </w:rPr>
          <w:t>http://dxgx.colanns.me/</w:t>
        </w:r>
      </w:hyperlink>
    </w:p>
    <w:p w14:paraId="52276717" w14:textId="3524B9B1" w:rsidR="003731AE" w:rsidRPr="003731AE" w:rsidRDefault="003731AE">
      <w:r>
        <w:tab/>
      </w:r>
      <w:r>
        <w:rPr>
          <w:rFonts w:hint="eastAsia"/>
        </w:rPr>
        <w:t>两个服务器相互独立，得益于前后端分离的优越性，后端数据互通。方便起见，下文使用第一个地址</w:t>
      </w:r>
      <w:proofErr w:type="gramStart"/>
      <w:r>
        <w:rPr>
          <w:rFonts w:hint="eastAsia"/>
        </w:rPr>
        <w:t>来作</w:t>
      </w:r>
      <w:proofErr w:type="gramEnd"/>
      <w:r>
        <w:rPr>
          <w:rFonts w:hint="eastAsia"/>
        </w:rPr>
        <w:t>说明。</w:t>
      </w:r>
    </w:p>
    <w:p w14:paraId="53FB5BDD" w14:textId="6206ED42" w:rsidR="009153E1" w:rsidRDefault="000E4DB5">
      <w:pPr>
        <w:pStyle w:val="2"/>
        <w:spacing w:before="156" w:after="156"/>
      </w:pPr>
      <w:bookmarkStart w:id="107" w:name="_Toc12482_WPSOffice_Level2"/>
      <w:bookmarkStart w:id="108" w:name="_Toc8848_WPSOffice_Level2"/>
      <w:bookmarkStart w:id="109" w:name="_Toc43070113"/>
      <w:r>
        <w:rPr>
          <w:rFonts w:hint="eastAsia"/>
        </w:rPr>
        <w:t xml:space="preserve">4.1 </w:t>
      </w:r>
      <w:bookmarkEnd w:id="107"/>
      <w:bookmarkEnd w:id="108"/>
      <w:r w:rsidR="00A946A9">
        <w:rPr>
          <w:rFonts w:hint="eastAsia"/>
        </w:rPr>
        <w:t>平台主页</w:t>
      </w:r>
      <w:bookmarkEnd w:id="109"/>
    </w:p>
    <w:p w14:paraId="2B574959" w14:textId="57172B88" w:rsidR="009153E1" w:rsidRDefault="00A946A9" w:rsidP="00A946A9">
      <w:pPr>
        <w:pStyle w:val="3"/>
      </w:pPr>
      <w:bookmarkStart w:id="110" w:name="_Toc43070114"/>
      <w:r>
        <w:rPr>
          <w:rFonts w:hint="eastAsia"/>
        </w:rPr>
        <w:t>4</w:t>
      </w:r>
      <w:r>
        <w:t xml:space="preserve">.1.1 </w:t>
      </w:r>
      <w:r>
        <w:rPr>
          <w:rFonts w:hint="eastAsia"/>
        </w:rPr>
        <w:t>热点内容浏览</w:t>
      </w:r>
      <w:bookmarkEnd w:id="110"/>
    </w:p>
    <w:p w14:paraId="2EEDD959" w14:textId="5AFB84BE" w:rsidR="00597B55" w:rsidRDefault="00597B55" w:rsidP="00597B55"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w:r w:rsidR="00E569AA">
        <w:rPr>
          <w:rFonts w:hint="eastAsia"/>
        </w:rPr>
        <w:t>用户在地址栏输入</w:t>
      </w:r>
      <w:hyperlink r:id="rId11" w:history="1">
        <w:r w:rsidR="00E569AA" w:rsidRPr="00AA4E98">
          <w:rPr>
            <w:rStyle w:val="a7"/>
          </w:rPr>
          <w:t>http://182.92.57.178/</w:t>
        </w:r>
      </w:hyperlink>
      <w:r w:rsidR="00E569AA">
        <w:t xml:space="preserve"> </w:t>
      </w:r>
      <w:r w:rsidR="00E569AA">
        <w:rPr>
          <w:rFonts w:hint="eastAsia"/>
        </w:rPr>
        <w:t>进入到网站首页。</w:t>
      </w:r>
    </w:p>
    <w:p w14:paraId="7E20419D" w14:textId="3C3BC3E3" w:rsidR="00E569AA" w:rsidRDefault="00E569AA" w:rsidP="00597B55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用户可以在主页点击进入相应的热门书籍、影视、评论和话题。</w:t>
      </w:r>
    </w:p>
    <w:p w14:paraId="245F0EC1" w14:textId="6DC5BDD4" w:rsidR="00E569AA" w:rsidRDefault="00E569AA" w:rsidP="00597B55"/>
    <w:p w14:paraId="5610654D" w14:textId="31A883B4" w:rsidR="00E569AA" w:rsidRPr="00597B55" w:rsidRDefault="00E569AA" w:rsidP="00E569AA">
      <w:pPr>
        <w:jc w:val="center"/>
      </w:pPr>
      <w:r>
        <w:rPr>
          <w:noProof/>
        </w:rPr>
        <w:drawing>
          <wp:inline distT="0" distB="0" distL="0" distR="0" wp14:anchorId="28D15973" wp14:editId="061D169E">
            <wp:extent cx="4696340" cy="25528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4500" cy="2557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34617" w14:textId="00CE191B" w:rsidR="00981E41" w:rsidRDefault="00981E41" w:rsidP="00981E41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1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 w:rsidRPr="0044625F">
        <w:rPr>
          <w:rFonts w:ascii="宋体" w:hAnsi="宋体" w:cs="宋体" w:hint="eastAsia"/>
          <w:sz w:val="21"/>
          <w:szCs w:val="21"/>
        </w:rPr>
        <w:t>平台主页图</w:t>
      </w:r>
    </w:p>
    <w:p w14:paraId="176FAD2B" w14:textId="77777777" w:rsidR="00890373" w:rsidRPr="00890373" w:rsidRDefault="00890373" w:rsidP="00890373"/>
    <w:p w14:paraId="6B9C2548" w14:textId="32530E82" w:rsidR="00890373" w:rsidRDefault="00890373" w:rsidP="00890373">
      <w:pPr>
        <w:pStyle w:val="3"/>
      </w:pPr>
      <w:bookmarkStart w:id="111" w:name="_Toc43070115"/>
      <w:r>
        <w:rPr>
          <w:rFonts w:hint="eastAsia"/>
        </w:rPr>
        <w:t>4</w:t>
      </w:r>
      <w:r>
        <w:t xml:space="preserve">.1.2 </w:t>
      </w:r>
      <w:r>
        <w:rPr>
          <w:rFonts w:hint="eastAsia"/>
        </w:rPr>
        <w:t>登录</w:t>
      </w:r>
      <w:bookmarkEnd w:id="111"/>
    </w:p>
    <w:p w14:paraId="37605A6F" w14:textId="781E26AF" w:rsidR="00890373" w:rsidRDefault="00DA77E7" w:rsidP="00890373">
      <w:r>
        <w:t xml:space="preserve">(1) </w:t>
      </w:r>
      <w:r>
        <w:rPr>
          <w:rFonts w:hint="eastAsia"/>
        </w:rPr>
        <w:t>用户在地址栏输入</w:t>
      </w:r>
      <w:hyperlink r:id="rId13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</w:t>
      </w:r>
      <w:r w:rsidR="0044625F">
        <w:rPr>
          <w:rFonts w:hint="eastAsia"/>
        </w:rPr>
        <w:t>，点击右上角登录按钮</w:t>
      </w:r>
      <w:r>
        <w:rPr>
          <w:rFonts w:hint="eastAsia"/>
        </w:rPr>
        <w:t>。</w:t>
      </w:r>
    </w:p>
    <w:p w14:paraId="05B6C42D" w14:textId="3D07ADEC" w:rsidR="00DA77E7" w:rsidRDefault="00DA77E7" w:rsidP="00890373">
      <w:r>
        <w:rPr>
          <w:rFonts w:hint="eastAsia"/>
        </w:rPr>
        <w:t>(</w:t>
      </w:r>
      <w:r>
        <w:t xml:space="preserve">2) </w:t>
      </w:r>
      <w:r w:rsidR="0044625F">
        <w:rPr>
          <w:rFonts w:hint="eastAsia"/>
        </w:rPr>
        <w:t>在用户名和密码栏输入相应的信息，点击登录按钮，若信息无误即可登录</w:t>
      </w:r>
      <w:r w:rsidR="00E91216">
        <w:rPr>
          <w:rFonts w:hint="eastAsia"/>
        </w:rPr>
        <w:t>，</w:t>
      </w:r>
      <w:r w:rsidR="00E91216">
        <w:rPr>
          <w:rFonts w:hint="eastAsia"/>
        </w:rPr>
        <w:lastRenderedPageBreak/>
        <w:t>如图</w:t>
      </w:r>
      <w:r w:rsidR="00E91216">
        <w:rPr>
          <w:rFonts w:hint="eastAsia"/>
        </w:rPr>
        <w:t>4-</w:t>
      </w:r>
      <w:r w:rsidR="00E91216">
        <w:t>3</w:t>
      </w:r>
      <w:r w:rsidR="00E91216">
        <w:rPr>
          <w:rFonts w:hint="eastAsia"/>
        </w:rPr>
        <w:t>所示</w:t>
      </w:r>
      <w:r w:rsidR="0044625F">
        <w:rPr>
          <w:rFonts w:hint="eastAsia"/>
        </w:rPr>
        <w:t>。若信息错误则会有相应提示</w:t>
      </w:r>
      <w:r w:rsidR="00E91216">
        <w:rPr>
          <w:rFonts w:hint="eastAsia"/>
        </w:rPr>
        <w:t>，如</w:t>
      </w:r>
      <w:r w:rsidR="00E91216">
        <w:rPr>
          <w:rFonts w:hint="eastAsia"/>
        </w:rPr>
        <w:t>4-</w:t>
      </w:r>
      <w:r w:rsidR="00E91216">
        <w:t>4</w:t>
      </w:r>
      <w:r w:rsidR="0044625F">
        <w:rPr>
          <w:rFonts w:hint="eastAsia"/>
        </w:rPr>
        <w:t>。</w:t>
      </w:r>
    </w:p>
    <w:p w14:paraId="6B1AD1B0" w14:textId="2B4123E2" w:rsidR="0044625F" w:rsidRDefault="00D15911" w:rsidP="00D15911">
      <w:pPr>
        <w:jc w:val="center"/>
      </w:pPr>
      <w:r>
        <w:rPr>
          <w:noProof/>
        </w:rPr>
        <w:drawing>
          <wp:inline distT="0" distB="0" distL="0" distR="0" wp14:anchorId="7D0A6FE9" wp14:editId="6CD1D510">
            <wp:extent cx="3290427" cy="2861241"/>
            <wp:effectExtent l="0" t="0" r="571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0166" cy="28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F454E" w14:textId="363DAF03" w:rsidR="0044625F" w:rsidRDefault="0044625F" w:rsidP="0044625F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 w:rsidR="00E91216"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 w:rsidR="00D15911">
        <w:rPr>
          <w:rFonts w:ascii="宋体" w:hAnsi="宋体" w:cs="宋体" w:hint="eastAsia"/>
          <w:sz w:val="21"/>
          <w:szCs w:val="21"/>
        </w:rPr>
        <w:t>登录示意</w:t>
      </w:r>
      <w:r w:rsidRPr="0044625F">
        <w:rPr>
          <w:rFonts w:ascii="宋体" w:hAnsi="宋体" w:cs="宋体" w:hint="eastAsia"/>
          <w:sz w:val="21"/>
          <w:szCs w:val="21"/>
        </w:rPr>
        <w:t>图</w:t>
      </w:r>
    </w:p>
    <w:p w14:paraId="776FCCE5" w14:textId="77777777" w:rsidR="00E91216" w:rsidRDefault="00E91216" w:rsidP="0044625F">
      <w:pPr>
        <w:jc w:val="center"/>
        <w:rPr>
          <w:rFonts w:ascii="宋体" w:hAnsi="宋体" w:cs="宋体"/>
          <w:sz w:val="21"/>
          <w:szCs w:val="21"/>
        </w:rPr>
      </w:pPr>
    </w:p>
    <w:p w14:paraId="150D2B43" w14:textId="7A71EED5" w:rsidR="00E91216" w:rsidRDefault="00E91216" w:rsidP="0044625F">
      <w:pPr>
        <w:jc w:val="center"/>
        <w:rPr>
          <w:rFonts w:ascii="宋体" w:hAnsi="宋体" w:cs="宋体"/>
          <w:sz w:val="21"/>
          <w:szCs w:val="21"/>
        </w:rPr>
      </w:pPr>
      <w:r>
        <w:rPr>
          <w:noProof/>
        </w:rPr>
        <w:drawing>
          <wp:inline distT="0" distB="0" distL="0" distR="0" wp14:anchorId="7FE44E79" wp14:editId="74A363C7">
            <wp:extent cx="3409524" cy="904762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9524" cy="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2EF5" w14:textId="3AC6DA76" w:rsidR="00E91216" w:rsidRDefault="00E91216" w:rsidP="00E91216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3 </w:t>
      </w:r>
      <w:r>
        <w:rPr>
          <w:rFonts w:ascii="宋体" w:hAnsi="宋体" w:cs="宋体" w:hint="eastAsia"/>
          <w:sz w:val="21"/>
          <w:szCs w:val="21"/>
        </w:rPr>
        <w:t>登录成功示意</w:t>
      </w:r>
      <w:r w:rsidRPr="0044625F">
        <w:rPr>
          <w:rFonts w:ascii="宋体" w:hAnsi="宋体" w:cs="宋体" w:hint="eastAsia"/>
          <w:sz w:val="21"/>
          <w:szCs w:val="21"/>
        </w:rPr>
        <w:t>图</w:t>
      </w:r>
    </w:p>
    <w:p w14:paraId="03B74F63" w14:textId="77777777" w:rsidR="00E91216" w:rsidRPr="00E91216" w:rsidRDefault="00E91216" w:rsidP="0044625F">
      <w:pPr>
        <w:jc w:val="center"/>
        <w:rPr>
          <w:rFonts w:ascii="宋体" w:hAnsi="宋体" w:cs="宋体"/>
          <w:b/>
          <w:bCs/>
        </w:rPr>
      </w:pPr>
    </w:p>
    <w:p w14:paraId="233D785D" w14:textId="1AF7640F" w:rsidR="0044625F" w:rsidRDefault="00E91216" w:rsidP="00E91216">
      <w:pPr>
        <w:jc w:val="center"/>
      </w:pPr>
      <w:r>
        <w:rPr>
          <w:noProof/>
        </w:rPr>
        <w:drawing>
          <wp:inline distT="0" distB="0" distL="0" distR="0" wp14:anchorId="60F7AB9C" wp14:editId="48A7CE6F">
            <wp:extent cx="3064104" cy="3090671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2886" cy="309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B00ED" w14:textId="75B0134D" w:rsidR="00E91216" w:rsidRDefault="00E91216" w:rsidP="00E91216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4 </w:t>
      </w:r>
      <w:r>
        <w:rPr>
          <w:rFonts w:ascii="宋体" w:hAnsi="宋体" w:cs="宋体" w:hint="eastAsia"/>
          <w:sz w:val="21"/>
          <w:szCs w:val="21"/>
        </w:rPr>
        <w:t>登录错误示意</w:t>
      </w:r>
      <w:r w:rsidRPr="0044625F">
        <w:rPr>
          <w:rFonts w:ascii="宋体" w:hAnsi="宋体" w:cs="宋体" w:hint="eastAsia"/>
          <w:sz w:val="21"/>
          <w:szCs w:val="21"/>
        </w:rPr>
        <w:t>图</w:t>
      </w:r>
    </w:p>
    <w:p w14:paraId="1FC64893" w14:textId="77777777" w:rsidR="00E91216" w:rsidRPr="00890373" w:rsidRDefault="00E91216" w:rsidP="00E91216">
      <w:pPr>
        <w:jc w:val="center"/>
      </w:pPr>
    </w:p>
    <w:p w14:paraId="7DD22C05" w14:textId="46AA7B33" w:rsidR="00890373" w:rsidRDefault="00890373" w:rsidP="00890373">
      <w:pPr>
        <w:pStyle w:val="3"/>
      </w:pPr>
      <w:bookmarkStart w:id="112" w:name="_Toc43070116"/>
      <w:r>
        <w:rPr>
          <w:rFonts w:hint="eastAsia"/>
        </w:rPr>
        <w:t>4</w:t>
      </w:r>
      <w:r>
        <w:t xml:space="preserve">.1.3 </w:t>
      </w:r>
      <w:r>
        <w:rPr>
          <w:rFonts w:hint="eastAsia"/>
        </w:rPr>
        <w:t>注册</w:t>
      </w:r>
      <w:bookmarkEnd w:id="112"/>
    </w:p>
    <w:p w14:paraId="628AC96B" w14:textId="4EDE04FE" w:rsidR="00865FDC" w:rsidRDefault="00865FDC" w:rsidP="00865FDC">
      <w:r>
        <w:t xml:space="preserve">(1) </w:t>
      </w:r>
      <w:r>
        <w:rPr>
          <w:rFonts w:hint="eastAsia"/>
        </w:rPr>
        <w:t>用户在地址栏输入</w:t>
      </w:r>
      <w:hyperlink r:id="rId17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注册按钮。</w:t>
      </w:r>
    </w:p>
    <w:p w14:paraId="015DE790" w14:textId="7D119C6C" w:rsidR="00865FDC" w:rsidRDefault="00865FDC" w:rsidP="00865FDC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在输入框中输入相应的信息，点击注册按钮，若信息无误即可注册，如图</w:t>
      </w:r>
      <w:r>
        <w:rPr>
          <w:rFonts w:hint="eastAsia"/>
        </w:rPr>
        <w:t>4-</w:t>
      </w:r>
      <w:r w:rsidR="00F0135A">
        <w:t>6</w:t>
      </w:r>
      <w:r>
        <w:rPr>
          <w:rFonts w:hint="eastAsia"/>
        </w:rPr>
        <w:t>所示。若信息错误则会有相应提示，如</w:t>
      </w:r>
      <w:r>
        <w:rPr>
          <w:rFonts w:hint="eastAsia"/>
        </w:rPr>
        <w:t>4-</w:t>
      </w:r>
      <w:r w:rsidR="00F0135A">
        <w:t>7</w:t>
      </w:r>
      <w:r>
        <w:rPr>
          <w:rFonts w:hint="eastAsia"/>
        </w:rPr>
        <w:t>。</w:t>
      </w:r>
    </w:p>
    <w:p w14:paraId="154539CF" w14:textId="15A48753" w:rsidR="00890373" w:rsidRDefault="00F0135A" w:rsidP="00F0135A">
      <w:pPr>
        <w:jc w:val="center"/>
      </w:pPr>
      <w:r>
        <w:rPr>
          <w:noProof/>
        </w:rPr>
        <w:drawing>
          <wp:inline distT="0" distB="0" distL="0" distR="0" wp14:anchorId="5AB91C7A" wp14:editId="32762F38">
            <wp:extent cx="2829464" cy="3311075"/>
            <wp:effectExtent l="0" t="0" r="9525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43929" cy="332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43338" w14:textId="192A2D27" w:rsidR="00F0135A" w:rsidRDefault="00F0135A" w:rsidP="00F0135A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5 </w:t>
      </w:r>
      <w:r>
        <w:rPr>
          <w:rFonts w:ascii="宋体" w:hAnsi="宋体" w:cs="宋体" w:hint="eastAsia"/>
          <w:sz w:val="21"/>
          <w:szCs w:val="21"/>
        </w:rPr>
        <w:t>注册示意</w:t>
      </w:r>
      <w:r w:rsidRPr="0044625F">
        <w:rPr>
          <w:rFonts w:ascii="宋体" w:hAnsi="宋体" w:cs="宋体" w:hint="eastAsia"/>
          <w:sz w:val="21"/>
          <w:szCs w:val="21"/>
        </w:rPr>
        <w:t>图</w:t>
      </w:r>
    </w:p>
    <w:p w14:paraId="63E82B1B" w14:textId="77777777" w:rsidR="00F0135A" w:rsidRDefault="00F0135A" w:rsidP="00F0135A">
      <w:pPr>
        <w:jc w:val="center"/>
      </w:pPr>
    </w:p>
    <w:p w14:paraId="2603B88A" w14:textId="7AFE4EB5" w:rsidR="00F0135A" w:rsidRDefault="00F0135A" w:rsidP="00F0135A">
      <w:pPr>
        <w:jc w:val="center"/>
      </w:pPr>
      <w:r>
        <w:rPr>
          <w:noProof/>
        </w:rPr>
        <w:drawing>
          <wp:inline distT="0" distB="0" distL="0" distR="0" wp14:anchorId="1AF05CF8" wp14:editId="222F8F98">
            <wp:extent cx="3289547" cy="2702213"/>
            <wp:effectExtent l="0" t="0" r="635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8694" cy="2717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B51CE" w14:textId="4D14407E" w:rsidR="00F0135A" w:rsidRDefault="00F0135A" w:rsidP="00F0135A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6 </w:t>
      </w:r>
      <w:r>
        <w:rPr>
          <w:rFonts w:ascii="宋体" w:hAnsi="宋体" w:cs="宋体" w:hint="eastAsia"/>
          <w:sz w:val="21"/>
          <w:szCs w:val="21"/>
        </w:rPr>
        <w:t>注册成功示意</w:t>
      </w:r>
      <w:r w:rsidRPr="0044625F">
        <w:rPr>
          <w:rFonts w:ascii="宋体" w:hAnsi="宋体" w:cs="宋体" w:hint="eastAsia"/>
          <w:sz w:val="21"/>
          <w:szCs w:val="21"/>
        </w:rPr>
        <w:t>图</w:t>
      </w:r>
    </w:p>
    <w:p w14:paraId="091E6E04" w14:textId="77777777" w:rsidR="00F0135A" w:rsidRDefault="00F0135A" w:rsidP="00F0135A">
      <w:pPr>
        <w:jc w:val="center"/>
      </w:pPr>
    </w:p>
    <w:p w14:paraId="1FCB9B06" w14:textId="1CFB061B" w:rsidR="00F0135A" w:rsidRDefault="00F0135A" w:rsidP="00F0135A">
      <w:pPr>
        <w:jc w:val="center"/>
      </w:pPr>
      <w:r>
        <w:rPr>
          <w:noProof/>
        </w:rPr>
        <w:drawing>
          <wp:inline distT="0" distB="0" distL="0" distR="0" wp14:anchorId="3135D8F3" wp14:editId="5D804B05">
            <wp:extent cx="2310892" cy="320994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5521" cy="323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0C840" w14:textId="0496AF50" w:rsidR="00F0135A" w:rsidRDefault="00F0135A" w:rsidP="00F0135A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7 </w:t>
      </w:r>
      <w:r>
        <w:rPr>
          <w:rFonts w:ascii="宋体" w:hAnsi="宋体" w:cs="宋体" w:hint="eastAsia"/>
          <w:sz w:val="21"/>
          <w:szCs w:val="21"/>
        </w:rPr>
        <w:t>注册失败示意</w:t>
      </w:r>
      <w:r w:rsidRPr="0044625F">
        <w:rPr>
          <w:rFonts w:ascii="宋体" w:hAnsi="宋体" w:cs="宋体" w:hint="eastAsia"/>
          <w:sz w:val="21"/>
          <w:szCs w:val="21"/>
        </w:rPr>
        <w:t>图</w:t>
      </w:r>
    </w:p>
    <w:p w14:paraId="6525F599" w14:textId="77777777" w:rsidR="00F0135A" w:rsidRPr="00F0135A" w:rsidRDefault="00F0135A" w:rsidP="00F0135A">
      <w:pPr>
        <w:jc w:val="center"/>
      </w:pPr>
    </w:p>
    <w:p w14:paraId="6444CAA8" w14:textId="2C2D01C8" w:rsidR="00890373" w:rsidRDefault="00890373" w:rsidP="00890373">
      <w:pPr>
        <w:pStyle w:val="3"/>
      </w:pPr>
      <w:bookmarkStart w:id="113" w:name="_Toc43070117"/>
      <w:r>
        <w:rPr>
          <w:rFonts w:hint="eastAsia"/>
        </w:rPr>
        <w:t>4</w:t>
      </w:r>
      <w:r>
        <w:t xml:space="preserve">.1.4 </w:t>
      </w:r>
      <w:r w:rsidR="003D0007">
        <w:rPr>
          <w:rFonts w:hint="eastAsia"/>
        </w:rPr>
        <w:t>检索</w:t>
      </w:r>
      <w:bookmarkEnd w:id="113"/>
    </w:p>
    <w:p w14:paraId="533EA536" w14:textId="51EF2EF0" w:rsidR="001042D0" w:rsidRDefault="001042D0" w:rsidP="001042D0">
      <w:r>
        <w:t xml:space="preserve">(1) </w:t>
      </w:r>
      <w:r>
        <w:rPr>
          <w:rFonts w:hint="eastAsia"/>
        </w:rPr>
        <w:t>用户在地址栏输入</w:t>
      </w:r>
      <w:hyperlink r:id="rId21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。</w:t>
      </w:r>
    </w:p>
    <w:p w14:paraId="2554E1A2" w14:textId="317D8FA8" w:rsidR="001042D0" w:rsidRDefault="001042D0" w:rsidP="001042D0">
      <w:r>
        <w:rPr>
          <w:rFonts w:hint="eastAsia"/>
        </w:rPr>
        <w:t>(</w:t>
      </w:r>
      <w:r>
        <w:t>2)</w:t>
      </w:r>
      <w:r>
        <w:rPr>
          <w:rFonts w:hint="eastAsia"/>
        </w:rPr>
        <w:t xml:space="preserve"> </w:t>
      </w:r>
      <w:r>
        <w:rPr>
          <w:rFonts w:hint="eastAsia"/>
        </w:rPr>
        <w:t>用户在正上方中央的搜索框中输入相应的信息，然后点击检索按钮即可。</w:t>
      </w:r>
    </w:p>
    <w:p w14:paraId="38FCE963" w14:textId="77777777" w:rsidR="001042D0" w:rsidRDefault="001042D0" w:rsidP="001042D0"/>
    <w:p w14:paraId="55AA30FE" w14:textId="5AED6BC5" w:rsidR="001042D0" w:rsidRPr="001042D0" w:rsidRDefault="001042D0" w:rsidP="001042D0">
      <w:pPr>
        <w:jc w:val="center"/>
      </w:pPr>
      <w:r>
        <w:rPr>
          <w:noProof/>
        </w:rPr>
        <w:drawing>
          <wp:inline distT="0" distB="0" distL="0" distR="0" wp14:anchorId="614C418D" wp14:editId="1754F667">
            <wp:extent cx="2760453" cy="529521"/>
            <wp:effectExtent l="0" t="0" r="1905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70384" cy="53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E1598" w14:textId="59924E22" w:rsidR="00A946A9" w:rsidRPr="001042D0" w:rsidRDefault="001042D0" w:rsidP="001042D0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8 </w:t>
      </w:r>
      <w:r>
        <w:rPr>
          <w:rFonts w:ascii="宋体" w:hAnsi="宋体" w:cs="宋体" w:hint="eastAsia"/>
          <w:sz w:val="21"/>
          <w:szCs w:val="21"/>
        </w:rPr>
        <w:t>检索示意</w:t>
      </w:r>
      <w:r w:rsidRPr="0044625F">
        <w:rPr>
          <w:rFonts w:ascii="宋体" w:hAnsi="宋体" w:cs="宋体" w:hint="eastAsia"/>
          <w:sz w:val="21"/>
          <w:szCs w:val="21"/>
        </w:rPr>
        <w:t>图</w:t>
      </w:r>
    </w:p>
    <w:p w14:paraId="4EA5B625" w14:textId="3579B542" w:rsidR="009153E1" w:rsidRDefault="000E4DB5">
      <w:pPr>
        <w:pStyle w:val="2"/>
        <w:spacing w:before="156" w:after="156"/>
      </w:pPr>
      <w:bookmarkStart w:id="114" w:name="_Toc12622_WPSOffice_Level2"/>
      <w:bookmarkStart w:id="115" w:name="_Toc4897_WPSOffice_Level2"/>
      <w:bookmarkStart w:id="116" w:name="_Toc43070118"/>
      <w:r>
        <w:rPr>
          <w:rFonts w:hint="eastAsia"/>
        </w:rPr>
        <w:lastRenderedPageBreak/>
        <w:t>4.2</w:t>
      </w:r>
      <w:bookmarkEnd w:id="114"/>
      <w:bookmarkEnd w:id="115"/>
      <w:r w:rsidR="002D5409">
        <w:t xml:space="preserve"> </w:t>
      </w:r>
      <w:r w:rsidR="002D5409">
        <w:rPr>
          <w:rFonts w:hint="eastAsia"/>
        </w:rPr>
        <w:t>书籍分类主页</w:t>
      </w:r>
      <w:bookmarkEnd w:id="116"/>
    </w:p>
    <w:p w14:paraId="192B621F" w14:textId="6EB3E8AA" w:rsidR="00D602E8" w:rsidRPr="00D602E8" w:rsidRDefault="00D602E8" w:rsidP="00D602E8">
      <w:pPr>
        <w:jc w:val="center"/>
      </w:pPr>
      <w:r>
        <w:rPr>
          <w:noProof/>
        </w:rPr>
        <w:drawing>
          <wp:inline distT="0" distB="0" distL="0" distR="0" wp14:anchorId="06F1B1A1" wp14:editId="435B7C0A">
            <wp:extent cx="4417353" cy="2401198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20661" cy="240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2E76" w14:textId="0B301E31" w:rsidR="00D602E8" w:rsidRPr="00D602E8" w:rsidRDefault="00D602E8" w:rsidP="00D602E8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9 </w:t>
      </w:r>
      <w:r>
        <w:rPr>
          <w:rFonts w:ascii="宋体" w:hAnsi="宋体" w:cs="宋体" w:hint="eastAsia"/>
          <w:sz w:val="21"/>
          <w:szCs w:val="21"/>
        </w:rPr>
        <w:t>图书分类主页图</w:t>
      </w:r>
    </w:p>
    <w:p w14:paraId="4A4C2560" w14:textId="379F237A" w:rsidR="00382FE8" w:rsidRDefault="00382FE8" w:rsidP="00382FE8">
      <w:pPr>
        <w:pStyle w:val="3"/>
      </w:pPr>
      <w:bookmarkStart w:id="117" w:name="_Toc43070119"/>
      <w:r>
        <w:rPr>
          <w:rFonts w:hint="eastAsia"/>
        </w:rPr>
        <w:t>4</w:t>
      </w:r>
      <w:r>
        <w:t xml:space="preserve">.2.1 </w:t>
      </w:r>
      <w:r>
        <w:rPr>
          <w:rFonts w:hint="eastAsia"/>
        </w:rPr>
        <w:t>浏览书籍列表</w:t>
      </w:r>
      <w:bookmarkEnd w:id="117"/>
    </w:p>
    <w:p w14:paraId="2BCD8E87" w14:textId="215B35AE" w:rsidR="00D602E8" w:rsidRDefault="00D602E8" w:rsidP="00D602E8">
      <w:r>
        <w:t xml:space="preserve">(1) </w:t>
      </w:r>
      <w:r>
        <w:rPr>
          <w:rFonts w:hint="eastAsia"/>
        </w:rPr>
        <w:t>用户在地址栏输入</w:t>
      </w:r>
      <w:hyperlink r:id="rId24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书籍菜单。</w:t>
      </w:r>
    </w:p>
    <w:p w14:paraId="47416F42" w14:textId="0B9A364B" w:rsidR="00382FE8" w:rsidRPr="00D602E8" w:rsidRDefault="00D602E8" w:rsidP="00382FE8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用户可以点击页面内的任意书籍，进入具体的书籍内容页面。</w:t>
      </w:r>
    </w:p>
    <w:p w14:paraId="661D6498" w14:textId="28A4EE86" w:rsidR="00382FE8" w:rsidRDefault="00382FE8" w:rsidP="00382FE8">
      <w:pPr>
        <w:pStyle w:val="3"/>
      </w:pPr>
      <w:bookmarkStart w:id="118" w:name="_Toc43070120"/>
      <w:r>
        <w:rPr>
          <w:rFonts w:hint="eastAsia"/>
        </w:rPr>
        <w:t>4</w:t>
      </w:r>
      <w:r>
        <w:t xml:space="preserve">.2.2 </w:t>
      </w:r>
      <w:r w:rsidR="003D0007">
        <w:rPr>
          <w:rFonts w:hint="eastAsia"/>
        </w:rPr>
        <w:t>检索</w:t>
      </w:r>
      <w:r>
        <w:rPr>
          <w:rFonts w:hint="eastAsia"/>
        </w:rPr>
        <w:t>书籍</w:t>
      </w:r>
      <w:bookmarkEnd w:id="118"/>
    </w:p>
    <w:p w14:paraId="4971F0BA" w14:textId="77777777" w:rsidR="00BD4056" w:rsidRDefault="00BD4056" w:rsidP="00BD4056">
      <w:r>
        <w:t xml:space="preserve">(1) </w:t>
      </w:r>
      <w:r>
        <w:rPr>
          <w:rFonts w:hint="eastAsia"/>
        </w:rPr>
        <w:t>用户在地址栏输入</w:t>
      </w:r>
      <w:hyperlink r:id="rId25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书籍菜单。</w:t>
      </w:r>
    </w:p>
    <w:p w14:paraId="5F397956" w14:textId="77777777" w:rsidR="00BD4056" w:rsidRDefault="00BD4056" w:rsidP="00BD4056">
      <w:r>
        <w:rPr>
          <w:rFonts w:hint="eastAsia"/>
        </w:rPr>
        <w:t>(</w:t>
      </w:r>
      <w:r>
        <w:t>2)</w:t>
      </w:r>
      <w:r>
        <w:rPr>
          <w:rFonts w:hint="eastAsia"/>
        </w:rPr>
        <w:t xml:space="preserve"> </w:t>
      </w:r>
      <w:r>
        <w:rPr>
          <w:rFonts w:hint="eastAsia"/>
        </w:rPr>
        <w:t>用户在正上方中央的搜索框中输入相应的信息，然后点击检索按钮即可。</w:t>
      </w:r>
    </w:p>
    <w:p w14:paraId="5A5F49B1" w14:textId="790FEC97" w:rsidR="00554CA0" w:rsidRPr="00554CA0" w:rsidRDefault="00BD4056" w:rsidP="00BD4056">
      <w:pPr>
        <w:jc w:val="center"/>
      </w:pPr>
      <w:r>
        <w:rPr>
          <w:noProof/>
        </w:rPr>
        <w:drawing>
          <wp:inline distT="0" distB="0" distL="0" distR="0" wp14:anchorId="72F452B5" wp14:editId="2215D008">
            <wp:extent cx="2760453" cy="529521"/>
            <wp:effectExtent l="0" t="0" r="1905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70384" cy="53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19A56" w14:textId="07B6560D" w:rsidR="00D90F19" w:rsidRPr="00D602E8" w:rsidRDefault="00D90F19" w:rsidP="00D90F19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10 </w:t>
      </w:r>
      <w:r w:rsidR="00BD4056">
        <w:rPr>
          <w:rFonts w:ascii="宋体" w:hAnsi="宋体" w:cs="宋体" w:hint="eastAsia"/>
          <w:sz w:val="21"/>
          <w:szCs w:val="21"/>
        </w:rPr>
        <w:t>检索示意图</w:t>
      </w:r>
    </w:p>
    <w:p w14:paraId="43218119" w14:textId="77777777" w:rsidR="009E7D25" w:rsidRPr="00D90F19" w:rsidRDefault="009E7D25" w:rsidP="009E7D25"/>
    <w:p w14:paraId="35B4471B" w14:textId="22221C4C" w:rsidR="00AD1E07" w:rsidRDefault="002D5409" w:rsidP="00AD1E07">
      <w:pPr>
        <w:pStyle w:val="2"/>
        <w:spacing w:before="156" w:after="156"/>
      </w:pPr>
      <w:bookmarkStart w:id="119" w:name="_Toc43070121"/>
      <w:r>
        <w:rPr>
          <w:rFonts w:hint="eastAsia"/>
        </w:rPr>
        <w:lastRenderedPageBreak/>
        <w:t>4.</w:t>
      </w:r>
      <w:r>
        <w:t xml:space="preserve">3 </w:t>
      </w:r>
      <w:r>
        <w:rPr>
          <w:rFonts w:hint="eastAsia"/>
        </w:rPr>
        <w:t>具体书籍浏览页面</w:t>
      </w:r>
      <w:bookmarkEnd w:id="119"/>
    </w:p>
    <w:p w14:paraId="11A44A35" w14:textId="42CDFA5C" w:rsidR="009330A3" w:rsidRPr="009330A3" w:rsidRDefault="009330A3" w:rsidP="009330A3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30A6706" wp14:editId="03568B41">
            <wp:extent cx="4884696" cy="265523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88400" cy="26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58DEF" w14:textId="2A28E288" w:rsidR="00515EA7" w:rsidRDefault="00515EA7" w:rsidP="00515EA7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11 </w:t>
      </w:r>
      <w:r>
        <w:rPr>
          <w:rFonts w:ascii="宋体" w:hAnsi="宋体" w:cs="宋体" w:hint="eastAsia"/>
          <w:sz w:val="21"/>
          <w:szCs w:val="21"/>
        </w:rPr>
        <w:t>书籍《</w:t>
      </w:r>
      <w:r w:rsidR="009330A3">
        <w:rPr>
          <w:rFonts w:ascii="宋体" w:hAnsi="宋体" w:cs="宋体" w:hint="eastAsia"/>
          <w:sz w:val="21"/>
          <w:szCs w:val="21"/>
        </w:rPr>
        <w:t>现代操作系统</w:t>
      </w:r>
      <w:r>
        <w:rPr>
          <w:rFonts w:ascii="宋体" w:hAnsi="宋体" w:cs="宋体" w:hint="eastAsia"/>
          <w:sz w:val="21"/>
          <w:szCs w:val="21"/>
        </w:rPr>
        <w:t>》浏览页面1</w:t>
      </w:r>
    </w:p>
    <w:p w14:paraId="7D8736EE" w14:textId="01B174BC" w:rsidR="009330A3" w:rsidRDefault="009330A3" w:rsidP="00515EA7">
      <w:pPr>
        <w:jc w:val="center"/>
        <w:rPr>
          <w:rFonts w:ascii="宋体" w:hAnsi="宋体" w:cs="宋体"/>
          <w:sz w:val="21"/>
          <w:szCs w:val="21"/>
        </w:rPr>
      </w:pPr>
      <w:r>
        <w:rPr>
          <w:noProof/>
        </w:rPr>
        <w:drawing>
          <wp:inline distT="0" distB="0" distL="0" distR="0" wp14:anchorId="0FD7F2B1" wp14:editId="34978A29">
            <wp:extent cx="4776971" cy="2596680"/>
            <wp:effectExtent l="0" t="0" r="508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94407" cy="260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D0B1A" w14:textId="3730B657" w:rsidR="00515EA7" w:rsidRDefault="00515EA7" w:rsidP="00515EA7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12 </w:t>
      </w:r>
      <w:r>
        <w:rPr>
          <w:rFonts w:ascii="宋体" w:hAnsi="宋体" w:cs="宋体" w:hint="eastAsia"/>
          <w:sz w:val="21"/>
          <w:szCs w:val="21"/>
        </w:rPr>
        <w:t>书籍《银河系漫游指南》浏览页面</w:t>
      </w:r>
      <w:r>
        <w:rPr>
          <w:rFonts w:ascii="宋体" w:hAnsi="宋体" w:cs="宋体"/>
          <w:sz w:val="21"/>
          <w:szCs w:val="21"/>
        </w:rPr>
        <w:t>2</w:t>
      </w:r>
    </w:p>
    <w:p w14:paraId="4284573B" w14:textId="77777777" w:rsidR="00515EA7" w:rsidRPr="00515EA7" w:rsidRDefault="00515EA7" w:rsidP="00DE412A">
      <w:pPr>
        <w:rPr>
          <w:rFonts w:ascii="宋体" w:hAnsi="宋体" w:cs="宋体"/>
          <w:b/>
          <w:bCs/>
        </w:rPr>
      </w:pPr>
    </w:p>
    <w:p w14:paraId="6E4AE707" w14:textId="083327C0" w:rsidR="00CD4CCF" w:rsidRDefault="00CD4CCF" w:rsidP="00CD4CCF">
      <w:pPr>
        <w:pStyle w:val="3"/>
      </w:pPr>
      <w:bookmarkStart w:id="120" w:name="_Toc43070122"/>
      <w:r>
        <w:rPr>
          <w:rFonts w:hint="eastAsia"/>
        </w:rPr>
        <w:t>4</w:t>
      </w:r>
      <w:r>
        <w:t xml:space="preserve">.3.1 </w:t>
      </w:r>
      <w:r>
        <w:rPr>
          <w:rFonts w:hint="eastAsia"/>
        </w:rPr>
        <w:t>评分评论书籍</w:t>
      </w:r>
      <w:bookmarkEnd w:id="120"/>
    </w:p>
    <w:p w14:paraId="24C9869B" w14:textId="68ACF840" w:rsidR="009E7D25" w:rsidRDefault="00AD1E07" w:rsidP="009E7D25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进入具体书籍浏览界面之后，可以看到书籍的各种信息</w:t>
      </w:r>
      <w:r w:rsidR="00FA1505">
        <w:rPr>
          <w:rFonts w:hint="eastAsia"/>
        </w:rPr>
        <w:t>，如</w:t>
      </w:r>
      <w:r w:rsidR="00FA1505">
        <w:rPr>
          <w:rFonts w:hint="eastAsia"/>
        </w:rPr>
        <w:t>4-</w:t>
      </w:r>
      <w:r w:rsidR="00FA1505">
        <w:t>11</w:t>
      </w:r>
      <w:r w:rsidR="00FA1505">
        <w:rPr>
          <w:rFonts w:hint="eastAsia"/>
        </w:rPr>
        <w:t>所示</w:t>
      </w:r>
      <w:r>
        <w:rPr>
          <w:rFonts w:hint="eastAsia"/>
        </w:rPr>
        <w:t>。</w:t>
      </w:r>
    </w:p>
    <w:p w14:paraId="6D387FBC" w14:textId="31B5FE41" w:rsidR="00AD1E07" w:rsidRDefault="00AD1E07" w:rsidP="009E7D25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在登陆之后，用户可以</w:t>
      </w:r>
      <w:r w:rsidR="00DE412A">
        <w:rPr>
          <w:rFonts w:hint="eastAsia"/>
        </w:rPr>
        <w:t>在如图</w:t>
      </w:r>
      <w:r w:rsidR="00DE412A">
        <w:rPr>
          <w:rFonts w:hint="eastAsia"/>
        </w:rPr>
        <w:t>4-</w:t>
      </w:r>
      <w:r w:rsidR="00DE412A">
        <w:t>12</w:t>
      </w:r>
      <w:r w:rsidR="00DE412A">
        <w:rPr>
          <w:rFonts w:hint="eastAsia"/>
        </w:rPr>
        <w:t>的</w:t>
      </w:r>
      <w:proofErr w:type="gramStart"/>
      <w:r w:rsidR="00DE412A">
        <w:rPr>
          <w:rFonts w:hint="eastAsia"/>
        </w:rPr>
        <w:t>下方</w:t>
      </w:r>
      <w:r>
        <w:rPr>
          <w:rFonts w:hint="eastAsia"/>
        </w:rPr>
        <w:t>对</w:t>
      </w:r>
      <w:proofErr w:type="gramEnd"/>
      <w:r>
        <w:rPr>
          <w:rFonts w:hint="eastAsia"/>
        </w:rPr>
        <w:t>书籍进行</w:t>
      </w:r>
      <w:r w:rsidR="00DE412A">
        <w:rPr>
          <w:rFonts w:hint="eastAsia"/>
        </w:rPr>
        <w:t>评分以及</w:t>
      </w:r>
      <w:r>
        <w:rPr>
          <w:rFonts w:hint="eastAsia"/>
        </w:rPr>
        <w:t>评论的操作。</w:t>
      </w:r>
    </w:p>
    <w:p w14:paraId="68CA1649" w14:textId="77777777" w:rsidR="00AD1E07" w:rsidRPr="00DE412A" w:rsidRDefault="00AD1E07" w:rsidP="009E7D25"/>
    <w:p w14:paraId="45B6D93A" w14:textId="5868FCE5" w:rsidR="00CD4CCF" w:rsidRDefault="00CD4CCF" w:rsidP="00CD4CCF">
      <w:pPr>
        <w:pStyle w:val="3"/>
      </w:pPr>
      <w:bookmarkStart w:id="121" w:name="_Toc43070123"/>
      <w:r>
        <w:rPr>
          <w:rFonts w:hint="eastAsia"/>
        </w:rPr>
        <w:t>4</w:t>
      </w:r>
      <w:r>
        <w:t>.</w:t>
      </w:r>
      <w:r>
        <w:rPr>
          <w:rFonts w:hint="eastAsia"/>
        </w:rPr>
        <w:t>3</w:t>
      </w:r>
      <w:r>
        <w:t xml:space="preserve">.2 </w:t>
      </w:r>
      <w:r>
        <w:rPr>
          <w:rFonts w:hint="eastAsia"/>
        </w:rPr>
        <w:t>点赞、反对评论</w:t>
      </w:r>
      <w:bookmarkEnd w:id="121"/>
    </w:p>
    <w:p w14:paraId="6EE5CD2B" w14:textId="44B85DE4" w:rsidR="00CD4CCF" w:rsidRDefault="00B93234" w:rsidP="009E7D25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进入具体书籍浏览界面之后，可以看到书籍各种信息及其评论</w:t>
      </w:r>
      <w:r w:rsidR="000B006B">
        <w:rPr>
          <w:rFonts w:hint="eastAsia"/>
        </w:rPr>
        <w:t>，如</w:t>
      </w:r>
      <w:r w:rsidR="000B006B">
        <w:rPr>
          <w:rFonts w:hint="eastAsia"/>
        </w:rPr>
        <w:t>4-</w:t>
      </w:r>
      <w:r w:rsidR="000B006B">
        <w:t>11</w:t>
      </w:r>
      <w:r w:rsidR="000B006B">
        <w:rPr>
          <w:rFonts w:hint="eastAsia"/>
        </w:rPr>
        <w:lastRenderedPageBreak/>
        <w:t>所示</w:t>
      </w:r>
      <w:r>
        <w:rPr>
          <w:rFonts w:hint="eastAsia"/>
        </w:rPr>
        <w:t>。</w:t>
      </w:r>
    </w:p>
    <w:p w14:paraId="5D265FE6" w14:textId="1E766717" w:rsidR="00B93234" w:rsidRDefault="00B93234" w:rsidP="009E7D25">
      <w:r>
        <w:t>(2)</w:t>
      </w:r>
      <w:r>
        <w:rPr>
          <w:rFonts w:hint="eastAsia"/>
        </w:rPr>
        <w:t xml:space="preserve"> </w:t>
      </w:r>
      <w:r>
        <w:rPr>
          <w:rFonts w:hint="eastAsia"/>
        </w:rPr>
        <w:t>在每一条评论的下方，都有点赞</w:t>
      </w:r>
      <w:r>
        <w:rPr>
          <w:rFonts w:hint="eastAsia"/>
        </w:rPr>
        <w:t>/</w:t>
      </w:r>
      <w:r>
        <w:rPr>
          <w:rFonts w:hint="eastAsia"/>
        </w:rPr>
        <w:t>反对按钮，用户点击之后即可</w:t>
      </w:r>
      <w:proofErr w:type="gramStart"/>
      <w:r>
        <w:rPr>
          <w:rFonts w:hint="eastAsia"/>
        </w:rPr>
        <w:t>进行</w:t>
      </w:r>
      <w:r w:rsidR="00F33866">
        <w:rPr>
          <w:rFonts w:hint="eastAsia"/>
        </w:rPr>
        <w:t>点赞</w:t>
      </w:r>
      <w:proofErr w:type="gramEnd"/>
      <w:r w:rsidR="00F33866">
        <w:rPr>
          <w:rFonts w:hint="eastAsia"/>
        </w:rPr>
        <w:t>/</w:t>
      </w:r>
      <w:r w:rsidR="00F33866">
        <w:rPr>
          <w:rFonts w:hint="eastAsia"/>
        </w:rPr>
        <w:t>反对，对于每条评论的操作只能进行一次</w:t>
      </w:r>
      <w:r>
        <w:rPr>
          <w:rFonts w:hint="eastAsia"/>
        </w:rPr>
        <w:t>。</w:t>
      </w:r>
    </w:p>
    <w:p w14:paraId="3F5DAE81" w14:textId="77777777" w:rsidR="00542795" w:rsidRDefault="00542795" w:rsidP="009E7D25">
      <w:pPr>
        <w:rPr>
          <w:rFonts w:hint="eastAsia"/>
        </w:rPr>
      </w:pPr>
    </w:p>
    <w:p w14:paraId="60FAC5F3" w14:textId="675A2F7F" w:rsidR="000B006B" w:rsidRDefault="00542795" w:rsidP="00542795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9DD1A12" wp14:editId="520ED7B7">
            <wp:extent cx="4041858" cy="727982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01121" cy="73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AA1EB" w14:textId="4A30BF6F" w:rsidR="000B006B" w:rsidRDefault="000B006B" w:rsidP="000B006B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proofErr w:type="gramStart"/>
      <w:r>
        <w:rPr>
          <w:rFonts w:ascii="宋体" w:hAnsi="宋体" w:cs="宋体" w:hint="eastAsia"/>
          <w:sz w:val="21"/>
          <w:szCs w:val="21"/>
        </w:rPr>
        <w:t>点赞</w:t>
      </w:r>
      <w:proofErr w:type="gramEnd"/>
      <w:r>
        <w:rPr>
          <w:rFonts w:ascii="宋体" w:hAnsi="宋体" w:cs="宋体"/>
          <w:sz w:val="21"/>
          <w:szCs w:val="21"/>
        </w:rPr>
        <w:t>/</w:t>
      </w:r>
      <w:r>
        <w:rPr>
          <w:rFonts w:ascii="宋体" w:hAnsi="宋体" w:cs="宋体" w:hint="eastAsia"/>
          <w:sz w:val="21"/>
          <w:szCs w:val="21"/>
        </w:rPr>
        <w:t>反对操作</w:t>
      </w:r>
    </w:p>
    <w:p w14:paraId="4B2CE575" w14:textId="77777777" w:rsidR="00542795" w:rsidRDefault="00542795" w:rsidP="000B006B">
      <w:pPr>
        <w:jc w:val="center"/>
        <w:rPr>
          <w:rFonts w:ascii="宋体" w:hAnsi="宋体" w:cs="宋体" w:hint="eastAsia"/>
          <w:sz w:val="21"/>
          <w:szCs w:val="21"/>
        </w:rPr>
      </w:pPr>
    </w:p>
    <w:p w14:paraId="770F51D0" w14:textId="6AB3D0F1" w:rsidR="00542795" w:rsidRDefault="00542795" w:rsidP="000B006B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drawing>
          <wp:inline distT="0" distB="0" distL="0" distR="0" wp14:anchorId="0F638FA3" wp14:editId="2FC596A3">
            <wp:extent cx="2828262" cy="882706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56174" cy="89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85F30" w14:textId="7E71D843" w:rsidR="000B006B" w:rsidRPr="000B006B" w:rsidRDefault="000B006B" w:rsidP="005749E1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进行过</w:t>
      </w:r>
      <w:proofErr w:type="gramStart"/>
      <w:r>
        <w:rPr>
          <w:rFonts w:ascii="宋体" w:hAnsi="宋体" w:cs="宋体" w:hint="eastAsia"/>
          <w:sz w:val="21"/>
          <w:szCs w:val="21"/>
        </w:rPr>
        <w:t>一次点赞</w:t>
      </w:r>
      <w:proofErr w:type="gramEnd"/>
      <w:r>
        <w:rPr>
          <w:rFonts w:ascii="宋体" w:hAnsi="宋体" w:cs="宋体" w:hint="eastAsia"/>
          <w:sz w:val="21"/>
          <w:szCs w:val="21"/>
        </w:rPr>
        <w:t>/反对操作之后的</w:t>
      </w:r>
      <w:r w:rsidR="00542795">
        <w:rPr>
          <w:rFonts w:ascii="宋体" w:hAnsi="宋体" w:cs="宋体" w:hint="eastAsia"/>
          <w:sz w:val="21"/>
          <w:szCs w:val="21"/>
        </w:rPr>
        <w:t>提示</w:t>
      </w:r>
    </w:p>
    <w:p w14:paraId="5C7A7AD0" w14:textId="77777777" w:rsidR="00F33866" w:rsidRPr="000B006B" w:rsidRDefault="00F33866" w:rsidP="009E7D25"/>
    <w:p w14:paraId="44AABD44" w14:textId="4C0546F2" w:rsidR="00CD4CCF" w:rsidRDefault="00CD4CCF" w:rsidP="00CD4CCF">
      <w:pPr>
        <w:pStyle w:val="3"/>
      </w:pPr>
      <w:bookmarkStart w:id="122" w:name="_Toc43070124"/>
      <w:r>
        <w:rPr>
          <w:rFonts w:hint="eastAsia"/>
        </w:rPr>
        <w:t>4</w:t>
      </w:r>
      <w:r>
        <w:t>.</w:t>
      </w:r>
      <w:r>
        <w:rPr>
          <w:rFonts w:hint="eastAsia"/>
        </w:rPr>
        <w:t>3</w:t>
      </w:r>
      <w:r>
        <w:t xml:space="preserve">.3 </w:t>
      </w:r>
      <w:r>
        <w:rPr>
          <w:rFonts w:hint="eastAsia"/>
        </w:rPr>
        <w:t>举报评论</w:t>
      </w:r>
      <w:bookmarkEnd w:id="122"/>
    </w:p>
    <w:p w14:paraId="320AD280" w14:textId="77777777" w:rsidR="00316826" w:rsidRDefault="00316826" w:rsidP="00316826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进入具体书籍浏览界面之后，可以看到书籍各种信息及其评论。</w:t>
      </w:r>
    </w:p>
    <w:p w14:paraId="5F7D6971" w14:textId="2AE287EA" w:rsidR="00316826" w:rsidRDefault="00316826" w:rsidP="00316826">
      <w:r>
        <w:t>(2)</w:t>
      </w:r>
      <w:r>
        <w:rPr>
          <w:rFonts w:hint="eastAsia"/>
        </w:rPr>
        <w:t xml:space="preserve"> </w:t>
      </w:r>
      <w:r>
        <w:rPr>
          <w:rFonts w:hint="eastAsia"/>
        </w:rPr>
        <w:t>在每一条评论的下方，都有一个举报按钮，用户点击之后即可进行举报</w:t>
      </w:r>
      <w:r w:rsidR="004E3A5C">
        <w:rPr>
          <w:rFonts w:hint="eastAsia"/>
        </w:rPr>
        <w:t>，如图</w:t>
      </w:r>
      <w:r w:rsidR="004E3A5C">
        <w:rPr>
          <w:rFonts w:hint="eastAsia"/>
        </w:rPr>
        <w:t>4-</w:t>
      </w:r>
      <w:r w:rsidR="004E3A5C">
        <w:t>14</w:t>
      </w:r>
      <w:r w:rsidR="004E3A5C">
        <w:rPr>
          <w:rFonts w:hint="eastAsia"/>
        </w:rPr>
        <w:t>所示</w:t>
      </w:r>
      <w:r>
        <w:rPr>
          <w:rFonts w:hint="eastAsia"/>
        </w:rPr>
        <w:t>。</w:t>
      </w:r>
    </w:p>
    <w:p w14:paraId="4F84D5D0" w14:textId="77777777" w:rsidR="003B0E07" w:rsidRDefault="003B0E07" w:rsidP="00316826">
      <w:pPr>
        <w:rPr>
          <w:rFonts w:hint="eastAsia"/>
        </w:rPr>
      </w:pPr>
    </w:p>
    <w:p w14:paraId="008C35EE" w14:textId="77777777" w:rsidR="003B0E07" w:rsidRPr="00FC6A44" w:rsidRDefault="003B0E07" w:rsidP="003B0E07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614CB5F" wp14:editId="06CABDDD">
            <wp:extent cx="3540245" cy="907935"/>
            <wp:effectExtent l="0" t="0" r="3175" b="698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7672" cy="917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A0F6" w14:textId="77777777" w:rsidR="003B0E07" w:rsidRDefault="003B0E07" w:rsidP="003B0E07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14 </w:t>
      </w:r>
      <w:r>
        <w:rPr>
          <w:rFonts w:ascii="宋体" w:hAnsi="宋体" w:cs="宋体" w:hint="eastAsia"/>
          <w:sz w:val="21"/>
          <w:szCs w:val="21"/>
        </w:rPr>
        <w:t>举报操作的位置</w:t>
      </w:r>
    </w:p>
    <w:p w14:paraId="55001E03" w14:textId="77777777" w:rsidR="003B0E07" w:rsidRDefault="003B0E07" w:rsidP="00316826">
      <w:pPr>
        <w:rPr>
          <w:rFonts w:hint="eastAsia"/>
        </w:rPr>
      </w:pPr>
    </w:p>
    <w:p w14:paraId="1F1C64ED" w14:textId="360B7ECB" w:rsidR="00316826" w:rsidRDefault="00316826" w:rsidP="00316826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对于每条举报，用户需要填写标题以及不少于</w:t>
      </w:r>
      <w:r w:rsidR="00FC6A44">
        <w:rPr>
          <w:rFonts w:hint="eastAsia"/>
        </w:rPr>
        <w:t>1</w:t>
      </w:r>
      <w:r w:rsidR="00FC6A44">
        <w:t>5</w:t>
      </w:r>
      <w:r w:rsidR="00FC6A44">
        <w:rPr>
          <w:rFonts w:hint="eastAsia"/>
        </w:rPr>
        <w:t>字符的举报原因</w:t>
      </w:r>
      <w:r w:rsidR="004E3A5C">
        <w:rPr>
          <w:rFonts w:hint="eastAsia"/>
        </w:rPr>
        <w:t>，如图</w:t>
      </w:r>
      <w:r w:rsidR="004E3A5C">
        <w:rPr>
          <w:rFonts w:hint="eastAsia"/>
        </w:rPr>
        <w:t>4-</w:t>
      </w:r>
      <w:r w:rsidR="004E3A5C">
        <w:t>15</w:t>
      </w:r>
      <w:r w:rsidR="004E3A5C">
        <w:rPr>
          <w:rFonts w:hint="eastAsia"/>
        </w:rPr>
        <w:t>所示</w:t>
      </w:r>
      <w:r>
        <w:rPr>
          <w:rFonts w:hint="eastAsia"/>
        </w:rPr>
        <w:t>。</w:t>
      </w:r>
    </w:p>
    <w:p w14:paraId="44785BC3" w14:textId="77777777" w:rsidR="003B0E07" w:rsidRPr="000B006B" w:rsidRDefault="003B0E07" w:rsidP="003B0E07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C734EBE" wp14:editId="2EA0AC4F">
            <wp:extent cx="3742884" cy="3005235"/>
            <wp:effectExtent l="0" t="0" r="0" b="5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65383" cy="3023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52CC4" w14:textId="77777777" w:rsidR="003B0E07" w:rsidRDefault="003B0E07" w:rsidP="003B0E07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15 </w:t>
      </w:r>
      <w:r>
        <w:rPr>
          <w:rFonts w:ascii="宋体" w:hAnsi="宋体" w:cs="宋体" w:hint="eastAsia"/>
          <w:sz w:val="21"/>
          <w:szCs w:val="21"/>
        </w:rPr>
        <w:t>填写举报内容</w:t>
      </w:r>
    </w:p>
    <w:p w14:paraId="720BF507" w14:textId="4FC41217" w:rsidR="003B0E07" w:rsidRDefault="003B0E07" w:rsidP="00316826"/>
    <w:p w14:paraId="2FF6E2A2" w14:textId="77777777" w:rsidR="003B0E07" w:rsidRDefault="003B0E07" w:rsidP="00316826">
      <w:pPr>
        <w:rPr>
          <w:rFonts w:hint="eastAsia"/>
        </w:rPr>
      </w:pPr>
    </w:p>
    <w:p w14:paraId="7D5CA70B" w14:textId="64FF3202" w:rsidR="004E3A5C" w:rsidRDefault="00FC6A44" w:rsidP="00316826">
      <w:pPr>
        <w:rPr>
          <w:rFonts w:hint="eastAsia"/>
        </w:rPr>
      </w:pPr>
      <w:r>
        <w:t xml:space="preserve">(4) </w:t>
      </w:r>
      <w:r>
        <w:rPr>
          <w:rFonts w:hint="eastAsia"/>
        </w:rPr>
        <w:t>点击提交，管理员会对每条举报进行人工审核</w:t>
      </w:r>
      <w:r w:rsidR="004E3A5C">
        <w:rPr>
          <w:rFonts w:hint="eastAsia"/>
        </w:rPr>
        <w:t>，如图</w:t>
      </w:r>
      <w:r w:rsidR="004E3A5C">
        <w:rPr>
          <w:rFonts w:hint="eastAsia"/>
        </w:rPr>
        <w:t>4-</w:t>
      </w:r>
      <w:r w:rsidR="004E3A5C">
        <w:t>16</w:t>
      </w:r>
      <w:r w:rsidR="004E3A5C">
        <w:rPr>
          <w:rFonts w:hint="eastAsia"/>
        </w:rPr>
        <w:t>所示</w:t>
      </w:r>
      <w:r>
        <w:rPr>
          <w:rFonts w:hint="eastAsia"/>
        </w:rPr>
        <w:t>。</w:t>
      </w:r>
    </w:p>
    <w:p w14:paraId="4731267A" w14:textId="77777777" w:rsidR="003B0E07" w:rsidRDefault="003B0E07" w:rsidP="00A74269">
      <w:pPr>
        <w:jc w:val="center"/>
        <w:rPr>
          <w:rFonts w:ascii="宋体" w:hAnsi="宋体" w:cs="宋体" w:hint="eastAsia"/>
          <w:sz w:val="21"/>
          <w:szCs w:val="21"/>
        </w:rPr>
      </w:pPr>
    </w:p>
    <w:p w14:paraId="6B3392AC" w14:textId="1EA9FD00" w:rsidR="003B0E07" w:rsidRDefault="003B0E07" w:rsidP="00A74269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drawing>
          <wp:inline distT="0" distB="0" distL="0" distR="0" wp14:anchorId="7A5BB62C" wp14:editId="7B01C47D">
            <wp:extent cx="2623930" cy="1093802"/>
            <wp:effectExtent l="0" t="0" r="508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38335" cy="1099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F8F1F" w14:textId="3982EB47" w:rsidR="00A74269" w:rsidRPr="000B006B" w:rsidRDefault="00A74269" w:rsidP="00A74269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>6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举报提交成功</w:t>
      </w:r>
    </w:p>
    <w:p w14:paraId="6F3CDAD9" w14:textId="643A42C1" w:rsidR="00CD4CCF" w:rsidRPr="00A74269" w:rsidRDefault="00CD4CCF" w:rsidP="009E7D25">
      <w:pPr>
        <w:rPr>
          <w:rFonts w:hint="eastAsia"/>
        </w:rPr>
      </w:pPr>
    </w:p>
    <w:p w14:paraId="00F48651" w14:textId="1A9AE78C" w:rsidR="002D5409" w:rsidRDefault="002D5409" w:rsidP="002D5409">
      <w:pPr>
        <w:pStyle w:val="2"/>
        <w:spacing w:before="156" w:after="156"/>
      </w:pPr>
      <w:bookmarkStart w:id="123" w:name="_Toc43070125"/>
      <w:bookmarkEnd w:id="102"/>
      <w:bookmarkEnd w:id="105"/>
      <w:r>
        <w:rPr>
          <w:rFonts w:hint="eastAsia"/>
        </w:rPr>
        <w:lastRenderedPageBreak/>
        <w:t>4.</w:t>
      </w:r>
      <w:r>
        <w:t xml:space="preserve">4 </w:t>
      </w:r>
      <w:r w:rsidR="002A40D9">
        <w:rPr>
          <w:rFonts w:hint="eastAsia"/>
        </w:rPr>
        <w:t>影视</w:t>
      </w:r>
      <w:r>
        <w:rPr>
          <w:rFonts w:hint="eastAsia"/>
        </w:rPr>
        <w:t>列表主页</w:t>
      </w:r>
      <w:bookmarkEnd w:id="123"/>
    </w:p>
    <w:p w14:paraId="43B1B775" w14:textId="68973D8B" w:rsidR="00A70C1D" w:rsidRPr="00A70C1D" w:rsidRDefault="009027AD" w:rsidP="009027A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D20DAB6" wp14:editId="336A7022">
            <wp:extent cx="3975652" cy="2147695"/>
            <wp:effectExtent l="0" t="0" r="635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85061" cy="2152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B469C" w14:textId="13D7D5EE" w:rsidR="00A70C1D" w:rsidRPr="000B006B" w:rsidRDefault="00A70C1D" w:rsidP="00A70C1D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>7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影视列表主页图</w:t>
      </w:r>
    </w:p>
    <w:p w14:paraId="6EAAC894" w14:textId="77777777" w:rsidR="00A70C1D" w:rsidRPr="00A70C1D" w:rsidRDefault="00A70C1D" w:rsidP="00A70C1D">
      <w:pPr>
        <w:rPr>
          <w:rFonts w:hint="eastAsia"/>
        </w:rPr>
      </w:pPr>
    </w:p>
    <w:p w14:paraId="2E38BE39" w14:textId="4ED062F4" w:rsidR="003D0007" w:rsidRDefault="003D0007" w:rsidP="003D0007">
      <w:pPr>
        <w:pStyle w:val="3"/>
      </w:pPr>
      <w:bookmarkStart w:id="124" w:name="_Toc43070126"/>
      <w:r>
        <w:rPr>
          <w:rFonts w:hint="eastAsia"/>
        </w:rPr>
        <w:t>4</w:t>
      </w:r>
      <w:r>
        <w:t xml:space="preserve">.4.1 </w:t>
      </w:r>
      <w:r>
        <w:rPr>
          <w:rFonts w:hint="eastAsia"/>
        </w:rPr>
        <w:t>浏览</w:t>
      </w:r>
      <w:r w:rsidR="002A40D9">
        <w:rPr>
          <w:rFonts w:hint="eastAsia"/>
        </w:rPr>
        <w:t>影视</w:t>
      </w:r>
      <w:r>
        <w:rPr>
          <w:rFonts w:hint="eastAsia"/>
        </w:rPr>
        <w:t>列表</w:t>
      </w:r>
      <w:bookmarkEnd w:id="124"/>
    </w:p>
    <w:p w14:paraId="4A8524A3" w14:textId="5EE0B9C4" w:rsidR="006E08CB" w:rsidRDefault="006E08CB" w:rsidP="006E08CB">
      <w:r>
        <w:t xml:space="preserve">(1) </w:t>
      </w:r>
      <w:r>
        <w:rPr>
          <w:rFonts w:hint="eastAsia"/>
        </w:rPr>
        <w:t>用户在地址栏输入</w:t>
      </w:r>
      <w:hyperlink r:id="rId34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影视菜单</w:t>
      </w:r>
      <w:r w:rsidR="009027AD">
        <w:rPr>
          <w:rFonts w:hint="eastAsia"/>
        </w:rPr>
        <w:t>，如图</w:t>
      </w:r>
      <w:r w:rsidR="009027AD">
        <w:rPr>
          <w:rFonts w:hint="eastAsia"/>
        </w:rPr>
        <w:t>4-</w:t>
      </w:r>
      <w:r w:rsidR="009027AD">
        <w:t>17</w:t>
      </w:r>
      <w:r w:rsidR="009027AD">
        <w:rPr>
          <w:rFonts w:hint="eastAsia"/>
        </w:rPr>
        <w:t>所示</w:t>
      </w:r>
      <w:r>
        <w:rPr>
          <w:rFonts w:hint="eastAsia"/>
        </w:rPr>
        <w:t>。</w:t>
      </w:r>
    </w:p>
    <w:p w14:paraId="70DB6BAF" w14:textId="3EC0A0AC" w:rsidR="006E08CB" w:rsidRDefault="006E08CB" w:rsidP="006E08CB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用户可以点击页面内的任意</w:t>
      </w:r>
      <w:r w:rsidR="0040473A">
        <w:rPr>
          <w:rFonts w:hint="eastAsia"/>
        </w:rPr>
        <w:t>影视</w:t>
      </w:r>
      <w:r>
        <w:rPr>
          <w:rFonts w:hint="eastAsia"/>
        </w:rPr>
        <w:t>，进入具体的</w:t>
      </w:r>
      <w:r w:rsidR="0040473A">
        <w:rPr>
          <w:rFonts w:hint="eastAsia"/>
        </w:rPr>
        <w:t>影视</w:t>
      </w:r>
      <w:r>
        <w:rPr>
          <w:rFonts w:hint="eastAsia"/>
        </w:rPr>
        <w:t>内容页面。</w:t>
      </w:r>
    </w:p>
    <w:p w14:paraId="7EE0AD10" w14:textId="77777777" w:rsidR="00044374" w:rsidRPr="00D602E8" w:rsidRDefault="00044374" w:rsidP="006E08CB"/>
    <w:p w14:paraId="0D536866" w14:textId="0C761446" w:rsidR="003D0007" w:rsidRPr="00382FE8" w:rsidRDefault="003D0007" w:rsidP="003D0007">
      <w:pPr>
        <w:pStyle w:val="3"/>
      </w:pPr>
      <w:bookmarkStart w:id="125" w:name="_Toc43070127"/>
      <w:r>
        <w:rPr>
          <w:rFonts w:hint="eastAsia"/>
        </w:rPr>
        <w:t>4</w:t>
      </w:r>
      <w:r>
        <w:t xml:space="preserve">.4.2 </w:t>
      </w:r>
      <w:r>
        <w:rPr>
          <w:rFonts w:hint="eastAsia"/>
        </w:rPr>
        <w:t>检索</w:t>
      </w:r>
      <w:r w:rsidR="002A40D9">
        <w:rPr>
          <w:rFonts w:hint="eastAsia"/>
        </w:rPr>
        <w:t>影视</w:t>
      </w:r>
      <w:bookmarkEnd w:id="125"/>
    </w:p>
    <w:p w14:paraId="75B91D60" w14:textId="44056AA7" w:rsidR="00044374" w:rsidRDefault="00044374" w:rsidP="00044374">
      <w:r>
        <w:t xml:space="preserve">(1) </w:t>
      </w:r>
      <w:r>
        <w:rPr>
          <w:rFonts w:hint="eastAsia"/>
        </w:rPr>
        <w:t>用户在地址栏输入</w:t>
      </w:r>
      <w:hyperlink r:id="rId35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</w:t>
      </w:r>
      <w:r w:rsidR="00F809B5">
        <w:rPr>
          <w:rFonts w:hint="eastAsia"/>
        </w:rPr>
        <w:t>影视</w:t>
      </w:r>
      <w:r>
        <w:rPr>
          <w:rFonts w:hint="eastAsia"/>
        </w:rPr>
        <w:t>菜单。</w:t>
      </w:r>
    </w:p>
    <w:p w14:paraId="59A8E0B0" w14:textId="00A48AAD" w:rsidR="00044374" w:rsidRDefault="00044374" w:rsidP="00044374">
      <w:r>
        <w:rPr>
          <w:rFonts w:hint="eastAsia"/>
        </w:rPr>
        <w:t>(</w:t>
      </w:r>
      <w:r>
        <w:t>2)</w:t>
      </w:r>
      <w:r>
        <w:rPr>
          <w:rFonts w:hint="eastAsia"/>
        </w:rPr>
        <w:t xml:space="preserve"> </w:t>
      </w:r>
      <w:r>
        <w:rPr>
          <w:rFonts w:hint="eastAsia"/>
        </w:rPr>
        <w:t>用户在正上方中央的搜索框中输入相应的信息，在下拉框中选择影视，然后点击检索按钮即可</w:t>
      </w:r>
      <w:r w:rsidR="00EC239D">
        <w:rPr>
          <w:rFonts w:hint="eastAsia"/>
        </w:rPr>
        <w:t>，如图</w:t>
      </w:r>
      <w:r w:rsidR="00EC239D">
        <w:rPr>
          <w:rFonts w:hint="eastAsia"/>
        </w:rPr>
        <w:t>4-</w:t>
      </w:r>
      <w:r w:rsidR="00EC239D">
        <w:t>18</w:t>
      </w:r>
      <w:r w:rsidR="00EC239D">
        <w:rPr>
          <w:rFonts w:hint="eastAsia"/>
        </w:rPr>
        <w:t>所示</w:t>
      </w:r>
      <w:r>
        <w:rPr>
          <w:rFonts w:hint="eastAsia"/>
        </w:rPr>
        <w:t>。</w:t>
      </w:r>
    </w:p>
    <w:p w14:paraId="758A8645" w14:textId="7C58843D" w:rsidR="009E7D25" w:rsidRDefault="00EC239D" w:rsidP="00EC239D">
      <w:pPr>
        <w:jc w:val="center"/>
      </w:pPr>
      <w:r>
        <w:rPr>
          <w:noProof/>
        </w:rPr>
        <w:drawing>
          <wp:inline distT="0" distB="0" distL="0" distR="0" wp14:anchorId="2A21AC8A" wp14:editId="52720C8E">
            <wp:extent cx="2941982" cy="564715"/>
            <wp:effectExtent l="0" t="0" r="0" b="698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59399" cy="56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81571" w14:textId="5A161A5C" w:rsidR="00EC239D" w:rsidRPr="000B006B" w:rsidRDefault="00EC239D" w:rsidP="00EC239D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>8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影视</w:t>
      </w:r>
      <w:r>
        <w:rPr>
          <w:rFonts w:ascii="宋体" w:hAnsi="宋体" w:cs="宋体" w:hint="eastAsia"/>
          <w:sz w:val="21"/>
          <w:szCs w:val="21"/>
        </w:rPr>
        <w:t>检索</w:t>
      </w:r>
      <w:r>
        <w:rPr>
          <w:rFonts w:ascii="宋体" w:hAnsi="宋体" w:cs="宋体" w:hint="eastAsia"/>
          <w:sz w:val="21"/>
          <w:szCs w:val="21"/>
        </w:rPr>
        <w:t>图</w:t>
      </w:r>
    </w:p>
    <w:p w14:paraId="6AD62480" w14:textId="77777777" w:rsidR="00EC239D" w:rsidRPr="00044374" w:rsidRDefault="00EC239D" w:rsidP="00EC239D">
      <w:pPr>
        <w:jc w:val="center"/>
        <w:rPr>
          <w:rFonts w:hint="eastAsia"/>
        </w:rPr>
      </w:pPr>
    </w:p>
    <w:p w14:paraId="3FD18487" w14:textId="7B3700E3" w:rsidR="002D5409" w:rsidRDefault="002D5409" w:rsidP="002D5409">
      <w:pPr>
        <w:pStyle w:val="2"/>
        <w:spacing w:before="156" w:after="156"/>
      </w:pPr>
      <w:bookmarkStart w:id="126" w:name="_Toc43070128"/>
      <w:r>
        <w:rPr>
          <w:rFonts w:hint="eastAsia"/>
        </w:rPr>
        <w:lastRenderedPageBreak/>
        <w:t>4.</w:t>
      </w:r>
      <w:r>
        <w:t xml:space="preserve">5 </w:t>
      </w:r>
      <w:r>
        <w:rPr>
          <w:rFonts w:hint="eastAsia"/>
        </w:rPr>
        <w:t>具体</w:t>
      </w:r>
      <w:r w:rsidR="00675580">
        <w:rPr>
          <w:rFonts w:hint="eastAsia"/>
        </w:rPr>
        <w:t>影视</w:t>
      </w:r>
      <w:r>
        <w:rPr>
          <w:rFonts w:hint="eastAsia"/>
        </w:rPr>
        <w:t>浏览页面</w:t>
      </w:r>
      <w:bookmarkEnd w:id="126"/>
    </w:p>
    <w:p w14:paraId="0829FC0E" w14:textId="3CC2EAE1" w:rsidR="00EC239D" w:rsidRDefault="00EC239D" w:rsidP="00EC239D">
      <w:pPr>
        <w:jc w:val="center"/>
      </w:pPr>
      <w:r>
        <w:rPr>
          <w:noProof/>
        </w:rPr>
        <w:drawing>
          <wp:inline distT="0" distB="0" distL="0" distR="0" wp14:anchorId="0239E270" wp14:editId="0A175921">
            <wp:extent cx="4411190" cy="2356954"/>
            <wp:effectExtent l="0" t="0" r="8890" b="571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19178" cy="2361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2B1FA" w14:textId="00D75FF4" w:rsidR="00EC239D" w:rsidRDefault="00EC239D" w:rsidP="00EC239D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>9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电影《钢铁侠3》具体页面-</w:t>
      </w:r>
      <w:r>
        <w:rPr>
          <w:rFonts w:ascii="宋体" w:hAnsi="宋体" w:cs="宋体"/>
          <w:sz w:val="21"/>
          <w:szCs w:val="21"/>
        </w:rPr>
        <w:t>1</w:t>
      </w:r>
    </w:p>
    <w:p w14:paraId="6188C5B1" w14:textId="25F81FDE" w:rsidR="00EC239D" w:rsidRPr="000B006B" w:rsidRDefault="00C87F9D" w:rsidP="00EC239D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drawing>
          <wp:inline distT="0" distB="0" distL="0" distR="0" wp14:anchorId="3AEB4025" wp14:editId="6B15407B">
            <wp:extent cx="4412974" cy="2309028"/>
            <wp:effectExtent l="0" t="0" r="698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25911" cy="2315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E8790" w14:textId="0FF338D1" w:rsidR="00EC239D" w:rsidRPr="000B006B" w:rsidRDefault="00EC239D" w:rsidP="00EC239D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20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电影《钢铁侠3》具体页面-</w:t>
      </w:r>
      <w:r>
        <w:rPr>
          <w:rFonts w:ascii="宋体" w:hAnsi="宋体" w:cs="宋体"/>
          <w:sz w:val="21"/>
          <w:szCs w:val="21"/>
        </w:rPr>
        <w:t>2</w:t>
      </w:r>
    </w:p>
    <w:p w14:paraId="1CB993CE" w14:textId="77777777" w:rsidR="00EC239D" w:rsidRPr="00EC239D" w:rsidRDefault="00EC239D" w:rsidP="00EC239D">
      <w:pPr>
        <w:jc w:val="center"/>
        <w:rPr>
          <w:rFonts w:hint="eastAsia"/>
        </w:rPr>
      </w:pPr>
    </w:p>
    <w:p w14:paraId="1B62E782" w14:textId="54906A57" w:rsidR="00734C22" w:rsidRDefault="00734C22" w:rsidP="00734C22">
      <w:pPr>
        <w:pStyle w:val="3"/>
      </w:pPr>
      <w:bookmarkStart w:id="127" w:name="_Toc43070129"/>
      <w:r>
        <w:rPr>
          <w:rFonts w:hint="eastAsia"/>
        </w:rPr>
        <w:t>4</w:t>
      </w:r>
      <w:r>
        <w:t xml:space="preserve">.5.1 </w:t>
      </w:r>
      <w:r>
        <w:rPr>
          <w:rFonts w:hint="eastAsia"/>
        </w:rPr>
        <w:t>评分评论</w:t>
      </w:r>
      <w:r w:rsidR="00675580">
        <w:rPr>
          <w:rFonts w:hint="eastAsia"/>
        </w:rPr>
        <w:t>影视</w:t>
      </w:r>
      <w:bookmarkEnd w:id="127"/>
    </w:p>
    <w:p w14:paraId="16EF24FE" w14:textId="27D78D1E" w:rsidR="00EC239D" w:rsidRDefault="00675580" w:rsidP="00675580">
      <w:pPr>
        <w:rPr>
          <w:rFonts w:hint="eastAsia"/>
        </w:rPr>
      </w:pPr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进入具体影视浏览界面之后，可以看到影视的各种信息</w:t>
      </w:r>
      <w:r w:rsidR="00C87F9D">
        <w:rPr>
          <w:rFonts w:hint="eastAsia"/>
        </w:rPr>
        <w:t>，如图</w:t>
      </w:r>
      <w:r w:rsidR="00C87F9D">
        <w:rPr>
          <w:rFonts w:hint="eastAsia"/>
        </w:rPr>
        <w:t>4-</w:t>
      </w:r>
      <w:r w:rsidR="00C87F9D">
        <w:t>19</w:t>
      </w:r>
      <w:r w:rsidR="00C87F9D">
        <w:rPr>
          <w:rFonts w:hint="eastAsia"/>
        </w:rPr>
        <w:t>所示</w:t>
      </w:r>
      <w:r>
        <w:rPr>
          <w:rFonts w:hint="eastAsia"/>
        </w:rPr>
        <w:t>。</w:t>
      </w:r>
    </w:p>
    <w:p w14:paraId="34E94AD2" w14:textId="7158766F" w:rsidR="00675580" w:rsidRDefault="00675580" w:rsidP="00675580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在登陆之后，用户可以在如图</w:t>
      </w:r>
      <w:r>
        <w:rPr>
          <w:rFonts w:hint="eastAsia"/>
        </w:rPr>
        <w:t>4-</w:t>
      </w:r>
      <w:r w:rsidR="00C87F9D">
        <w:t>20</w:t>
      </w:r>
      <w:r>
        <w:rPr>
          <w:rFonts w:hint="eastAsia"/>
        </w:rPr>
        <w:t>的</w:t>
      </w:r>
      <w:proofErr w:type="gramStart"/>
      <w:r>
        <w:rPr>
          <w:rFonts w:hint="eastAsia"/>
        </w:rPr>
        <w:t>下方对</w:t>
      </w:r>
      <w:proofErr w:type="gramEnd"/>
      <w:r>
        <w:rPr>
          <w:rFonts w:hint="eastAsia"/>
        </w:rPr>
        <w:t>影视进行评分以及评论的操作。</w:t>
      </w:r>
    </w:p>
    <w:p w14:paraId="3C5839D9" w14:textId="0E17D643" w:rsidR="00734C22" w:rsidRDefault="004D0545" w:rsidP="00734C22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点击发表按钮，即可发表评分评论，若已发表过，则该评论框将会关闭，如图</w:t>
      </w:r>
      <w:r>
        <w:t>4</w:t>
      </w:r>
      <w:r>
        <w:rPr>
          <w:rFonts w:hint="eastAsia"/>
        </w:rPr>
        <w:t>-</w:t>
      </w:r>
      <w:r>
        <w:t>21</w:t>
      </w:r>
      <w:r>
        <w:rPr>
          <w:rFonts w:hint="eastAsia"/>
        </w:rPr>
        <w:t>所示。</w:t>
      </w:r>
    </w:p>
    <w:p w14:paraId="438391B2" w14:textId="3077F6AE" w:rsidR="007C3BAF" w:rsidRDefault="00920A94" w:rsidP="00920A94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53F3387" wp14:editId="49F5ED3B">
            <wp:extent cx="3776869" cy="854866"/>
            <wp:effectExtent l="0" t="0" r="0" b="254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17112" cy="86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8484B" w14:textId="51A37160" w:rsidR="004D0545" w:rsidRPr="00AF22BB" w:rsidRDefault="004D0545" w:rsidP="00AF22BB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关闭的评论框</w:t>
      </w:r>
    </w:p>
    <w:p w14:paraId="1FB00895" w14:textId="745D9D54" w:rsidR="00734C22" w:rsidRDefault="00734C22" w:rsidP="00734C22">
      <w:pPr>
        <w:pStyle w:val="3"/>
      </w:pPr>
      <w:bookmarkStart w:id="128" w:name="_Toc43070130"/>
      <w:r>
        <w:rPr>
          <w:rFonts w:hint="eastAsia"/>
        </w:rPr>
        <w:lastRenderedPageBreak/>
        <w:t>4</w:t>
      </w:r>
      <w:r>
        <w:t xml:space="preserve">.5.2 </w:t>
      </w:r>
      <w:r>
        <w:rPr>
          <w:rFonts w:hint="eastAsia"/>
        </w:rPr>
        <w:t>点赞、反对评论</w:t>
      </w:r>
      <w:bookmarkEnd w:id="128"/>
    </w:p>
    <w:p w14:paraId="00945B59" w14:textId="1A494561" w:rsidR="00675580" w:rsidRDefault="00675580" w:rsidP="00675580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进入具体影视浏览界面之后，可以看到影视各种信息及其评论</w:t>
      </w:r>
      <w:r w:rsidR="00AF22BB">
        <w:rPr>
          <w:rFonts w:hint="eastAsia"/>
        </w:rPr>
        <w:t>，如图</w:t>
      </w:r>
      <w:r w:rsidR="00AF22BB">
        <w:rPr>
          <w:rFonts w:hint="eastAsia"/>
        </w:rPr>
        <w:t>4-</w:t>
      </w:r>
      <w:r w:rsidR="00AF22BB">
        <w:t>20</w:t>
      </w:r>
      <w:r w:rsidR="00AF22BB">
        <w:rPr>
          <w:rFonts w:hint="eastAsia"/>
        </w:rPr>
        <w:t>所示</w:t>
      </w:r>
      <w:r>
        <w:rPr>
          <w:rFonts w:hint="eastAsia"/>
        </w:rPr>
        <w:t>。</w:t>
      </w:r>
    </w:p>
    <w:p w14:paraId="56811CC7" w14:textId="216C014F" w:rsidR="00675580" w:rsidRDefault="00675580" w:rsidP="00675580">
      <w:r>
        <w:t>(2)</w:t>
      </w:r>
      <w:r>
        <w:rPr>
          <w:rFonts w:hint="eastAsia"/>
        </w:rPr>
        <w:t xml:space="preserve"> </w:t>
      </w:r>
      <w:r>
        <w:rPr>
          <w:rFonts w:hint="eastAsia"/>
        </w:rPr>
        <w:t>在每一条评论的下方，都有点赞</w:t>
      </w:r>
      <w:r>
        <w:rPr>
          <w:rFonts w:hint="eastAsia"/>
        </w:rPr>
        <w:t>/</w:t>
      </w:r>
      <w:r>
        <w:rPr>
          <w:rFonts w:hint="eastAsia"/>
        </w:rPr>
        <w:t>反对按钮</w:t>
      </w:r>
      <w:r w:rsidR="00414465">
        <w:rPr>
          <w:rFonts w:hint="eastAsia"/>
        </w:rPr>
        <w:t>（图</w:t>
      </w:r>
      <w:r w:rsidR="00414465">
        <w:rPr>
          <w:rFonts w:hint="eastAsia"/>
        </w:rPr>
        <w:t>4-</w:t>
      </w:r>
      <w:r w:rsidR="00414465">
        <w:t>22</w:t>
      </w:r>
      <w:r w:rsidR="00414465">
        <w:rPr>
          <w:rFonts w:hint="eastAsia"/>
        </w:rPr>
        <w:t>）</w:t>
      </w:r>
      <w:r>
        <w:rPr>
          <w:rFonts w:hint="eastAsia"/>
        </w:rPr>
        <w:t>，用户点击之后即可</w:t>
      </w:r>
      <w:proofErr w:type="gramStart"/>
      <w:r>
        <w:rPr>
          <w:rFonts w:hint="eastAsia"/>
        </w:rPr>
        <w:t>进行点赞</w:t>
      </w:r>
      <w:proofErr w:type="gramEnd"/>
      <w:r>
        <w:rPr>
          <w:rFonts w:hint="eastAsia"/>
        </w:rPr>
        <w:t>/</w:t>
      </w:r>
      <w:r>
        <w:rPr>
          <w:rFonts w:hint="eastAsia"/>
        </w:rPr>
        <w:t>反对，对于每条评论的操作只能进行一次</w:t>
      </w:r>
      <w:r w:rsidR="00444AB1">
        <w:rPr>
          <w:rFonts w:hint="eastAsia"/>
        </w:rPr>
        <w:t>，如图</w:t>
      </w:r>
      <w:r w:rsidR="00444AB1">
        <w:rPr>
          <w:rFonts w:hint="eastAsia"/>
        </w:rPr>
        <w:t>4-</w:t>
      </w:r>
      <w:r w:rsidR="00444AB1">
        <w:t>2</w:t>
      </w:r>
      <w:r w:rsidR="00414465">
        <w:t>3</w:t>
      </w:r>
      <w:r w:rsidR="00444AB1">
        <w:rPr>
          <w:rFonts w:hint="eastAsia"/>
        </w:rPr>
        <w:t>所示</w:t>
      </w:r>
      <w:r>
        <w:rPr>
          <w:rFonts w:hint="eastAsia"/>
        </w:rPr>
        <w:t>。</w:t>
      </w:r>
    </w:p>
    <w:p w14:paraId="5FC24F67" w14:textId="77777777" w:rsidR="00414465" w:rsidRDefault="00414465" w:rsidP="00414465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D0E6D5D" wp14:editId="1D8658D0">
            <wp:extent cx="4041858" cy="727982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01121" cy="73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D021A" w14:textId="6E0D0138" w:rsidR="00414465" w:rsidRDefault="00414465" w:rsidP="00414465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22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proofErr w:type="gramStart"/>
      <w:r>
        <w:rPr>
          <w:rFonts w:ascii="宋体" w:hAnsi="宋体" w:cs="宋体" w:hint="eastAsia"/>
          <w:sz w:val="21"/>
          <w:szCs w:val="21"/>
        </w:rPr>
        <w:t>点赞</w:t>
      </w:r>
      <w:proofErr w:type="gramEnd"/>
      <w:r>
        <w:rPr>
          <w:rFonts w:ascii="宋体" w:hAnsi="宋体" w:cs="宋体"/>
          <w:sz w:val="21"/>
          <w:szCs w:val="21"/>
        </w:rPr>
        <w:t>/</w:t>
      </w:r>
      <w:r>
        <w:rPr>
          <w:rFonts w:ascii="宋体" w:hAnsi="宋体" w:cs="宋体" w:hint="eastAsia"/>
          <w:sz w:val="21"/>
          <w:szCs w:val="21"/>
        </w:rPr>
        <w:t>反对操作</w:t>
      </w:r>
    </w:p>
    <w:p w14:paraId="3CF67790" w14:textId="77777777" w:rsidR="00414465" w:rsidRDefault="00414465" w:rsidP="00414465">
      <w:pPr>
        <w:jc w:val="center"/>
        <w:rPr>
          <w:rFonts w:ascii="宋体" w:hAnsi="宋体" w:cs="宋体" w:hint="eastAsia"/>
          <w:sz w:val="21"/>
          <w:szCs w:val="21"/>
        </w:rPr>
      </w:pPr>
    </w:p>
    <w:p w14:paraId="56559A2A" w14:textId="26E6AD8A" w:rsidR="00414465" w:rsidRDefault="00414465" w:rsidP="00414465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drawing>
          <wp:inline distT="0" distB="0" distL="0" distR="0" wp14:anchorId="457DDF69" wp14:editId="59D2C726">
            <wp:extent cx="3069771" cy="908927"/>
            <wp:effectExtent l="0" t="0" r="0" b="571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90767" cy="91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828B5" w14:textId="651A3FB1" w:rsidR="00414465" w:rsidRPr="000B006B" w:rsidRDefault="00414465" w:rsidP="00414465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23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进行过</w:t>
      </w:r>
      <w:proofErr w:type="gramStart"/>
      <w:r>
        <w:rPr>
          <w:rFonts w:ascii="宋体" w:hAnsi="宋体" w:cs="宋体" w:hint="eastAsia"/>
          <w:sz w:val="21"/>
          <w:szCs w:val="21"/>
        </w:rPr>
        <w:t>一次点赞</w:t>
      </w:r>
      <w:proofErr w:type="gramEnd"/>
      <w:r>
        <w:rPr>
          <w:rFonts w:ascii="宋体" w:hAnsi="宋体" w:cs="宋体" w:hint="eastAsia"/>
          <w:sz w:val="21"/>
          <w:szCs w:val="21"/>
        </w:rPr>
        <w:t>/反对操作之后的提示</w:t>
      </w:r>
    </w:p>
    <w:p w14:paraId="3F46124C" w14:textId="77777777" w:rsidR="00734C22" w:rsidRPr="00414465" w:rsidRDefault="00734C22" w:rsidP="00734C22"/>
    <w:p w14:paraId="7E38C319" w14:textId="5E043D72" w:rsidR="00734C22" w:rsidRDefault="00734C22" w:rsidP="00734C22">
      <w:pPr>
        <w:pStyle w:val="3"/>
      </w:pPr>
      <w:bookmarkStart w:id="129" w:name="_Toc43070131"/>
      <w:r>
        <w:rPr>
          <w:rFonts w:hint="eastAsia"/>
        </w:rPr>
        <w:t>4</w:t>
      </w:r>
      <w:r>
        <w:t xml:space="preserve">.5.3 </w:t>
      </w:r>
      <w:r>
        <w:rPr>
          <w:rFonts w:hint="eastAsia"/>
        </w:rPr>
        <w:t>举报评论</w:t>
      </w:r>
      <w:bookmarkEnd w:id="129"/>
    </w:p>
    <w:p w14:paraId="22977973" w14:textId="45F91A8B" w:rsidR="00675580" w:rsidRDefault="00675580" w:rsidP="00675580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进入具体影视浏览界面之后，可以看到影视各种信息及其评论。</w:t>
      </w:r>
    </w:p>
    <w:p w14:paraId="281AF7E3" w14:textId="37B9C802" w:rsidR="00675580" w:rsidRDefault="00675580" w:rsidP="00675580">
      <w:r>
        <w:t>(2)</w:t>
      </w:r>
      <w:r>
        <w:rPr>
          <w:rFonts w:hint="eastAsia"/>
        </w:rPr>
        <w:t xml:space="preserve"> </w:t>
      </w:r>
      <w:r>
        <w:rPr>
          <w:rFonts w:hint="eastAsia"/>
        </w:rPr>
        <w:t>在每一条评论的下方，都有一个举报按钮，用户点击之后即可进行举报</w:t>
      </w:r>
      <w:r w:rsidR="00D3490C">
        <w:rPr>
          <w:rFonts w:hint="eastAsia"/>
        </w:rPr>
        <w:t>，举报按钮的位置如图</w:t>
      </w:r>
      <w:r w:rsidR="00D3490C">
        <w:rPr>
          <w:rFonts w:hint="eastAsia"/>
        </w:rPr>
        <w:t>4-</w:t>
      </w:r>
      <w:r w:rsidR="00D3490C">
        <w:t>24</w:t>
      </w:r>
      <w:r w:rsidR="00D3490C">
        <w:rPr>
          <w:rFonts w:hint="eastAsia"/>
        </w:rPr>
        <w:t>所示</w:t>
      </w:r>
      <w:r>
        <w:rPr>
          <w:rFonts w:hint="eastAsia"/>
        </w:rPr>
        <w:t>。</w:t>
      </w:r>
    </w:p>
    <w:p w14:paraId="505FD43C" w14:textId="77777777" w:rsidR="00D3490C" w:rsidRPr="00FC6A44" w:rsidRDefault="00D3490C" w:rsidP="00D3490C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957D003" wp14:editId="78D3E398">
            <wp:extent cx="4349363" cy="805884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83810" cy="812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DECF3" w14:textId="77777777" w:rsidR="00D3490C" w:rsidRDefault="00D3490C" w:rsidP="00D3490C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24 </w:t>
      </w:r>
      <w:r>
        <w:rPr>
          <w:rFonts w:ascii="宋体" w:hAnsi="宋体" w:cs="宋体" w:hint="eastAsia"/>
          <w:sz w:val="21"/>
          <w:szCs w:val="21"/>
        </w:rPr>
        <w:t>举报操作的位置</w:t>
      </w:r>
    </w:p>
    <w:p w14:paraId="300BD10E" w14:textId="77777777" w:rsidR="00D3490C" w:rsidRDefault="00D3490C" w:rsidP="00675580">
      <w:pPr>
        <w:rPr>
          <w:rFonts w:hint="eastAsia"/>
        </w:rPr>
      </w:pPr>
    </w:p>
    <w:p w14:paraId="2DA48167" w14:textId="71544755" w:rsidR="00675580" w:rsidRDefault="00675580" w:rsidP="00675580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对于每条举报，用户需要填写标题以及不少于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字符的举报原因</w:t>
      </w:r>
      <w:r w:rsidR="00B40E92">
        <w:rPr>
          <w:rFonts w:hint="eastAsia"/>
        </w:rPr>
        <w:t>，如图</w:t>
      </w:r>
      <w:r w:rsidR="00B40E92">
        <w:t>4</w:t>
      </w:r>
      <w:r w:rsidR="00B40E92">
        <w:rPr>
          <w:rFonts w:hint="eastAsia"/>
        </w:rPr>
        <w:t>-</w:t>
      </w:r>
      <w:r w:rsidR="00B40E92">
        <w:t>25</w:t>
      </w:r>
      <w:r w:rsidR="00B40E92">
        <w:rPr>
          <w:rFonts w:hint="eastAsia"/>
        </w:rPr>
        <w:t>所示</w:t>
      </w:r>
      <w:r>
        <w:rPr>
          <w:rFonts w:hint="eastAsia"/>
        </w:rPr>
        <w:t>。</w:t>
      </w:r>
    </w:p>
    <w:p w14:paraId="3D5B8842" w14:textId="77777777" w:rsidR="00006C4E" w:rsidRPr="000B006B" w:rsidRDefault="00006C4E" w:rsidP="00006C4E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08613005" wp14:editId="137BDA4E">
            <wp:extent cx="3718363" cy="3211313"/>
            <wp:effectExtent l="0" t="0" r="0" b="825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38360" cy="322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715ED" w14:textId="77777777" w:rsidR="00006C4E" w:rsidRDefault="00006C4E" w:rsidP="00006C4E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25 </w:t>
      </w:r>
      <w:r>
        <w:rPr>
          <w:rFonts w:ascii="宋体" w:hAnsi="宋体" w:cs="宋体" w:hint="eastAsia"/>
          <w:sz w:val="21"/>
          <w:szCs w:val="21"/>
        </w:rPr>
        <w:t>填写举报内容</w:t>
      </w:r>
    </w:p>
    <w:p w14:paraId="7CD9AC43" w14:textId="77777777" w:rsidR="00B40E92" w:rsidRDefault="00B40E92" w:rsidP="00675580">
      <w:pPr>
        <w:rPr>
          <w:rFonts w:hint="eastAsia"/>
        </w:rPr>
      </w:pPr>
    </w:p>
    <w:p w14:paraId="1B052044" w14:textId="5F7E56BB" w:rsidR="00675580" w:rsidRPr="00FC6A44" w:rsidRDefault="00675580" w:rsidP="00675580">
      <w:r>
        <w:t xml:space="preserve">(4) </w:t>
      </w:r>
      <w:r>
        <w:rPr>
          <w:rFonts w:hint="eastAsia"/>
        </w:rPr>
        <w:t>点击提交，管理员会对每条举报进行人工审核</w:t>
      </w:r>
      <w:r w:rsidR="00006C4E">
        <w:rPr>
          <w:rFonts w:hint="eastAsia"/>
        </w:rPr>
        <w:t>，如图</w:t>
      </w:r>
      <w:r w:rsidR="00006C4E">
        <w:rPr>
          <w:rFonts w:hint="eastAsia"/>
        </w:rPr>
        <w:t>4-</w:t>
      </w:r>
      <w:r w:rsidR="00006C4E">
        <w:t>26</w:t>
      </w:r>
      <w:r>
        <w:rPr>
          <w:rFonts w:hint="eastAsia"/>
        </w:rPr>
        <w:t>。</w:t>
      </w:r>
    </w:p>
    <w:p w14:paraId="6AEA2947" w14:textId="77777777" w:rsidR="00D62743" w:rsidRDefault="00D62743" w:rsidP="00D62743">
      <w:pPr>
        <w:rPr>
          <w:rFonts w:ascii="宋体" w:hAnsi="宋体" w:cs="宋体" w:hint="eastAsia"/>
          <w:sz w:val="21"/>
          <w:szCs w:val="21"/>
        </w:rPr>
      </w:pPr>
    </w:p>
    <w:p w14:paraId="343E7BE2" w14:textId="77777777" w:rsidR="00D62743" w:rsidRDefault="00D62743" w:rsidP="00D62743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drawing>
          <wp:inline distT="0" distB="0" distL="0" distR="0" wp14:anchorId="52893E31" wp14:editId="7623C5A6">
            <wp:extent cx="2623930" cy="1093802"/>
            <wp:effectExtent l="0" t="0" r="508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38335" cy="1099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66F0" w14:textId="45847239" w:rsidR="00D62743" w:rsidRPr="000B006B" w:rsidRDefault="00D62743" w:rsidP="00D62743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 w:rsidR="00006C4E"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 xml:space="preserve">6 </w:t>
      </w:r>
      <w:r>
        <w:rPr>
          <w:rFonts w:ascii="宋体" w:hAnsi="宋体" w:cs="宋体" w:hint="eastAsia"/>
          <w:sz w:val="21"/>
          <w:szCs w:val="21"/>
        </w:rPr>
        <w:t>举报提交成功</w:t>
      </w:r>
    </w:p>
    <w:p w14:paraId="6E1C68A0" w14:textId="77777777" w:rsidR="009E7D25" w:rsidRPr="009E7D25" w:rsidRDefault="009E7D25" w:rsidP="009E7D25"/>
    <w:p w14:paraId="63D6043C" w14:textId="20E664C9" w:rsidR="002D5409" w:rsidRDefault="002D5409" w:rsidP="002D5409">
      <w:pPr>
        <w:pStyle w:val="2"/>
        <w:spacing w:before="156" w:after="156"/>
      </w:pPr>
      <w:bookmarkStart w:id="130" w:name="_Toc43070132"/>
      <w:r>
        <w:rPr>
          <w:rFonts w:hint="eastAsia"/>
        </w:rPr>
        <w:lastRenderedPageBreak/>
        <w:t>4.</w:t>
      </w:r>
      <w:r>
        <w:t xml:space="preserve">6 </w:t>
      </w:r>
      <w:r>
        <w:rPr>
          <w:rFonts w:hint="eastAsia"/>
        </w:rPr>
        <w:t>小组列表主页</w:t>
      </w:r>
      <w:bookmarkEnd w:id="130"/>
    </w:p>
    <w:p w14:paraId="41B528D1" w14:textId="2051A2BA" w:rsidR="005C61E4" w:rsidRPr="005C61E4" w:rsidRDefault="002E642A" w:rsidP="002E642A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6DC7AC1" wp14:editId="2D7C90A4">
            <wp:extent cx="4920894" cy="2648254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924274" cy="2650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5D459" w14:textId="0A476236" w:rsidR="00AE58B0" w:rsidRDefault="00AE58B0" w:rsidP="00AE58B0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>7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小组列表主页</w:t>
      </w:r>
      <w:r w:rsidR="002E642A">
        <w:rPr>
          <w:rFonts w:ascii="宋体" w:hAnsi="宋体" w:cs="宋体" w:hint="eastAsia"/>
          <w:sz w:val="21"/>
          <w:szCs w:val="21"/>
        </w:rPr>
        <w:t>-</w:t>
      </w:r>
      <w:r w:rsidR="002E642A">
        <w:rPr>
          <w:rFonts w:ascii="宋体" w:hAnsi="宋体" w:cs="宋体"/>
          <w:sz w:val="21"/>
          <w:szCs w:val="21"/>
        </w:rPr>
        <w:t>1</w:t>
      </w:r>
    </w:p>
    <w:p w14:paraId="6F8F653D" w14:textId="5B13FBCB" w:rsidR="002E642A" w:rsidRPr="000B006B" w:rsidRDefault="00AB52C3" w:rsidP="00AE58B0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noProof/>
        </w:rPr>
        <w:drawing>
          <wp:inline distT="0" distB="0" distL="0" distR="0" wp14:anchorId="28AF8333" wp14:editId="4E8E314E">
            <wp:extent cx="4894389" cy="2638704"/>
            <wp:effectExtent l="0" t="0" r="1905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25858" cy="26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3EDB" w14:textId="6B612EA5" w:rsidR="002E642A" w:rsidRPr="000B006B" w:rsidRDefault="002E642A" w:rsidP="002E642A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>8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小组列表主页-</w:t>
      </w:r>
      <w:r>
        <w:rPr>
          <w:rFonts w:ascii="宋体" w:hAnsi="宋体" w:cs="宋体"/>
          <w:sz w:val="21"/>
          <w:szCs w:val="21"/>
        </w:rPr>
        <w:t>2</w:t>
      </w:r>
    </w:p>
    <w:p w14:paraId="028B2EE9" w14:textId="77777777" w:rsidR="00AE58B0" w:rsidRPr="002E642A" w:rsidRDefault="00AE58B0" w:rsidP="00AE58B0">
      <w:pPr>
        <w:rPr>
          <w:rFonts w:hint="eastAsia"/>
        </w:rPr>
      </w:pPr>
    </w:p>
    <w:p w14:paraId="4E8925E9" w14:textId="3AD7EED7" w:rsidR="00A17160" w:rsidRDefault="0029000F" w:rsidP="0029000F">
      <w:pPr>
        <w:pStyle w:val="3"/>
      </w:pPr>
      <w:bookmarkStart w:id="131" w:name="_Toc43070133"/>
      <w:r>
        <w:rPr>
          <w:rFonts w:hint="eastAsia"/>
        </w:rPr>
        <w:t>4.</w:t>
      </w:r>
      <w:r>
        <w:t xml:space="preserve">6.1 </w:t>
      </w:r>
      <w:r w:rsidR="00A17160">
        <w:rPr>
          <w:rFonts w:hint="eastAsia"/>
        </w:rPr>
        <w:t>浏览小组列表</w:t>
      </w:r>
      <w:bookmarkEnd w:id="131"/>
    </w:p>
    <w:p w14:paraId="08F27B5C" w14:textId="41FE0407" w:rsidR="00020551" w:rsidRDefault="00020551" w:rsidP="00020551">
      <w:r>
        <w:rPr>
          <w:rFonts w:hint="eastAsia"/>
        </w:rPr>
        <w:t>(</w:t>
      </w:r>
      <w:r>
        <w:t xml:space="preserve">1) </w:t>
      </w:r>
      <w:r w:rsidR="00237CA0">
        <w:rPr>
          <w:rFonts w:hint="eastAsia"/>
        </w:rPr>
        <w:t>用户在地址栏输入</w:t>
      </w:r>
      <w:hyperlink r:id="rId45" w:history="1">
        <w:r w:rsidR="00237CA0" w:rsidRPr="00AA4E98">
          <w:rPr>
            <w:rStyle w:val="a7"/>
          </w:rPr>
          <w:t>http://182.92.57.178/</w:t>
        </w:r>
      </w:hyperlink>
      <w:r w:rsidR="00237CA0">
        <w:t xml:space="preserve"> </w:t>
      </w:r>
      <w:r w:rsidR="00237CA0">
        <w:rPr>
          <w:rFonts w:hint="eastAsia"/>
        </w:rPr>
        <w:t>进入到网站首页，点击右上角</w:t>
      </w:r>
      <w:r w:rsidR="00237CA0">
        <w:rPr>
          <w:rFonts w:hint="eastAsia"/>
        </w:rPr>
        <w:t>小组</w:t>
      </w:r>
      <w:r w:rsidR="00237CA0">
        <w:rPr>
          <w:rFonts w:hint="eastAsia"/>
        </w:rPr>
        <w:t>菜单，</w:t>
      </w:r>
      <w:r w:rsidR="00237CA0">
        <w:rPr>
          <w:rFonts w:hint="eastAsia"/>
        </w:rPr>
        <w:t>即可进入小组列表主页，</w:t>
      </w:r>
      <w:r w:rsidR="00237CA0">
        <w:rPr>
          <w:rFonts w:hint="eastAsia"/>
        </w:rPr>
        <w:t>如图</w:t>
      </w:r>
      <w:r w:rsidR="00237CA0">
        <w:rPr>
          <w:rFonts w:hint="eastAsia"/>
        </w:rPr>
        <w:t>4-</w:t>
      </w:r>
      <w:r w:rsidR="00237CA0">
        <w:t>2</w:t>
      </w:r>
      <w:r w:rsidR="00237CA0">
        <w:t>7</w:t>
      </w:r>
      <w:r w:rsidR="00237CA0">
        <w:rPr>
          <w:rFonts w:hint="eastAsia"/>
        </w:rPr>
        <w:t>所示。</w:t>
      </w:r>
    </w:p>
    <w:p w14:paraId="48ED62B3" w14:textId="174E9A9E" w:rsidR="00AD5273" w:rsidRDefault="00AD5273" w:rsidP="00020551">
      <w:pPr>
        <w:rPr>
          <w:rFonts w:hint="eastAsia"/>
        </w:rPr>
      </w:pPr>
      <w:r>
        <w:t xml:space="preserve">(2) </w:t>
      </w:r>
      <w:r>
        <w:rPr>
          <w:rFonts w:hint="eastAsia"/>
        </w:rPr>
        <w:t>在小组列表主页，向下滚动即可浏览小组列表</w:t>
      </w:r>
      <w:r w:rsidR="003025BB">
        <w:rPr>
          <w:rFonts w:hint="eastAsia"/>
        </w:rPr>
        <w:t>，如图</w:t>
      </w:r>
      <w:r w:rsidR="003025BB">
        <w:rPr>
          <w:rFonts w:hint="eastAsia"/>
        </w:rPr>
        <w:t>4-</w:t>
      </w:r>
      <w:r w:rsidR="003025BB">
        <w:t>28</w:t>
      </w:r>
      <w:r w:rsidR="003025BB">
        <w:rPr>
          <w:rFonts w:hint="eastAsia"/>
        </w:rPr>
        <w:t>所示</w:t>
      </w:r>
      <w:r>
        <w:rPr>
          <w:rFonts w:hint="eastAsia"/>
        </w:rPr>
        <w:t>。</w:t>
      </w:r>
    </w:p>
    <w:p w14:paraId="5B5DE13D" w14:textId="77777777" w:rsidR="00E374D2" w:rsidRPr="00020551" w:rsidRDefault="00E374D2" w:rsidP="00020551"/>
    <w:p w14:paraId="4D4B9076" w14:textId="05C55095" w:rsidR="0029000F" w:rsidRDefault="00A17160" w:rsidP="0029000F">
      <w:pPr>
        <w:pStyle w:val="3"/>
      </w:pPr>
      <w:bookmarkStart w:id="132" w:name="_Toc43070134"/>
      <w:r>
        <w:rPr>
          <w:rFonts w:hint="eastAsia"/>
        </w:rPr>
        <w:lastRenderedPageBreak/>
        <w:t>4</w:t>
      </w:r>
      <w:r>
        <w:t xml:space="preserve">.6.2 </w:t>
      </w:r>
      <w:r w:rsidR="0029000F">
        <w:rPr>
          <w:rFonts w:hint="eastAsia"/>
        </w:rPr>
        <w:t>查看具体小组页面</w:t>
      </w:r>
      <w:bookmarkEnd w:id="132"/>
    </w:p>
    <w:p w14:paraId="2586AA62" w14:textId="77777777" w:rsidR="00FF001E" w:rsidRDefault="00FF001E" w:rsidP="00FF001E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在地址栏输入</w:t>
      </w:r>
      <w:hyperlink r:id="rId46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小组菜单，即可进入小组列表主页，如图</w:t>
      </w:r>
      <w:r>
        <w:rPr>
          <w:rFonts w:hint="eastAsia"/>
        </w:rPr>
        <w:t>4-</w:t>
      </w:r>
      <w:r>
        <w:t>27</w:t>
      </w:r>
      <w:r>
        <w:rPr>
          <w:rFonts w:hint="eastAsia"/>
        </w:rPr>
        <w:t>所示。</w:t>
      </w:r>
    </w:p>
    <w:p w14:paraId="3A433197" w14:textId="18234C83" w:rsidR="00FF001E" w:rsidRDefault="00FF001E" w:rsidP="00FF001E">
      <w:pPr>
        <w:rPr>
          <w:rFonts w:hint="eastAsia"/>
        </w:rPr>
      </w:pPr>
      <w:r>
        <w:t xml:space="preserve">(2) </w:t>
      </w:r>
      <w:r>
        <w:rPr>
          <w:rFonts w:hint="eastAsia"/>
        </w:rPr>
        <w:t>在小组列表主页，向下滚动即可浏览小组列表</w:t>
      </w:r>
      <w:r>
        <w:rPr>
          <w:rFonts w:hint="eastAsia"/>
        </w:rPr>
        <w:t>，</w:t>
      </w:r>
      <w:proofErr w:type="gramStart"/>
      <w:r>
        <w:rPr>
          <w:rFonts w:hint="eastAsia"/>
        </w:rPr>
        <w:t>点击某</w:t>
      </w:r>
      <w:proofErr w:type="gramEnd"/>
      <w:r>
        <w:rPr>
          <w:rFonts w:hint="eastAsia"/>
        </w:rPr>
        <w:t>一个小组即可查看具体的小组页面</w:t>
      </w:r>
      <w:r w:rsidR="009B03A2">
        <w:rPr>
          <w:rFonts w:hint="eastAsia"/>
        </w:rPr>
        <w:t>，如图</w:t>
      </w:r>
      <w:r w:rsidR="009B03A2">
        <w:rPr>
          <w:rFonts w:hint="eastAsia"/>
        </w:rPr>
        <w:t>4-</w:t>
      </w:r>
      <w:r w:rsidR="009B03A2">
        <w:t>29</w:t>
      </w:r>
      <w:r w:rsidR="009B03A2">
        <w:rPr>
          <w:rFonts w:hint="eastAsia"/>
        </w:rPr>
        <w:t>所示</w:t>
      </w:r>
      <w:r>
        <w:rPr>
          <w:rFonts w:hint="eastAsia"/>
        </w:rPr>
        <w:t>。</w:t>
      </w:r>
    </w:p>
    <w:p w14:paraId="2D609DED" w14:textId="677B0512" w:rsidR="0029000F" w:rsidRDefault="00FC33AA" w:rsidP="00AD20C5">
      <w:pPr>
        <w:jc w:val="center"/>
      </w:pPr>
      <w:r>
        <w:rPr>
          <w:noProof/>
        </w:rPr>
        <w:drawing>
          <wp:inline distT="0" distB="0" distL="0" distR="0" wp14:anchorId="757E6E3C" wp14:editId="3A81D171">
            <wp:extent cx="2523744" cy="1103766"/>
            <wp:effectExtent l="0" t="0" r="0" b="127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576536" cy="112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3BD02" w14:textId="33B5CEC0" w:rsidR="00AD20C5" w:rsidRPr="000B006B" w:rsidRDefault="00AD20C5" w:rsidP="00AD20C5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>9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 w:rsidR="00FC33AA">
        <w:rPr>
          <w:rFonts w:ascii="宋体" w:hAnsi="宋体" w:cs="宋体" w:hint="eastAsia"/>
          <w:sz w:val="21"/>
          <w:szCs w:val="21"/>
        </w:rPr>
        <w:t>查看具体</w:t>
      </w:r>
      <w:r>
        <w:rPr>
          <w:rFonts w:ascii="宋体" w:hAnsi="宋体" w:cs="宋体" w:hint="eastAsia"/>
          <w:sz w:val="21"/>
          <w:szCs w:val="21"/>
        </w:rPr>
        <w:t>小组</w:t>
      </w:r>
    </w:p>
    <w:p w14:paraId="04CF5A9C" w14:textId="77777777" w:rsidR="00AD20C5" w:rsidRPr="00FF001E" w:rsidRDefault="00AD20C5" w:rsidP="00AD20C5">
      <w:pPr>
        <w:jc w:val="center"/>
        <w:rPr>
          <w:rFonts w:hint="eastAsia"/>
        </w:rPr>
      </w:pPr>
    </w:p>
    <w:p w14:paraId="3ED3D3B3" w14:textId="0B70C32D" w:rsidR="0029000F" w:rsidRPr="0029000F" w:rsidRDefault="0029000F" w:rsidP="00F036F8">
      <w:pPr>
        <w:pStyle w:val="3"/>
      </w:pPr>
      <w:bookmarkStart w:id="133" w:name="_Toc43070135"/>
      <w:r>
        <w:rPr>
          <w:rFonts w:hint="eastAsia"/>
        </w:rPr>
        <w:t>4.</w:t>
      </w:r>
      <w:r>
        <w:t>6.</w:t>
      </w:r>
      <w:r w:rsidR="00A17160">
        <w:t>3</w:t>
      </w:r>
      <w:r>
        <w:t xml:space="preserve"> </w:t>
      </w:r>
      <w:r w:rsidR="00F036F8">
        <w:rPr>
          <w:rFonts w:hint="eastAsia"/>
        </w:rPr>
        <w:t>检索小组</w:t>
      </w:r>
      <w:bookmarkEnd w:id="133"/>
    </w:p>
    <w:p w14:paraId="6D92003A" w14:textId="4D6D6B02" w:rsidR="007872E1" w:rsidRDefault="007872E1" w:rsidP="007872E1">
      <w:r>
        <w:t xml:space="preserve">(1) </w:t>
      </w:r>
      <w:r>
        <w:rPr>
          <w:rFonts w:hint="eastAsia"/>
        </w:rPr>
        <w:t>用户在地址栏输入</w:t>
      </w:r>
      <w:hyperlink r:id="rId48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</w:t>
      </w:r>
      <w:r>
        <w:rPr>
          <w:rFonts w:hint="eastAsia"/>
        </w:rPr>
        <w:t>小组</w:t>
      </w:r>
      <w:r>
        <w:rPr>
          <w:rFonts w:hint="eastAsia"/>
        </w:rPr>
        <w:t>菜单。</w:t>
      </w:r>
    </w:p>
    <w:p w14:paraId="151F99AC" w14:textId="520BA53B" w:rsidR="007872E1" w:rsidRDefault="007872E1" w:rsidP="007872E1">
      <w:r>
        <w:rPr>
          <w:rFonts w:hint="eastAsia"/>
        </w:rPr>
        <w:t>(</w:t>
      </w:r>
      <w:r>
        <w:t>2)</w:t>
      </w:r>
      <w:r>
        <w:rPr>
          <w:rFonts w:hint="eastAsia"/>
        </w:rPr>
        <w:t xml:space="preserve"> </w:t>
      </w:r>
      <w:r>
        <w:rPr>
          <w:rFonts w:hint="eastAsia"/>
        </w:rPr>
        <w:t>用户在正上方中央的搜索框中输入相应的信息，在下拉框中选择</w:t>
      </w:r>
      <w:r>
        <w:rPr>
          <w:rFonts w:hint="eastAsia"/>
        </w:rPr>
        <w:t>小组</w:t>
      </w:r>
      <w:r>
        <w:rPr>
          <w:rFonts w:hint="eastAsia"/>
        </w:rPr>
        <w:t>，然后点击检索按钮即可</w:t>
      </w:r>
      <w:r>
        <w:rPr>
          <w:rFonts w:hint="eastAsia"/>
        </w:rPr>
        <w:t>对小组发起检索</w:t>
      </w:r>
      <w:r>
        <w:rPr>
          <w:rFonts w:hint="eastAsia"/>
        </w:rPr>
        <w:t>，如图所示。</w:t>
      </w:r>
    </w:p>
    <w:p w14:paraId="23CEBCCD" w14:textId="393CD668" w:rsidR="00D44448" w:rsidRDefault="00D44448" w:rsidP="00D44448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DFA357C" wp14:editId="53F81DE5">
            <wp:extent cx="2143354" cy="395181"/>
            <wp:effectExtent l="0" t="0" r="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170547" cy="40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8A5C7" w14:textId="5F2CBAEB" w:rsidR="00D44448" w:rsidRPr="000B006B" w:rsidRDefault="00D44448" w:rsidP="00D44448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0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检索小组</w:t>
      </w:r>
    </w:p>
    <w:p w14:paraId="7A0D3E6F" w14:textId="68EE61DA" w:rsidR="009E7D25" w:rsidRPr="007872E1" w:rsidRDefault="009E7D25" w:rsidP="009E7D25"/>
    <w:p w14:paraId="246D6B42" w14:textId="2B1F4313" w:rsidR="002D5409" w:rsidRDefault="002D5409" w:rsidP="002D5409">
      <w:pPr>
        <w:pStyle w:val="2"/>
        <w:spacing w:before="156" w:after="156"/>
      </w:pPr>
      <w:bookmarkStart w:id="134" w:name="_Toc43070136"/>
      <w:r>
        <w:rPr>
          <w:rFonts w:hint="eastAsia"/>
        </w:rPr>
        <w:lastRenderedPageBreak/>
        <w:t>4.</w:t>
      </w:r>
      <w:r>
        <w:t xml:space="preserve">7 </w:t>
      </w:r>
      <w:r>
        <w:rPr>
          <w:rFonts w:hint="eastAsia"/>
        </w:rPr>
        <w:t>具体小组浏览页面</w:t>
      </w:r>
      <w:bookmarkEnd w:id="134"/>
    </w:p>
    <w:p w14:paraId="695CF163" w14:textId="3E7FA032" w:rsidR="00A44878" w:rsidRPr="00A44878" w:rsidRDefault="00FA30FF" w:rsidP="00FA30FF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131771B" wp14:editId="21B31197">
            <wp:extent cx="4799304" cy="2586863"/>
            <wp:effectExtent l="0" t="0" r="1905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06120" cy="259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762E3" w14:textId="0F249931" w:rsidR="00A44878" w:rsidRDefault="00A44878" w:rsidP="00A44878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具体小组浏览页面</w:t>
      </w:r>
    </w:p>
    <w:p w14:paraId="5E2F34AC" w14:textId="77777777" w:rsidR="00A44878" w:rsidRPr="00A44878" w:rsidRDefault="00A44878" w:rsidP="00A44878">
      <w:pPr>
        <w:rPr>
          <w:rFonts w:hint="eastAsia"/>
        </w:rPr>
      </w:pPr>
    </w:p>
    <w:p w14:paraId="0945EBB8" w14:textId="346C1DC8" w:rsidR="00872755" w:rsidRDefault="00872755" w:rsidP="00872755">
      <w:pPr>
        <w:pStyle w:val="3"/>
      </w:pPr>
      <w:bookmarkStart w:id="135" w:name="_Toc43070137"/>
      <w:r>
        <w:rPr>
          <w:rFonts w:hint="eastAsia"/>
        </w:rPr>
        <w:t>4.</w:t>
      </w:r>
      <w:r>
        <w:t xml:space="preserve">7.1 </w:t>
      </w:r>
      <w:r>
        <w:rPr>
          <w:rFonts w:hint="eastAsia"/>
        </w:rPr>
        <w:t>浏览帖子</w:t>
      </w:r>
      <w:bookmarkEnd w:id="135"/>
    </w:p>
    <w:p w14:paraId="32BF51E8" w14:textId="26D943BF" w:rsidR="00872755" w:rsidRDefault="006C4A32" w:rsidP="00872755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在进入具体的某个小组浏览页面之后，向下滑动即可浏览帖子。</w:t>
      </w:r>
    </w:p>
    <w:p w14:paraId="7808BDF1" w14:textId="2F44B245" w:rsidR="004A4658" w:rsidRDefault="00554F3B" w:rsidP="00554F3B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977BF41" wp14:editId="5167914A">
            <wp:extent cx="4499507" cy="2124075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05937" cy="212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9503" w14:textId="441DEB00" w:rsidR="004A4658" w:rsidRPr="000B006B" w:rsidRDefault="004A4658" w:rsidP="004A4658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32 </w:t>
      </w:r>
      <w:r>
        <w:rPr>
          <w:rFonts w:ascii="宋体" w:hAnsi="宋体" w:cs="宋体" w:hint="eastAsia"/>
          <w:sz w:val="21"/>
          <w:szCs w:val="21"/>
        </w:rPr>
        <w:t>滑动浏览的帖子</w:t>
      </w:r>
    </w:p>
    <w:p w14:paraId="5D45505E" w14:textId="77777777" w:rsidR="00736C7A" w:rsidRDefault="00736C7A" w:rsidP="00872755">
      <w:pPr>
        <w:rPr>
          <w:rFonts w:hint="eastAsia"/>
        </w:rPr>
      </w:pPr>
    </w:p>
    <w:p w14:paraId="0AEA2334" w14:textId="50C16414" w:rsidR="00872755" w:rsidRDefault="00872755" w:rsidP="00872755">
      <w:pPr>
        <w:pStyle w:val="3"/>
      </w:pPr>
      <w:bookmarkStart w:id="136" w:name="_Toc43070138"/>
      <w:r>
        <w:rPr>
          <w:rFonts w:hint="eastAsia"/>
        </w:rPr>
        <w:t>4.</w:t>
      </w:r>
      <w:r>
        <w:t xml:space="preserve">7.2 </w:t>
      </w:r>
      <w:r>
        <w:rPr>
          <w:rFonts w:hint="eastAsia"/>
        </w:rPr>
        <w:t>加入小组</w:t>
      </w:r>
      <w:bookmarkEnd w:id="136"/>
    </w:p>
    <w:p w14:paraId="225F1A33" w14:textId="72AB7680" w:rsidR="00B95E5F" w:rsidRDefault="00B62424" w:rsidP="00872755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如图所示，进入</w:t>
      </w:r>
      <w:r>
        <w:rPr>
          <w:rFonts w:hint="eastAsia"/>
        </w:rPr>
        <w:t>具体的某个小组浏览页面之后</w:t>
      </w:r>
      <w:r>
        <w:rPr>
          <w:rFonts w:hint="eastAsia"/>
        </w:rPr>
        <w:t>，点击页面中央的加入小组</w:t>
      </w:r>
      <w:r w:rsidR="00253685">
        <w:rPr>
          <w:rFonts w:hint="eastAsia"/>
        </w:rPr>
        <w:t>（如图</w:t>
      </w:r>
      <w:r w:rsidR="00253685">
        <w:rPr>
          <w:rFonts w:hint="eastAsia"/>
        </w:rPr>
        <w:t>4</w:t>
      </w:r>
      <w:r w:rsidR="00253685">
        <w:t>-33</w:t>
      </w:r>
      <w:r w:rsidR="00253685">
        <w:rPr>
          <w:rFonts w:hint="eastAsia"/>
        </w:rPr>
        <w:t>所示）</w:t>
      </w:r>
      <w:r>
        <w:rPr>
          <w:rFonts w:hint="eastAsia"/>
        </w:rPr>
        <w:t>按钮即可加入小组</w:t>
      </w:r>
      <w:r w:rsidR="00B95E5F">
        <w:rPr>
          <w:rFonts w:hint="eastAsia"/>
        </w:rPr>
        <w:t>，获得发表帖子的权限。</w:t>
      </w:r>
    </w:p>
    <w:p w14:paraId="102C3496" w14:textId="26F1D424" w:rsidR="00872755" w:rsidRDefault="00B62424" w:rsidP="00A437D1">
      <w:pPr>
        <w:jc w:val="center"/>
      </w:pPr>
      <w:r>
        <w:rPr>
          <w:rFonts w:hint="eastAsia"/>
        </w:rPr>
        <w:lastRenderedPageBreak/>
        <w:t>。</w:t>
      </w:r>
      <w:r w:rsidR="00A437D1">
        <w:rPr>
          <w:noProof/>
        </w:rPr>
        <w:drawing>
          <wp:inline distT="0" distB="0" distL="0" distR="0" wp14:anchorId="55698293" wp14:editId="74CAE64B">
            <wp:extent cx="4623207" cy="2013260"/>
            <wp:effectExtent l="0" t="0" r="6350" b="635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34748" cy="201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493AB" w14:textId="70561B4F" w:rsidR="00A437D1" w:rsidRPr="000B006B" w:rsidRDefault="00A437D1" w:rsidP="00A437D1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加入小组按钮的位置</w:t>
      </w:r>
    </w:p>
    <w:p w14:paraId="26643D86" w14:textId="77777777" w:rsidR="00A437D1" w:rsidRPr="00872755" w:rsidRDefault="00A437D1" w:rsidP="00A437D1">
      <w:pPr>
        <w:jc w:val="center"/>
        <w:rPr>
          <w:rFonts w:hint="eastAsia"/>
        </w:rPr>
      </w:pPr>
    </w:p>
    <w:p w14:paraId="2629410A" w14:textId="1EC48B11" w:rsidR="00872755" w:rsidRDefault="00872755" w:rsidP="00872755">
      <w:pPr>
        <w:pStyle w:val="3"/>
      </w:pPr>
      <w:bookmarkStart w:id="137" w:name="_Toc43070139"/>
      <w:r>
        <w:rPr>
          <w:rFonts w:hint="eastAsia"/>
        </w:rPr>
        <w:t>4.</w:t>
      </w:r>
      <w:r>
        <w:t xml:space="preserve">7.3 </w:t>
      </w:r>
      <w:r>
        <w:rPr>
          <w:rFonts w:hint="eastAsia"/>
        </w:rPr>
        <w:t>发表帖子</w:t>
      </w:r>
      <w:bookmarkEnd w:id="137"/>
    </w:p>
    <w:p w14:paraId="02AE2ADC" w14:textId="56D053B2" w:rsidR="00E128F7" w:rsidRPr="00CA2744" w:rsidRDefault="00B95E5F" w:rsidP="00B95E5F">
      <w:pPr>
        <w:rPr>
          <w:rFonts w:hint="eastAsia"/>
        </w:rPr>
      </w:pPr>
      <w:r>
        <w:rPr>
          <w:rFonts w:hint="eastAsia"/>
        </w:rPr>
        <w:t>(</w:t>
      </w:r>
      <w:r>
        <w:t>1)</w:t>
      </w:r>
      <w:r>
        <w:rPr>
          <w:rFonts w:hint="eastAsia"/>
        </w:rPr>
        <w:t>加入小组</w:t>
      </w:r>
      <w:r w:rsidR="00CA2744">
        <w:rPr>
          <w:rFonts w:hint="eastAsia"/>
        </w:rPr>
        <w:t>之后</w:t>
      </w:r>
      <w:r>
        <w:rPr>
          <w:rFonts w:hint="eastAsia"/>
        </w:rPr>
        <w:t>，</w:t>
      </w:r>
      <w:r w:rsidR="00CA2744">
        <w:rPr>
          <w:rFonts w:hint="eastAsia"/>
        </w:rPr>
        <w:t>即可</w:t>
      </w:r>
      <w:r>
        <w:rPr>
          <w:rFonts w:hint="eastAsia"/>
        </w:rPr>
        <w:t>获得发表帖子的权限</w:t>
      </w:r>
      <w:r>
        <w:rPr>
          <w:rFonts w:hint="eastAsia"/>
        </w:rPr>
        <w:t>。</w:t>
      </w:r>
    </w:p>
    <w:p w14:paraId="223CBDB4" w14:textId="073106A3" w:rsidR="00B95E5F" w:rsidRDefault="00B95E5F" w:rsidP="00B95E5F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获得发表帖子的权限之后，页面中央将会出现“发表帖子”按钮，点击即可出现发表帖子窗口</w:t>
      </w:r>
      <w:r w:rsidR="00306BBE">
        <w:rPr>
          <w:rFonts w:hint="eastAsia"/>
        </w:rPr>
        <w:t>如图</w:t>
      </w:r>
      <w:r w:rsidR="00306BBE">
        <w:rPr>
          <w:rFonts w:hint="eastAsia"/>
        </w:rPr>
        <w:t>4-</w:t>
      </w:r>
      <w:r w:rsidR="00306BBE">
        <w:t>35</w:t>
      </w:r>
      <w:r>
        <w:rPr>
          <w:rFonts w:hint="eastAsia"/>
        </w:rPr>
        <w:t>。</w:t>
      </w:r>
    </w:p>
    <w:p w14:paraId="3C656F26" w14:textId="6D6CAC90" w:rsidR="00CA2744" w:rsidRDefault="00CA2744" w:rsidP="00CA2744">
      <w:pPr>
        <w:jc w:val="center"/>
      </w:pPr>
      <w:r>
        <w:rPr>
          <w:noProof/>
        </w:rPr>
        <w:drawing>
          <wp:inline distT="0" distB="0" distL="0" distR="0" wp14:anchorId="7B80321A" wp14:editId="7EAA7C3A">
            <wp:extent cx="4681918" cy="2139162"/>
            <wp:effectExtent l="0" t="0" r="4445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698891" cy="2146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3C693" w14:textId="56E103A5" w:rsidR="00CA2744" w:rsidRPr="000B006B" w:rsidRDefault="00CA2744" w:rsidP="00CA2744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>4</w:t>
      </w:r>
      <w:r w:rsidR="00306BBE"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发表帖子</w:t>
      </w:r>
      <w:r>
        <w:rPr>
          <w:rFonts w:ascii="宋体" w:hAnsi="宋体" w:cs="宋体" w:hint="eastAsia"/>
          <w:sz w:val="21"/>
          <w:szCs w:val="21"/>
        </w:rPr>
        <w:t>按钮的位置</w:t>
      </w:r>
    </w:p>
    <w:p w14:paraId="7D24F4F0" w14:textId="4CECCB29" w:rsidR="00CA2744" w:rsidRDefault="00306BBE" w:rsidP="00CA2744">
      <w:pPr>
        <w:jc w:val="center"/>
      </w:pPr>
      <w:r>
        <w:rPr>
          <w:noProof/>
        </w:rPr>
        <w:lastRenderedPageBreak/>
        <w:drawing>
          <wp:inline distT="0" distB="0" distL="0" distR="0" wp14:anchorId="41106944" wp14:editId="13235126">
            <wp:extent cx="3854736" cy="250284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869628" cy="2512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7077F" w14:textId="4AC2D44F" w:rsidR="00306BBE" w:rsidRPr="000B006B" w:rsidRDefault="00306BBE" w:rsidP="00306BBE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 xml:space="preserve">5 </w:t>
      </w:r>
      <w:r>
        <w:rPr>
          <w:rFonts w:ascii="宋体" w:hAnsi="宋体" w:cs="宋体" w:hint="eastAsia"/>
          <w:sz w:val="21"/>
          <w:szCs w:val="21"/>
        </w:rPr>
        <w:t>发表帖子</w:t>
      </w:r>
      <w:r>
        <w:rPr>
          <w:rFonts w:ascii="宋体" w:hAnsi="宋体" w:cs="宋体" w:hint="eastAsia"/>
          <w:sz w:val="21"/>
          <w:szCs w:val="21"/>
        </w:rPr>
        <w:t>窗口</w:t>
      </w:r>
    </w:p>
    <w:p w14:paraId="333AD21D" w14:textId="77777777" w:rsidR="00306BBE" w:rsidRPr="00286BD1" w:rsidRDefault="00306BBE" w:rsidP="00CA2744">
      <w:pPr>
        <w:jc w:val="center"/>
        <w:rPr>
          <w:rFonts w:hint="eastAsia"/>
        </w:rPr>
      </w:pPr>
    </w:p>
    <w:p w14:paraId="77348A3D" w14:textId="37A9E3CB" w:rsidR="00B95E5F" w:rsidRDefault="00B95E5F" w:rsidP="00B95E5F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填写帖子标题以及不少于</w:t>
      </w:r>
      <w:r>
        <w:rPr>
          <w:rFonts w:hint="eastAsia"/>
        </w:rPr>
        <w:t>2</w:t>
      </w:r>
      <w:r>
        <w:t>5</w:t>
      </w:r>
      <w:r>
        <w:rPr>
          <w:rFonts w:hint="eastAsia"/>
        </w:rPr>
        <w:t>字符的内容之后，点击发表即可发表帖子。</w:t>
      </w:r>
    </w:p>
    <w:p w14:paraId="0B94C282" w14:textId="3BE4BB32" w:rsidR="00286BD1" w:rsidRDefault="00F53501" w:rsidP="00F53501">
      <w:pPr>
        <w:jc w:val="center"/>
      </w:pPr>
      <w:r>
        <w:rPr>
          <w:noProof/>
        </w:rPr>
        <w:drawing>
          <wp:inline distT="0" distB="0" distL="0" distR="0" wp14:anchorId="2DE9C212" wp14:editId="7E246C40">
            <wp:extent cx="3266910" cy="1350524"/>
            <wp:effectExtent l="0" t="0" r="0" b="254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71907" cy="135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393F6" w14:textId="1B362F1A" w:rsidR="00F53501" w:rsidRPr="000B006B" w:rsidRDefault="00F53501" w:rsidP="00F53501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 w:rsidR="00147938">
        <w:rPr>
          <w:rFonts w:ascii="宋体" w:hAnsi="宋体" w:cs="宋体"/>
          <w:b/>
          <w:bCs/>
          <w:sz w:val="21"/>
          <w:szCs w:val="21"/>
        </w:rPr>
        <w:t>6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发表帖子</w:t>
      </w:r>
      <w:r>
        <w:rPr>
          <w:rFonts w:ascii="宋体" w:hAnsi="宋体" w:cs="宋体" w:hint="eastAsia"/>
          <w:sz w:val="21"/>
          <w:szCs w:val="21"/>
        </w:rPr>
        <w:t>成功提示</w:t>
      </w:r>
      <w:r>
        <w:rPr>
          <w:rFonts w:ascii="宋体" w:hAnsi="宋体" w:cs="宋体" w:hint="eastAsia"/>
          <w:sz w:val="21"/>
          <w:szCs w:val="21"/>
        </w:rPr>
        <w:t>窗口</w:t>
      </w:r>
    </w:p>
    <w:p w14:paraId="50EE401C" w14:textId="77777777" w:rsidR="00F53501" w:rsidRDefault="00F53501" w:rsidP="00B95E5F">
      <w:pPr>
        <w:rPr>
          <w:rFonts w:hint="eastAsia"/>
        </w:rPr>
      </w:pPr>
    </w:p>
    <w:p w14:paraId="6A4A2F78" w14:textId="756486E0" w:rsidR="00CE1452" w:rsidRDefault="00CE1452" w:rsidP="00B95E5F">
      <w:pPr>
        <w:rPr>
          <w:rFonts w:hint="eastAsia"/>
        </w:rPr>
      </w:pPr>
      <w:r>
        <w:rPr>
          <w:rFonts w:hint="eastAsia"/>
        </w:rPr>
        <w:t>(</w:t>
      </w:r>
      <w:r>
        <w:t xml:space="preserve">4) </w:t>
      </w:r>
      <w:r>
        <w:rPr>
          <w:rFonts w:hint="eastAsia"/>
        </w:rPr>
        <w:t>若</w:t>
      </w:r>
      <w:r w:rsidR="00C74E02">
        <w:rPr>
          <w:rFonts w:hint="eastAsia"/>
        </w:rPr>
        <w:t>发表内容不足</w:t>
      </w:r>
      <w:r w:rsidR="00C74E02">
        <w:rPr>
          <w:rFonts w:hint="eastAsia"/>
        </w:rPr>
        <w:t>2</w:t>
      </w:r>
      <w:r w:rsidR="00C74E02">
        <w:t>5</w:t>
      </w:r>
      <w:r w:rsidR="00C74E02">
        <w:rPr>
          <w:rFonts w:hint="eastAsia"/>
        </w:rPr>
        <w:t>字符，则会出现提示窗口。</w:t>
      </w:r>
    </w:p>
    <w:p w14:paraId="3761BD46" w14:textId="1743FC4D" w:rsidR="009E7D25" w:rsidRDefault="00306BBE" w:rsidP="00306BBE">
      <w:pPr>
        <w:jc w:val="center"/>
      </w:pPr>
      <w:r>
        <w:rPr>
          <w:noProof/>
        </w:rPr>
        <w:drawing>
          <wp:inline distT="0" distB="0" distL="0" distR="0" wp14:anchorId="49CE62BB" wp14:editId="61E32E00">
            <wp:extent cx="3628339" cy="997793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643055" cy="100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701E6" w14:textId="62ECFE7A" w:rsidR="00306BBE" w:rsidRPr="000B006B" w:rsidRDefault="00306BBE" w:rsidP="00306BBE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 w:rsidR="00122E06">
        <w:rPr>
          <w:rFonts w:ascii="宋体" w:hAnsi="宋体" w:cs="宋体"/>
          <w:b/>
          <w:bCs/>
          <w:sz w:val="21"/>
          <w:szCs w:val="21"/>
        </w:rPr>
        <w:t>7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发表帖子</w:t>
      </w:r>
      <w:r>
        <w:rPr>
          <w:rFonts w:ascii="宋体" w:hAnsi="宋体" w:cs="宋体" w:hint="eastAsia"/>
          <w:sz w:val="21"/>
          <w:szCs w:val="21"/>
        </w:rPr>
        <w:t>字数提示</w:t>
      </w:r>
      <w:r>
        <w:rPr>
          <w:rFonts w:ascii="宋体" w:hAnsi="宋体" w:cs="宋体" w:hint="eastAsia"/>
          <w:sz w:val="21"/>
          <w:szCs w:val="21"/>
        </w:rPr>
        <w:t>窗口</w:t>
      </w:r>
    </w:p>
    <w:p w14:paraId="2632D30B" w14:textId="77777777" w:rsidR="00306BBE" w:rsidRPr="00B95E5F" w:rsidRDefault="00306BBE" w:rsidP="00306BBE">
      <w:pPr>
        <w:jc w:val="center"/>
        <w:rPr>
          <w:rFonts w:hint="eastAsia"/>
        </w:rPr>
      </w:pPr>
    </w:p>
    <w:p w14:paraId="0DA1DCE7" w14:textId="353E9266" w:rsidR="00872755" w:rsidRDefault="00872755" w:rsidP="00872755">
      <w:pPr>
        <w:pStyle w:val="3"/>
      </w:pPr>
      <w:bookmarkStart w:id="138" w:name="_Toc43070140"/>
      <w:r>
        <w:rPr>
          <w:rFonts w:hint="eastAsia"/>
        </w:rPr>
        <w:t>4.</w:t>
      </w:r>
      <w:r>
        <w:t xml:space="preserve">7.4 </w:t>
      </w:r>
      <w:r>
        <w:rPr>
          <w:rFonts w:hint="eastAsia"/>
        </w:rPr>
        <w:t>成为管理员</w:t>
      </w:r>
      <w:bookmarkEnd w:id="138"/>
    </w:p>
    <w:p w14:paraId="3C832361" w14:textId="5826C71C" w:rsidR="00872755" w:rsidRDefault="00AE6074" w:rsidP="00872755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登录并加入小组后，页面中将出现成申请管理员按钮。</w:t>
      </w:r>
    </w:p>
    <w:p w14:paraId="7AE1769F" w14:textId="77777777" w:rsidR="00AB6BE5" w:rsidRDefault="00AB6BE5" w:rsidP="00AB6BE5">
      <w:pPr>
        <w:jc w:val="center"/>
      </w:pPr>
      <w:r>
        <w:rPr>
          <w:noProof/>
        </w:rPr>
        <w:lastRenderedPageBreak/>
        <w:drawing>
          <wp:inline distT="0" distB="0" distL="0" distR="0" wp14:anchorId="65D4BBD3" wp14:editId="2D36701C">
            <wp:extent cx="4681918" cy="2139162"/>
            <wp:effectExtent l="0" t="0" r="4445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698891" cy="2146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A347" w14:textId="610FFC2D" w:rsidR="00AB6BE5" w:rsidRPr="000B006B" w:rsidRDefault="00AB6BE5" w:rsidP="00AB6BE5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>8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申请管理员按钮</w:t>
      </w:r>
      <w:r>
        <w:rPr>
          <w:rFonts w:ascii="宋体" w:hAnsi="宋体" w:cs="宋体" w:hint="eastAsia"/>
          <w:sz w:val="21"/>
          <w:szCs w:val="21"/>
        </w:rPr>
        <w:t>的位置</w:t>
      </w:r>
    </w:p>
    <w:p w14:paraId="62B157D5" w14:textId="77777777" w:rsidR="00AB6BE5" w:rsidRDefault="00AB6BE5" w:rsidP="00872755">
      <w:pPr>
        <w:rPr>
          <w:rFonts w:hint="eastAsia"/>
        </w:rPr>
      </w:pPr>
    </w:p>
    <w:p w14:paraId="19D247F7" w14:textId="76BCFA18" w:rsidR="00AE6074" w:rsidRDefault="00AE6074" w:rsidP="00872755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点击按钮后，出现申请理由弹窗，填写后点击确定即可发送申请。</w:t>
      </w:r>
    </w:p>
    <w:p w14:paraId="4AD36C32" w14:textId="48276FB2" w:rsidR="00A75748" w:rsidRDefault="003F664F" w:rsidP="003F664F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BF4D383" wp14:editId="3F892892">
            <wp:extent cx="3876359" cy="2231263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891555" cy="224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E6EC9" w14:textId="48429441" w:rsidR="00A75748" w:rsidRPr="000B006B" w:rsidRDefault="00A75748" w:rsidP="00A75748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3</w:t>
      </w:r>
      <w:r w:rsidR="00147938">
        <w:rPr>
          <w:rFonts w:ascii="宋体" w:hAnsi="宋体" w:cs="宋体"/>
          <w:b/>
          <w:bCs/>
          <w:sz w:val="21"/>
          <w:szCs w:val="21"/>
        </w:rPr>
        <w:t>9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 w:rsidR="003F664F">
        <w:rPr>
          <w:rFonts w:ascii="宋体" w:hAnsi="宋体" w:cs="宋体" w:hint="eastAsia"/>
          <w:sz w:val="21"/>
          <w:szCs w:val="21"/>
        </w:rPr>
        <w:t>申请管理员弹窗</w:t>
      </w:r>
    </w:p>
    <w:p w14:paraId="62808F88" w14:textId="77777777" w:rsidR="00A75748" w:rsidRPr="00A75748" w:rsidRDefault="00A75748" w:rsidP="00872755">
      <w:pPr>
        <w:rPr>
          <w:rFonts w:hint="eastAsia"/>
        </w:rPr>
      </w:pPr>
    </w:p>
    <w:p w14:paraId="2C760EAC" w14:textId="4585FC05" w:rsidR="00AE6074" w:rsidRDefault="00AE6074" w:rsidP="00872755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超级管理员在后台</w:t>
      </w:r>
      <w:r w:rsidR="003756AF">
        <w:rPr>
          <w:rFonts w:hint="eastAsia"/>
        </w:rPr>
        <w:t>通过申请后，即可成为管理员</w:t>
      </w:r>
      <w:r w:rsidR="00A06116">
        <w:rPr>
          <w:rFonts w:hint="eastAsia"/>
        </w:rPr>
        <w:t>。</w:t>
      </w:r>
    </w:p>
    <w:p w14:paraId="6D04D207" w14:textId="77777777" w:rsidR="00A06116" w:rsidRDefault="00A06116" w:rsidP="00872755">
      <w:pPr>
        <w:rPr>
          <w:rFonts w:hint="eastAsia"/>
        </w:rPr>
      </w:pPr>
    </w:p>
    <w:p w14:paraId="73E4558F" w14:textId="6CAA6491" w:rsidR="00872755" w:rsidRPr="00872755" w:rsidRDefault="00872755" w:rsidP="00AB2EB2">
      <w:pPr>
        <w:pStyle w:val="3"/>
      </w:pPr>
      <w:bookmarkStart w:id="139" w:name="_Toc43070141"/>
      <w:r>
        <w:rPr>
          <w:rFonts w:hint="eastAsia"/>
        </w:rPr>
        <w:t>4.</w:t>
      </w:r>
      <w:r>
        <w:t xml:space="preserve">7.5 </w:t>
      </w:r>
      <w:r>
        <w:rPr>
          <w:rFonts w:hint="eastAsia"/>
        </w:rPr>
        <w:t>置顶、精华、删除帖子（管理员限定）</w:t>
      </w:r>
      <w:bookmarkEnd w:id="139"/>
    </w:p>
    <w:p w14:paraId="2C3BCFDB" w14:textId="5D833790" w:rsidR="00872755" w:rsidRDefault="00BF0ADF" w:rsidP="009E7D25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管理员进入小组页面之后，帖子下方将出现置顶、精华、删除按钮。</w:t>
      </w:r>
    </w:p>
    <w:p w14:paraId="0DF77990" w14:textId="6174945A" w:rsidR="00A11897" w:rsidRDefault="003F755F" w:rsidP="003F755F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06C28E1" wp14:editId="5BB8C0EE">
            <wp:extent cx="3372307" cy="844808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411351" cy="854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3D35C" w14:textId="3286193E" w:rsidR="00A11897" w:rsidRPr="000B006B" w:rsidRDefault="00A11897" w:rsidP="00A11897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0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置顶精华删除按钮位置</w:t>
      </w:r>
    </w:p>
    <w:p w14:paraId="2010D90A" w14:textId="77777777" w:rsidR="00A11897" w:rsidRDefault="00A11897" w:rsidP="009E7D25">
      <w:pPr>
        <w:rPr>
          <w:rFonts w:hint="eastAsia"/>
        </w:rPr>
      </w:pPr>
    </w:p>
    <w:p w14:paraId="5C949B8A" w14:textId="23E07FD2" w:rsidR="00BF0ADF" w:rsidRDefault="00BF0ADF" w:rsidP="009E7D25">
      <w:r>
        <w:rPr>
          <w:rFonts w:hint="eastAsia"/>
        </w:rPr>
        <w:lastRenderedPageBreak/>
        <w:t>(</w:t>
      </w:r>
      <w:r>
        <w:t xml:space="preserve">2) </w:t>
      </w:r>
      <w:r>
        <w:rPr>
          <w:rFonts w:hint="eastAsia"/>
        </w:rPr>
        <w:t>管理员点击按钮之后，即可对当前帖子进行置顶、精华和删除操作。</w:t>
      </w:r>
    </w:p>
    <w:p w14:paraId="7694513C" w14:textId="406F95DA" w:rsidR="00CB23B5" w:rsidRDefault="00CB23B5" w:rsidP="00CB23B5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3D4ACDB" wp14:editId="72239768">
            <wp:extent cx="3061708" cy="770282"/>
            <wp:effectExtent l="0" t="0" r="571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84370" cy="775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23BE0" w14:textId="18D44ED2" w:rsidR="00CB23B5" w:rsidRPr="000B006B" w:rsidRDefault="00CB23B5" w:rsidP="00CB23B5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置顶和</w:t>
      </w:r>
      <w:r>
        <w:rPr>
          <w:rFonts w:ascii="宋体" w:hAnsi="宋体" w:cs="宋体" w:hint="eastAsia"/>
          <w:sz w:val="21"/>
          <w:szCs w:val="21"/>
        </w:rPr>
        <w:t>精华</w:t>
      </w:r>
      <w:r>
        <w:rPr>
          <w:rFonts w:ascii="宋体" w:hAnsi="宋体" w:cs="宋体" w:hint="eastAsia"/>
          <w:sz w:val="21"/>
          <w:szCs w:val="21"/>
        </w:rPr>
        <w:t>标签的展示</w:t>
      </w:r>
    </w:p>
    <w:p w14:paraId="4947212A" w14:textId="77777777" w:rsidR="00CB23B5" w:rsidRPr="00CB23B5" w:rsidRDefault="00CB23B5" w:rsidP="009E7D25">
      <w:pPr>
        <w:rPr>
          <w:rFonts w:hint="eastAsia"/>
        </w:rPr>
      </w:pPr>
    </w:p>
    <w:p w14:paraId="7975DEC8" w14:textId="6C6F9DA5" w:rsidR="00955215" w:rsidRDefault="00955215" w:rsidP="00955215">
      <w:pPr>
        <w:pStyle w:val="2"/>
        <w:spacing w:before="156" w:after="156"/>
      </w:pPr>
      <w:bookmarkStart w:id="140" w:name="_Toc43070142"/>
      <w:r>
        <w:rPr>
          <w:rFonts w:hint="eastAsia"/>
        </w:rPr>
        <w:t>4.</w:t>
      </w:r>
      <w:r>
        <w:t xml:space="preserve">8 </w:t>
      </w:r>
      <w:r>
        <w:rPr>
          <w:rFonts w:hint="eastAsia"/>
        </w:rPr>
        <w:t>话题列表主页</w:t>
      </w:r>
      <w:bookmarkEnd w:id="140"/>
      <w:r>
        <w:rPr>
          <w:rFonts w:hint="eastAsia"/>
        </w:rPr>
        <w:t xml:space="preserve"> </w:t>
      </w:r>
    </w:p>
    <w:p w14:paraId="10FFA1CE" w14:textId="3835AACD" w:rsidR="00736B85" w:rsidRPr="00736B85" w:rsidRDefault="00EE5B40" w:rsidP="00F83C7E">
      <w:pPr>
        <w:jc w:val="center"/>
        <w:rPr>
          <w:rFonts w:hint="eastAsia"/>
        </w:rPr>
      </w:pPr>
      <w:r w:rsidRPr="00EE5B40">
        <w:rPr>
          <w:noProof/>
        </w:rPr>
        <w:t xml:space="preserve"> </w:t>
      </w:r>
      <w:r>
        <w:rPr>
          <w:noProof/>
        </w:rPr>
        <w:drawing>
          <wp:inline distT="0" distB="0" distL="0" distR="0" wp14:anchorId="70BA3C62" wp14:editId="237973C2">
            <wp:extent cx="4996332" cy="2407936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999981" cy="240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913E5" w14:textId="477A2AB6" w:rsidR="00F96F78" w:rsidRPr="000B006B" w:rsidRDefault="00F96F78" w:rsidP="00F96F78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话题列表主页</w:t>
      </w:r>
    </w:p>
    <w:p w14:paraId="0E82BFC1" w14:textId="77777777" w:rsidR="00F96F78" w:rsidRPr="00F96F78" w:rsidRDefault="00F96F78" w:rsidP="00F96F78">
      <w:pPr>
        <w:rPr>
          <w:rFonts w:hint="eastAsia"/>
        </w:rPr>
      </w:pPr>
    </w:p>
    <w:p w14:paraId="39F08802" w14:textId="77777777" w:rsidR="00955215" w:rsidRDefault="00955215" w:rsidP="00955215">
      <w:pPr>
        <w:pStyle w:val="3"/>
      </w:pPr>
      <w:bookmarkStart w:id="141" w:name="_Toc43070143"/>
      <w:r>
        <w:rPr>
          <w:rFonts w:hint="eastAsia"/>
        </w:rPr>
        <w:t>4.</w:t>
      </w:r>
      <w:r>
        <w:t xml:space="preserve">8.1 </w:t>
      </w:r>
      <w:r>
        <w:rPr>
          <w:rFonts w:hint="eastAsia"/>
        </w:rPr>
        <w:t>浏览话题列表</w:t>
      </w:r>
      <w:bookmarkEnd w:id="141"/>
    </w:p>
    <w:p w14:paraId="5B9E7730" w14:textId="0E1AF995" w:rsidR="00955215" w:rsidRDefault="00955215" w:rsidP="00955215">
      <w:r>
        <w:t xml:space="preserve">(1) </w:t>
      </w:r>
      <w:r>
        <w:rPr>
          <w:rFonts w:hint="eastAsia"/>
        </w:rPr>
        <w:t>用户在地址栏输入</w:t>
      </w:r>
      <w:hyperlink r:id="rId61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话题菜单</w:t>
      </w:r>
      <w:r w:rsidR="00582316">
        <w:rPr>
          <w:rFonts w:hint="eastAsia"/>
        </w:rPr>
        <w:t>，即可进入话题主页，如图</w:t>
      </w:r>
      <w:r w:rsidR="00582316">
        <w:rPr>
          <w:rFonts w:hint="eastAsia"/>
        </w:rPr>
        <w:t>4-</w:t>
      </w:r>
      <w:r w:rsidR="00582316">
        <w:t>42</w:t>
      </w:r>
      <w:r w:rsidR="00582316">
        <w:rPr>
          <w:rFonts w:hint="eastAsia"/>
        </w:rPr>
        <w:t>所示</w:t>
      </w:r>
      <w:r>
        <w:rPr>
          <w:rFonts w:hint="eastAsia"/>
        </w:rPr>
        <w:t>。</w:t>
      </w:r>
    </w:p>
    <w:p w14:paraId="3BE57603" w14:textId="77777777" w:rsidR="00553647" w:rsidRPr="00BE5FE3" w:rsidRDefault="00553647" w:rsidP="00955215">
      <w:pPr>
        <w:rPr>
          <w:rFonts w:hint="eastAsia"/>
        </w:rPr>
      </w:pPr>
    </w:p>
    <w:p w14:paraId="694F4AB2" w14:textId="77777777" w:rsidR="00955215" w:rsidRDefault="00955215" w:rsidP="00955215">
      <w:pPr>
        <w:pStyle w:val="3"/>
      </w:pPr>
      <w:bookmarkStart w:id="142" w:name="_Toc43070144"/>
      <w:r>
        <w:rPr>
          <w:rFonts w:hint="eastAsia"/>
        </w:rPr>
        <w:t>4</w:t>
      </w:r>
      <w:r>
        <w:t xml:space="preserve">.8.2 </w:t>
      </w:r>
      <w:r>
        <w:rPr>
          <w:rFonts w:hint="eastAsia"/>
        </w:rPr>
        <w:t>查看</w:t>
      </w:r>
      <w:proofErr w:type="gramStart"/>
      <w:r>
        <w:rPr>
          <w:rFonts w:hint="eastAsia"/>
        </w:rPr>
        <w:t>具体话题</w:t>
      </w:r>
      <w:proofErr w:type="gramEnd"/>
      <w:r>
        <w:rPr>
          <w:rFonts w:hint="eastAsia"/>
        </w:rPr>
        <w:t>页面</w:t>
      </w:r>
      <w:bookmarkEnd w:id="142"/>
    </w:p>
    <w:p w14:paraId="21F17BD6" w14:textId="5DD55705" w:rsidR="00955215" w:rsidRDefault="00955215" w:rsidP="00955215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用户可以点击页面内的任意话题，进入具体的话题内容页面。</w:t>
      </w:r>
    </w:p>
    <w:p w14:paraId="5C784C7B" w14:textId="77777777" w:rsidR="00553647" w:rsidRPr="00BE5FE3" w:rsidRDefault="00553647" w:rsidP="00955215">
      <w:pPr>
        <w:rPr>
          <w:rFonts w:hint="eastAsia"/>
        </w:rPr>
      </w:pPr>
    </w:p>
    <w:p w14:paraId="48288D2B" w14:textId="77777777" w:rsidR="00955215" w:rsidRPr="0029000F" w:rsidRDefault="00955215" w:rsidP="00955215">
      <w:pPr>
        <w:pStyle w:val="3"/>
      </w:pPr>
      <w:bookmarkStart w:id="143" w:name="_Toc43070145"/>
      <w:r>
        <w:rPr>
          <w:rFonts w:hint="eastAsia"/>
        </w:rPr>
        <w:t>4.</w:t>
      </w:r>
      <w:r>
        <w:t xml:space="preserve">8.3 </w:t>
      </w:r>
      <w:r>
        <w:rPr>
          <w:rFonts w:hint="eastAsia"/>
        </w:rPr>
        <w:t>检索话题</w:t>
      </w:r>
      <w:bookmarkEnd w:id="143"/>
    </w:p>
    <w:p w14:paraId="56BC8EF3" w14:textId="0DD6ECC7" w:rsidR="00955215" w:rsidRDefault="00955215" w:rsidP="00955215">
      <w:r>
        <w:t xml:space="preserve">(1) </w:t>
      </w:r>
      <w:r>
        <w:rPr>
          <w:rFonts w:hint="eastAsia"/>
        </w:rPr>
        <w:t>用户在地址栏输入</w:t>
      </w:r>
      <w:hyperlink r:id="rId62" w:history="1">
        <w:r w:rsidRPr="00AA4E98">
          <w:rPr>
            <w:rStyle w:val="a7"/>
          </w:rPr>
          <w:t>http://182.92.57.178/</w:t>
        </w:r>
      </w:hyperlink>
      <w:r>
        <w:t xml:space="preserve"> </w:t>
      </w:r>
      <w:r>
        <w:rPr>
          <w:rFonts w:hint="eastAsia"/>
        </w:rPr>
        <w:t>进入到网站首页，点击右上角话题菜单。</w:t>
      </w:r>
    </w:p>
    <w:p w14:paraId="09464CA3" w14:textId="77777777" w:rsidR="008C5267" w:rsidRDefault="008C5267" w:rsidP="00955215">
      <w:pPr>
        <w:rPr>
          <w:rFonts w:hint="eastAsia"/>
        </w:rPr>
      </w:pPr>
    </w:p>
    <w:p w14:paraId="1AC4E270" w14:textId="1E66A615" w:rsidR="00955215" w:rsidRDefault="00955215" w:rsidP="00955215">
      <w:r>
        <w:rPr>
          <w:rFonts w:hint="eastAsia"/>
        </w:rPr>
        <w:lastRenderedPageBreak/>
        <w:t>(</w:t>
      </w:r>
      <w:r>
        <w:t>2)</w:t>
      </w:r>
      <w:r>
        <w:rPr>
          <w:rFonts w:hint="eastAsia"/>
        </w:rPr>
        <w:t xml:space="preserve"> </w:t>
      </w:r>
      <w:r>
        <w:rPr>
          <w:rFonts w:hint="eastAsia"/>
        </w:rPr>
        <w:t>用户在正上方中央的搜索框中输入相应的信息，在下拉框中选择话题或话题内容，然后点击检索按钮即可。</w:t>
      </w:r>
    </w:p>
    <w:p w14:paraId="62FE42AD" w14:textId="3FC44ABE" w:rsidR="00F33943" w:rsidRDefault="00746004" w:rsidP="00746004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8743CA7" wp14:editId="54AD146A">
            <wp:extent cx="2516429" cy="465421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43189" cy="47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B5C5C" w14:textId="288F596E" w:rsidR="00F33943" w:rsidRPr="000B006B" w:rsidRDefault="00F33943" w:rsidP="00F33943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>3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话题</w:t>
      </w:r>
      <w:r>
        <w:rPr>
          <w:rFonts w:ascii="宋体" w:hAnsi="宋体" w:cs="宋体" w:hint="eastAsia"/>
          <w:sz w:val="21"/>
          <w:szCs w:val="21"/>
        </w:rPr>
        <w:t>检索</w:t>
      </w:r>
    </w:p>
    <w:p w14:paraId="0E2F9438" w14:textId="77777777" w:rsidR="00955215" w:rsidRPr="00E23B42" w:rsidRDefault="00955215" w:rsidP="00955215"/>
    <w:p w14:paraId="5255DE4B" w14:textId="63FAFA9B" w:rsidR="00955215" w:rsidRDefault="00955215" w:rsidP="00955215">
      <w:pPr>
        <w:pStyle w:val="2"/>
        <w:spacing w:before="156" w:after="156"/>
      </w:pPr>
      <w:bookmarkStart w:id="144" w:name="_Toc43070146"/>
      <w:r>
        <w:rPr>
          <w:rFonts w:hint="eastAsia"/>
        </w:rPr>
        <w:t>4.</w:t>
      </w:r>
      <w:r>
        <w:t xml:space="preserve">9 </w:t>
      </w:r>
      <w:proofErr w:type="gramStart"/>
      <w:r>
        <w:rPr>
          <w:rFonts w:hint="eastAsia"/>
        </w:rPr>
        <w:t>具体话题</w:t>
      </w:r>
      <w:proofErr w:type="gramEnd"/>
      <w:r>
        <w:rPr>
          <w:rFonts w:hint="eastAsia"/>
        </w:rPr>
        <w:t>浏览页面</w:t>
      </w:r>
      <w:bookmarkEnd w:id="144"/>
    </w:p>
    <w:p w14:paraId="2E6CEDCB" w14:textId="7DE65CDA" w:rsidR="00BF17B9" w:rsidRPr="00BF17B9" w:rsidRDefault="00EE5B40" w:rsidP="00EE5B40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98503FF" wp14:editId="4EF6F739">
            <wp:extent cx="4989243" cy="2688641"/>
            <wp:effectExtent l="0" t="0" r="1905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993643" cy="2691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5A054" w14:textId="350526B8" w:rsidR="007356D1" w:rsidRPr="000B006B" w:rsidRDefault="007356D1" w:rsidP="007356D1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proofErr w:type="gramStart"/>
      <w:r>
        <w:rPr>
          <w:rFonts w:ascii="宋体" w:hAnsi="宋体" w:cs="宋体" w:hint="eastAsia"/>
          <w:sz w:val="21"/>
          <w:szCs w:val="21"/>
        </w:rPr>
        <w:t>具体话题</w:t>
      </w:r>
      <w:proofErr w:type="gramEnd"/>
      <w:r>
        <w:rPr>
          <w:rFonts w:ascii="宋体" w:hAnsi="宋体" w:cs="宋体" w:hint="eastAsia"/>
          <w:sz w:val="21"/>
          <w:szCs w:val="21"/>
        </w:rPr>
        <w:t>浏览页面</w:t>
      </w:r>
    </w:p>
    <w:p w14:paraId="4CB6D1A6" w14:textId="77777777" w:rsidR="007356D1" w:rsidRPr="007356D1" w:rsidRDefault="007356D1" w:rsidP="007356D1">
      <w:pPr>
        <w:rPr>
          <w:rFonts w:hint="eastAsia"/>
        </w:rPr>
      </w:pPr>
    </w:p>
    <w:p w14:paraId="433DB4B1" w14:textId="77777777" w:rsidR="00955215" w:rsidRDefault="00955215" w:rsidP="00955215">
      <w:pPr>
        <w:pStyle w:val="3"/>
      </w:pPr>
      <w:bookmarkStart w:id="145" w:name="_Toc43070147"/>
      <w:r>
        <w:rPr>
          <w:rFonts w:hint="eastAsia"/>
        </w:rPr>
        <w:t>4.</w:t>
      </w:r>
      <w:r>
        <w:t xml:space="preserve">9.1 </w:t>
      </w:r>
      <w:r>
        <w:rPr>
          <w:rFonts w:hint="eastAsia"/>
        </w:rPr>
        <w:t>浏览图文</w:t>
      </w:r>
      <w:bookmarkEnd w:id="145"/>
    </w:p>
    <w:p w14:paraId="3149D526" w14:textId="4CDB20C5" w:rsidR="00955215" w:rsidRDefault="00955215" w:rsidP="00955215">
      <w:r>
        <w:t xml:space="preserve">(1) </w:t>
      </w:r>
      <w:r>
        <w:rPr>
          <w:rFonts w:hint="eastAsia"/>
        </w:rPr>
        <w:t>用户在进入</w:t>
      </w:r>
      <w:proofErr w:type="gramStart"/>
      <w:r>
        <w:rPr>
          <w:rFonts w:hint="eastAsia"/>
        </w:rPr>
        <w:t>具体话题</w:t>
      </w:r>
      <w:proofErr w:type="gramEnd"/>
      <w:r>
        <w:rPr>
          <w:rFonts w:hint="eastAsia"/>
        </w:rPr>
        <w:t>页面后能浏览该话题下的所有图文</w:t>
      </w:r>
      <w:r w:rsidR="00086D8F">
        <w:rPr>
          <w:rFonts w:hint="eastAsia"/>
        </w:rPr>
        <w:t>，如图</w:t>
      </w:r>
      <w:r w:rsidR="00086D8F">
        <w:rPr>
          <w:rFonts w:hint="eastAsia"/>
        </w:rPr>
        <w:t>4-</w:t>
      </w:r>
      <w:r w:rsidR="00086D8F">
        <w:t>44</w:t>
      </w:r>
      <w:r w:rsidR="00086D8F">
        <w:rPr>
          <w:rFonts w:hint="eastAsia"/>
        </w:rPr>
        <w:t>所示</w:t>
      </w:r>
      <w:r>
        <w:rPr>
          <w:rFonts w:hint="eastAsia"/>
        </w:rPr>
        <w:t>。</w:t>
      </w:r>
    </w:p>
    <w:p w14:paraId="78A2B589" w14:textId="77777777" w:rsidR="00EE5B40" w:rsidRDefault="00EE5B40" w:rsidP="00955215">
      <w:pPr>
        <w:rPr>
          <w:rFonts w:hint="eastAsia"/>
        </w:rPr>
      </w:pPr>
    </w:p>
    <w:p w14:paraId="7882ED64" w14:textId="77777777" w:rsidR="00955215" w:rsidRDefault="00955215" w:rsidP="00955215">
      <w:pPr>
        <w:pStyle w:val="3"/>
      </w:pPr>
      <w:bookmarkStart w:id="146" w:name="_Toc43070148"/>
      <w:r>
        <w:rPr>
          <w:rFonts w:hint="eastAsia"/>
        </w:rPr>
        <w:t>4.</w:t>
      </w:r>
      <w:r>
        <w:t xml:space="preserve">9.2 </w:t>
      </w:r>
      <w:r>
        <w:rPr>
          <w:rFonts w:hint="eastAsia"/>
        </w:rPr>
        <w:t>参与话题</w:t>
      </w:r>
      <w:bookmarkEnd w:id="146"/>
    </w:p>
    <w:p w14:paraId="51DA0652" w14:textId="04DFDC2D" w:rsidR="00955215" w:rsidRDefault="00955215" w:rsidP="00955215">
      <w:r>
        <w:t>(1)</w:t>
      </w:r>
      <w:r>
        <w:rPr>
          <w:rFonts w:hint="eastAsia"/>
        </w:rPr>
        <w:t xml:space="preserve"> </w:t>
      </w:r>
      <w:r>
        <w:rPr>
          <w:rFonts w:hint="eastAsia"/>
        </w:rPr>
        <w:t>若用户没有参与话题，用户可以点击参与话题按钮，参与到话题</w:t>
      </w:r>
      <w:r w:rsidR="00C673FA">
        <w:rPr>
          <w:rFonts w:hint="eastAsia"/>
        </w:rPr>
        <w:t>，参与话题按钮可见图</w:t>
      </w:r>
      <w:r w:rsidR="00C673FA">
        <w:rPr>
          <w:rFonts w:hint="eastAsia"/>
        </w:rPr>
        <w:t>4-</w:t>
      </w:r>
      <w:r w:rsidR="00C673FA">
        <w:t>4</w:t>
      </w:r>
      <w:r w:rsidR="009E3112">
        <w:t>5</w:t>
      </w:r>
      <w:r w:rsidR="00C673FA">
        <w:rPr>
          <w:rFonts w:hint="eastAsia"/>
        </w:rPr>
        <w:t>页面中央位置</w:t>
      </w:r>
      <w:r>
        <w:rPr>
          <w:rFonts w:hint="eastAsia"/>
        </w:rPr>
        <w:t>。</w:t>
      </w:r>
    </w:p>
    <w:p w14:paraId="004C3B10" w14:textId="1EC0F263" w:rsidR="00C673FA" w:rsidRDefault="009E3112" w:rsidP="009E3112">
      <w:pPr>
        <w:jc w:val="center"/>
      </w:pPr>
      <w:r>
        <w:rPr>
          <w:noProof/>
        </w:rPr>
        <w:lastRenderedPageBreak/>
        <w:drawing>
          <wp:inline distT="0" distB="0" distL="0" distR="0" wp14:anchorId="55857F73" wp14:editId="00D3138B">
            <wp:extent cx="4267200" cy="1804286"/>
            <wp:effectExtent l="0" t="0" r="0" b="571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282334" cy="181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B2D9F" w14:textId="4A9689D0" w:rsidR="009E3112" w:rsidRPr="000B006B" w:rsidRDefault="009E3112" w:rsidP="009E3112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 w:rsidR="00EA5C0A">
        <w:rPr>
          <w:rFonts w:ascii="宋体" w:hAnsi="宋体" w:cs="宋体"/>
          <w:b/>
          <w:bCs/>
          <w:sz w:val="21"/>
          <w:szCs w:val="21"/>
        </w:rPr>
        <w:t>5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参与话题按钮位置</w:t>
      </w:r>
    </w:p>
    <w:p w14:paraId="6B1F7CA8" w14:textId="77777777" w:rsidR="009E3112" w:rsidRDefault="009E3112" w:rsidP="009E3112">
      <w:pPr>
        <w:jc w:val="center"/>
        <w:rPr>
          <w:rFonts w:hint="eastAsia"/>
        </w:rPr>
      </w:pPr>
    </w:p>
    <w:p w14:paraId="34314E55" w14:textId="77777777" w:rsidR="00955215" w:rsidRPr="00C04534" w:rsidRDefault="00955215" w:rsidP="00955215">
      <w:pPr>
        <w:pStyle w:val="3"/>
      </w:pPr>
      <w:bookmarkStart w:id="147" w:name="_Toc43070149"/>
      <w:r>
        <w:rPr>
          <w:rFonts w:hint="eastAsia"/>
        </w:rPr>
        <w:t>4.</w:t>
      </w:r>
      <w:r>
        <w:t xml:space="preserve">9.3 </w:t>
      </w:r>
      <w:r>
        <w:rPr>
          <w:rFonts w:hint="eastAsia"/>
        </w:rPr>
        <w:t>发表图文</w:t>
      </w:r>
      <w:bookmarkEnd w:id="147"/>
    </w:p>
    <w:p w14:paraId="2733240D" w14:textId="383516D4" w:rsidR="00B56FE3" w:rsidRDefault="00955215" w:rsidP="00955215">
      <w:pPr>
        <w:rPr>
          <w:rFonts w:hint="eastAsia"/>
        </w:rPr>
      </w:pPr>
      <w:r>
        <w:t>(</w:t>
      </w:r>
      <w:r>
        <w:rPr>
          <w:rFonts w:hint="eastAsia"/>
        </w:rPr>
        <w:t xml:space="preserve">1) </w:t>
      </w:r>
      <w:r>
        <w:rPr>
          <w:rFonts w:hint="eastAsia"/>
        </w:rPr>
        <w:t>参与了该话题的用户可以点击发表图文按钮，弹出发表界面</w:t>
      </w:r>
      <w:r w:rsidR="009E3112">
        <w:rPr>
          <w:rFonts w:hint="eastAsia"/>
        </w:rPr>
        <w:t>。</w:t>
      </w:r>
    </w:p>
    <w:p w14:paraId="51D64E18" w14:textId="535789FA" w:rsidR="00955215" w:rsidRDefault="00955215" w:rsidP="00955215">
      <w:r>
        <w:rPr>
          <w:rFonts w:hint="eastAsia"/>
        </w:rPr>
        <w:t>(</w:t>
      </w:r>
      <w:r>
        <w:t xml:space="preserve">2) </w:t>
      </w:r>
      <w:r>
        <w:rPr>
          <w:rFonts w:hint="eastAsia"/>
        </w:rPr>
        <w:t>在输入框中输入文字，在图片上传框中上传图片</w:t>
      </w:r>
      <w:r w:rsidR="009E3112">
        <w:rPr>
          <w:rFonts w:hint="eastAsia"/>
        </w:rPr>
        <w:t>。</w:t>
      </w:r>
    </w:p>
    <w:p w14:paraId="60552DB6" w14:textId="7474F2A8" w:rsidR="00B56FE3" w:rsidRDefault="005569AE" w:rsidP="005569AE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58E11D7" wp14:editId="5560538B">
            <wp:extent cx="4180575" cy="3323216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194255" cy="333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CA122" w14:textId="3CA16BFA" w:rsidR="00B56FE3" w:rsidRDefault="00B56FE3" w:rsidP="008C1293">
      <w:pPr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 xml:space="preserve">46 </w:t>
      </w:r>
      <w:r>
        <w:rPr>
          <w:rFonts w:ascii="宋体" w:hAnsi="宋体" w:cs="宋体" w:hint="eastAsia"/>
          <w:sz w:val="21"/>
          <w:szCs w:val="21"/>
        </w:rPr>
        <w:t>发表界面</w:t>
      </w:r>
    </w:p>
    <w:p w14:paraId="17B81D4E" w14:textId="77777777" w:rsidR="008C1293" w:rsidRPr="008C1293" w:rsidRDefault="008C1293" w:rsidP="008C1293">
      <w:pPr>
        <w:jc w:val="center"/>
        <w:rPr>
          <w:rFonts w:ascii="宋体" w:hAnsi="宋体" w:cs="宋体" w:hint="eastAsia"/>
          <w:sz w:val="21"/>
          <w:szCs w:val="21"/>
        </w:rPr>
      </w:pPr>
    </w:p>
    <w:p w14:paraId="257ED2D3" w14:textId="0C31D5DE" w:rsidR="00955215" w:rsidRDefault="00955215" w:rsidP="00955215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点击发表按钮，发表图文到该话题下。</w:t>
      </w:r>
    </w:p>
    <w:p w14:paraId="6EE66F4D" w14:textId="703AE402" w:rsidR="00EA5C0A" w:rsidRDefault="008C1293" w:rsidP="008C1293">
      <w:pPr>
        <w:jc w:val="center"/>
      </w:pPr>
      <w:r>
        <w:rPr>
          <w:noProof/>
        </w:rPr>
        <w:drawing>
          <wp:inline distT="0" distB="0" distL="0" distR="0" wp14:anchorId="21951E51" wp14:editId="23B0B652">
            <wp:extent cx="4838700" cy="720620"/>
            <wp:effectExtent l="0" t="0" r="0" b="381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881907" cy="72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A1252" w14:textId="0D490338" w:rsidR="008C1293" w:rsidRPr="008C1293" w:rsidRDefault="008C1293" w:rsidP="008C1293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>7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图文发表结果</w:t>
      </w:r>
    </w:p>
    <w:p w14:paraId="0D6AB5E8" w14:textId="0210D2D4" w:rsidR="00955215" w:rsidRDefault="00955215" w:rsidP="00955215">
      <w:pPr>
        <w:pStyle w:val="2"/>
        <w:spacing w:before="156" w:after="156"/>
      </w:pPr>
      <w:bookmarkStart w:id="148" w:name="_Toc43070150"/>
      <w:r>
        <w:rPr>
          <w:rFonts w:hint="eastAsia"/>
        </w:rPr>
        <w:lastRenderedPageBreak/>
        <w:t>4.</w:t>
      </w:r>
      <w:r>
        <w:t xml:space="preserve">10 </w:t>
      </w:r>
      <w:r>
        <w:rPr>
          <w:rFonts w:hint="eastAsia"/>
        </w:rPr>
        <w:t>搜索页面</w:t>
      </w:r>
      <w:bookmarkEnd w:id="148"/>
    </w:p>
    <w:p w14:paraId="5A74BBAC" w14:textId="4E5A5B94" w:rsidR="00402EE4" w:rsidRDefault="00402EE4" w:rsidP="00402EE4">
      <w:pPr>
        <w:jc w:val="center"/>
      </w:pPr>
      <w:r>
        <w:rPr>
          <w:noProof/>
        </w:rPr>
        <w:drawing>
          <wp:inline distT="0" distB="0" distL="0" distR="0" wp14:anchorId="3930CC55" wp14:editId="60BD0449">
            <wp:extent cx="4535424" cy="1623929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40047" cy="162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7F654" w14:textId="56278C8D" w:rsidR="00402EE4" w:rsidRPr="008C1293" w:rsidRDefault="00402EE4" w:rsidP="00402EE4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>8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搜索界面</w:t>
      </w:r>
    </w:p>
    <w:p w14:paraId="7B782EA7" w14:textId="77777777" w:rsidR="00402EE4" w:rsidRPr="00402EE4" w:rsidRDefault="00402EE4" w:rsidP="00402EE4">
      <w:pPr>
        <w:jc w:val="center"/>
        <w:rPr>
          <w:rFonts w:hint="eastAsia"/>
        </w:rPr>
      </w:pPr>
    </w:p>
    <w:p w14:paraId="51D1432C" w14:textId="77777777" w:rsidR="00955215" w:rsidRDefault="00955215" w:rsidP="00955215">
      <w:pPr>
        <w:pStyle w:val="3"/>
      </w:pPr>
      <w:bookmarkStart w:id="149" w:name="_Toc43070151"/>
      <w:r>
        <w:rPr>
          <w:rFonts w:hint="eastAsia"/>
        </w:rPr>
        <w:t>4.</w:t>
      </w:r>
      <w:r>
        <w:t xml:space="preserve">10.1 </w:t>
      </w:r>
      <w:r>
        <w:rPr>
          <w:rFonts w:hint="eastAsia"/>
        </w:rPr>
        <w:t>检索内容</w:t>
      </w:r>
      <w:bookmarkEnd w:id="149"/>
    </w:p>
    <w:p w14:paraId="495C7D2D" w14:textId="12FEA079" w:rsidR="00211E02" w:rsidRDefault="00955215" w:rsidP="00955215">
      <w:pPr>
        <w:rPr>
          <w:rFonts w:hint="eastAsia"/>
        </w:rPr>
      </w:pPr>
      <w:r>
        <w:t xml:space="preserve">(1) </w:t>
      </w:r>
      <w:r>
        <w:rPr>
          <w:rFonts w:hint="eastAsia"/>
        </w:rPr>
        <w:t>用户在执行完一次检索后进入</w:t>
      </w:r>
      <w:r w:rsidR="00754499">
        <w:rPr>
          <w:rFonts w:hint="eastAsia"/>
        </w:rPr>
        <w:t>检索界面</w:t>
      </w:r>
      <w:r w:rsidR="00B31BD2">
        <w:rPr>
          <w:rFonts w:hint="eastAsia"/>
        </w:rPr>
        <w:t>，如图</w:t>
      </w:r>
      <w:r w:rsidR="00B31BD2">
        <w:rPr>
          <w:rFonts w:hint="eastAsia"/>
        </w:rPr>
        <w:t>4-</w:t>
      </w:r>
      <w:r w:rsidR="00B31BD2">
        <w:t>48</w:t>
      </w:r>
      <w:r w:rsidR="00B31BD2">
        <w:rPr>
          <w:rFonts w:hint="eastAsia"/>
        </w:rPr>
        <w:t>所示</w:t>
      </w:r>
      <w:r w:rsidR="00533CC2">
        <w:rPr>
          <w:rFonts w:hint="eastAsia"/>
        </w:rPr>
        <w:t>。</w:t>
      </w:r>
    </w:p>
    <w:p w14:paraId="0CFAD600" w14:textId="77777777" w:rsidR="00955215" w:rsidRDefault="00955215" w:rsidP="00955215">
      <w:r>
        <w:t xml:space="preserve">(2) </w:t>
      </w:r>
      <w:r>
        <w:rPr>
          <w:rFonts w:hint="eastAsia"/>
        </w:rPr>
        <w:t>用户在下拉框中选择搜索类别，在输入框中输入检索关键字，点击搜索</w:t>
      </w:r>
    </w:p>
    <w:p w14:paraId="0DF07394" w14:textId="77777777" w:rsidR="00955215" w:rsidRPr="00D479C1" w:rsidRDefault="00955215" w:rsidP="00955215">
      <w:r>
        <w:t>(</w:t>
      </w:r>
      <w:r>
        <w:rPr>
          <w:rFonts w:hint="eastAsia"/>
        </w:rPr>
        <w:t>3</w:t>
      </w:r>
      <w:r>
        <w:t xml:space="preserve">) </w:t>
      </w:r>
      <w:r>
        <w:rPr>
          <w:rFonts w:hint="eastAsia"/>
        </w:rPr>
        <w:t>页面展示检索到的内容。</w:t>
      </w:r>
    </w:p>
    <w:p w14:paraId="5C8EA35F" w14:textId="38AF1CEB" w:rsidR="00955215" w:rsidRDefault="00955215" w:rsidP="00955215">
      <w:pPr>
        <w:pStyle w:val="2"/>
        <w:spacing w:before="156" w:after="156"/>
      </w:pPr>
      <w:bookmarkStart w:id="150" w:name="_Toc43070152"/>
      <w:r>
        <w:rPr>
          <w:rFonts w:hint="eastAsia"/>
        </w:rPr>
        <w:t>4.</w:t>
      </w:r>
      <w:r>
        <w:t xml:space="preserve">11 </w:t>
      </w:r>
      <w:r>
        <w:rPr>
          <w:rFonts w:hint="eastAsia"/>
        </w:rPr>
        <w:t>用户个人主页</w:t>
      </w:r>
      <w:bookmarkEnd w:id="150"/>
    </w:p>
    <w:p w14:paraId="30F54767" w14:textId="1FDEEFA1" w:rsidR="00AE4EC8" w:rsidRDefault="00AE4EC8" w:rsidP="00AE4EC8">
      <w:pPr>
        <w:jc w:val="center"/>
      </w:pPr>
      <w:r>
        <w:rPr>
          <w:noProof/>
        </w:rPr>
        <w:drawing>
          <wp:inline distT="0" distB="0" distL="0" distR="0" wp14:anchorId="4ECBE8B3" wp14:editId="555E5B3C">
            <wp:extent cx="4908245" cy="2238434"/>
            <wp:effectExtent l="0" t="0" r="6985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916132" cy="2242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E748C" w14:textId="2B420640" w:rsidR="00AE4EC8" w:rsidRPr="008C1293" w:rsidRDefault="00AE4EC8" w:rsidP="00AE4EC8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4</w:t>
      </w:r>
      <w:r>
        <w:rPr>
          <w:rFonts w:ascii="宋体" w:hAnsi="宋体" w:cs="宋体"/>
          <w:b/>
          <w:bCs/>
          <w:sz w:val="21"/>
          <w:szCs w:val="21"/>
        </w:rPr>
        <w:t>9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用户个人主页</w:t>
      </w:r>
    </w:p>
    <w:p w14:paraId="469BBD5E" w14:textId="77777777" w:rsidR="00AE4EC8" w:rsidRPr="00AE4EC8" w:rsidRDefault="00AE4EC8" w:rsidP="00AE4EC8">
      <w:pPr>
        <w:jc w:val="center"/>
        <w:rPr>
          <w:rFonts w:hint="eastAsia"/>
        </w:rPr>
      </w:pPr>
    </w:p>
    <w:p w14:paraId="671E4C99" w14:textId="77777777" w:rsidR="00955215" w:rsidRDefault="00955215" w:rsidP="00955215">
      <w:pPr>
        <w:pStyle w:val="3"/>
      </w:pPr>
      <w:bookmarkStart w:id="151" w:name="_Toc43070153"/>
      <w:r>
        <w:rPr>
          <w:rFonts w:hint="eastAsia"/>
        </w:rPr>
        <w:t>4.</w:t>
      </w:r>
      <w:r>
        <w:t xml:space="preserve">11.1 </w:t>
      </w:r>
      <w:r>
        <w:rPr>
          <w:rFonts w:hint="eastAsia"/>
        </w:rPr>
        <w:t>查看用户个人信息</w:t>
      </w:r>
      <w:bookmarkEnd w:id="151"/>
    </w:p>
    <w:p w14:paraId="106D88AA" w14:textId="26197DF0" w:rsidR="00955215" w:rsidRDefault="00955215" w:rsidP="00955215">
      <w:r>
        <w:t xml:space="preserve">(1) </w:t>
      </w:r>
      <w:r>
        <w:rPr>
          <w:rFonts w:hint="eastAsia"/>
        </w:rPr>
        <w:t>在登录之后，用户点右上角的用户名，或者鼠标移至右上角，等待弹出个人主页选项再点击</w:t>
      </w:r>
      <w:r w:rsidR="008C1A44">
        <w:rPr>
          <w:rFonts w:hint="eastAsia"/>
        </w:rPr>
        <w:t>，如图</w:t>
      </w:r>
      <w:r w:rsidR="008C1A44">
        <w:rPr>
          <w:rFonts w:hint="eastAsia"/>
        </w:rPr>
        <w:t>4-</w:t>
      </w:r>
      <w:r w:rsidR="008C1A44">
        <w:t>50</w:t>
      </w:r>
      <w:r w:rsidR="008C1A44">
        <w:rPr>
          <w:rFonts w:hint="eastAsia"/>
        </w:rPr>
        <w:t>所示</w:t>
      </w:r>
      <w:r>
        <w:rPr>
          <w:rFonts w:hint="eastAsia"/>
        </w:rPr>
        <w:t>。</w:t>
      </w:r>
    </w:p>
    <w:p w14:paraId="4B5BB473" w14:textId="21A1DC43" w:rsidR="00CB5382" w:rsidRDefault="000035E0" w:rsidP="000035E0">
      <w:pPr>
        <w:jc w:val="center"/>
      </w:pPr>
      <w:r>
        <w:rPr>
          <w:noProof/>
        </w:rPr>
        <w:lastRenderedPageBreak/>
        <w:drawing>
          <wp:inline distT="0" distB="0" distL="0" distR="0" wp14:anchorId="5414E1C2" wp14:editId="2A3A8234">
            <wp:extent cx="1821485" cy="1155479"/>
            <wp:effectExtent l="0" t="0" r="7620" b="698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836186" cy="1164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0CD71" w14:textId="69B19E36" w:rsidR="000035E0" w:rsidRPr="008C1293" w:rsidRDefault="000035E0" w:rsidP="000035E0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50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用户个人主页</w:t>
      </w:r>
      <w:r>
        <w:rPr>
          <w:rFonts w:ascii="宋体" w:hAnsi="宋体" w:cs="宋体" w:hint="eastAsia"/>
          <w:sz w:val="21"/>
          <w:szCs w:val="21"/>
        </w:rPr>
        <w:t>入口</w:t>
      </w:r>
    </w:p>
    <w:p w14:paraId="598BB8E0" w14:textId="77777777" w:rsidR="000035E0" w:rsidRDefault="000035E0" w:rsidP="000035E0">
      <w:pPr>
        <w:jc w:val="center"/>
        <w:rPr>
          <w:rFonts w:hint="eastAsia"/>
        </w:rPr>
      </w:pPr>
    </w:p>
    <w:p w14:paraId="552097A1" w14:textId="259ED89C" w:rsidR="00955215" w:rsidRPr="00D479C1" w:rsidRDefault="00955215" w:rsidP="00955215">
      <w:r>
        <w:t>(</w:t>
      </w:r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用户可以查看自己的相关个人信息</w:t>
      </w:r>
      <w:r w:rsidR="006D6E7C">
        <w:rPr>
          <w:rFonts w:hint="eastAsia"/>
        </w:rPr>
        <w:t>，如图</w:t>
      </w:r>
      <w:r w:rsidR="006D6E7C">
        <w:rPr>
          <w:rFonts w:hint="eastAsia"/>
        </w:rPr>
        <w:t>4-</w:t>
      </w:r>
      <w:r w:rsidR="006D6E7C">
        <w:t>49</w:t>
      </w:r>
      <w:r w:rsidR="006D6E7C">
        <w:rPr>
          <w:rFonts w:hint="eastAsia"/>
        </w:rPr>
        <w:t>所示</w:t>
      </w:r>
      <w:r>
        <w:rPr>
          <w:rFonts w:hint="eastAsia"/>
        </w:rPr>
        <w:t>。</w:t>
      </w:r>
    </w:p>
    <w:p w14:paraId="5E65EC54" w14:textId="77777777" w:rsidR="00955215" w:rsidRDefault="00955215" w:rsidP="00955215">
      <w:pPr>
        <w:pStyle w:val="3"/>
      </w:pPr>
      <w:bookmarkStart w:id="152" w:name="_Toc43070154"/>
      <w:r>
        <w:rPr>
          <w:rFonts w:hint="eastAsia"/>
        </w:rPr>
        <w:t>4.</w:t>
      </w:r>
      <w:r>
        <w:t xml:space="preserve">11.2 </w:t>
      </w:r>
      <w:r>
        <w:rPr>
          <w:rFonts w:hint="eastAsia"/>
        </w:rPr>
        <w:t>注销登录</w:t>
      </w:r>
      <w:bookmarkEnd w:id="152"/>
    </w:p>
    <w:p w14:paraId="0728417D" w14:textId="29C126B7" w:rsidR="00955215" w:rsidRDefault="00955215" w:rsidP="00955215">
      <w:r>
        <w:t xml:space="preserve">(1) </w:t>
      </w:r>
      <w:r>
        <w:rPr>
          <w:rFonts w:hint="eastAsia"/>
        </w:rPr>
        <w:t>在登录之后，用户鼠标移到左上角，等待弹出菜单，再单击菜单中的退出。</w:t>
      </w:r>
    </w:p>
    <w:p w14:paraId="71F713A4" w14:textId="706F0B4B" w:rsidR="00870009" w:rsidRDefault="00870009" w:rsidP="00870009">
      <w:pPr>
        <w:jc w:val="center"/>
      </w:pPr>
      <w:r>
        <w:rPr>
          <w:noProof/>
        </w:rPr>
        <w:drawing>
          <wp:inline distT="0" distB="0" distL="0" distR="0" wp14:anchorId="625354CE" wp14:editId="794FFBCB">
            <wp:extent cx="2051653" cy="1037895"/>
            <wp:effectExtent l="0" t="0" r="635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061385" cy="104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0DCB" w14:textId="30EB6003" w:rsidR="00870009" w:rsidRPr="008C1293" w:rsidRDefault="00870009" w:rsidP="00870009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5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注销登录按钮位置</w:t>
      </w:r>
    </w:p>
    <w:p w14:paraId="6F112691" w14:textId="77777777" w:rsidR="00870009" w:rsidRDefault="00870009" w:rsidP="00870009">
      <w:pPr>
        <w:jc w:val="center"/>
        <w:rPr>
          <w:rFonts w:hint="eastAsia"/>
        </w:rPr>
      </w:pPr>
    </w:p>
    <w:p w14:paraId="2E650C43" w14:textId="40C13305" w:rsidR="00955215" w:rsidRDefault="00955215" w:rsidP="00955215">
      <w:r>
        <w:t>(</w:t>
      </w:r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用户成功注销登录。</w:t>
      </w:r>
    </w:p>
    <w:p w14:paraId="4ECF1C9C" w14:textId="5A3637CE" w:rsidR="008E3923" w:rsidRPr="00E928A0" w:rsidRDefault="00DC5458" w:rsidP="00955215">
      <w:pPr>
        <w:rPr>
          <w:rFonts w:hint="eastAsia"/>
        </w:rPr>
      </w:pPr>
      <w:r>
        <w:rPr>
          <w:noProof/>
        </w:rPr>
        <w:drawing>
          <wp:inline distT="0" distB="0" distL="0" distR="0" wp14:anchorId="6D07BC97" wp14:editId="05B74DE5">
            <wp:extent cx="5274310" cy="2562225"/>
            <wp:effectExtent l="0" t="0" r="2540" b="952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B15FC" w14:textId="449BDDC7" w:rsidR="008E3923" w:rsidRPr="008C1293" w:rsidRDefault="008E3923" w:rsidP="008E3923">
      <w:pPr>
        <w:jc w:val="center"/>
        <w:rPr>
          <w:rFonts w:ascii="宋体" w:hAnsi="宋体" w:cs="宋体" w:hint="eastAsia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图4-</w:t>
      </w:r>
      <w:r>
        <w:rPr>
          <w:rFonts w:ascii="宋体" w:hAnsi="宋体" w:cs="宋体"/>
          <w:b/>
          <w:bCs/>
          <w:sz w:val="21"/>
          <w:szCs w:val="21"/>
        </w:rPr>
        <w:t>5</w:t>
      </w:r>
      <w:r>
        <w:rPr>
          <w:rFonts w:ascii="宋体" w:hAnsi="宋体" w:cs="宋体"/>
          <w:b/>
          <w:bCs/>
          <w:sz w:val="21"/>
          <w:szCs w:val="21"/>
        </w:rPr>
        <w:t>2</w:t>
      </w:r>
      <w:r>
        <w:rPr>
          <w:rFonts w:ascii="宋体" w:hAnsi="宋体" w:cs="宋体"/>
          <w:b/>
          <w:bCs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注销登录</w:t>
      </w:r>
      <w:r>
        <w:rPr>
          <w:rFonts w:ascii="宋体" w:hAnsi="宋体" w:cs="宋体" w:hint="eastAsia"/>
          <w:sz w:val="21"/>
          <w:szCs w:val="21"/>
        </w:rPr>
        <w:t>之后的页面图</w:t>
      </w:r>
      <w:r w:rsidR="00DC5458">
        <w:rPr>
          <w:rFonts w:ascii="宋体" w:hAnsi="宋体" w:cs="宋体" w:hint="eastAsia"/>
          <w:sz w:val="21"/>
          <w:szCs w:val="21"/>
        </w:rPr>
        <w:t>（回到主页）</w:t>
      </w:r>
    </w:p>
    <w:p w14:paraId="73ACA041" w14:textId="77777777" w:rsidR="00E928A0" w:rsidRPr="00E928A0" w:rsidRDefault="00E928A0" w:rsidP="00E928A0"/>
    <w:sectPr w:rsidR="00E928A0" w:rsidRPr="00E928A0">
      <w:footerReference w:type="default" r:id="rId7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5E0791" w14:textId="77777777" w:rsidR="00217948" w:rsidRDefault="00217948">
      <w:pPr>
        <w:spacing w:line="240" w:lineRule="auto"/>
      </w:pPr>
      <w:r>
        <w:separator/>
      </w:r>
    </w:p>
  </w:endnote>
  <w:endnote w:type="continuationSeparator" w:id="0">
    <w:p w14:paraId="428FDDA9" w14:textId="77777777" w:rsidR="00217948" w:rsidRDefault="002179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ADE9B" w14:textId="77777777" w:rsidR="009153E1" w:rsidRDefault="000E4DB5">
    <w:pPr>
      <w:pStyle w:val="a4"/>
      <w:rPr>
        <w:rFonts w:hint="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A7E92F" wp14:editId="7CA9821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5" name="文本框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F1B522" w14:textId="77777777" w:rsidR="009153E1" w:rsidRDefault="000E4DB5">
                          <w:pPr>
                            <w:pStyle w:val="a4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t>1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A7E92F" id="_x0000_t202" coordsize="21600,21600" o:spt="202" path="m,l,21600r21600,l21600,xe">
              <v:stroke joinstyle="miter"/>
              <v:path gradientshapeok="t" o:connecttype="rect"/>
            </v:shapetype>
            <v:shape id="文本框 45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B2xVSd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0DF1B522" w14:textId="77777777" w:rsidR="009153E1" w:rsidRDefault="000E4DB5">
                    <w:pPr>
                      <w:pStyle w:val="a4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t>1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E4610" w14:textId="77777777" w:rsidR="00217948" w:rsidRDefault="00217948">
      <w:pPr>
        <w:spacing w:line="240" w:lineRule="auto"/>
      </w:pPr>
      <w:r>
        <w:separator/>
      </w:r>
    </w:p>
  </w:footnote>
  <w:footnote w:type="continuationSeparator" w:id="0">
    <w:p w14:paraId="623A648D" w14:textId="77777777" w:rsidR="00217948" w:rsidRDefault="0021794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E307B" w14:textId="106BBD5F" w:rsidR="009153E1" w:rsidRDefault="009A31E7">
    <w:pPr>
      <w:pStyle w:val="a5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 w:rsidRPr="009A31E7">
      <w:rPr>
        <w:rFonts w:hint="eastAsia"/>
        <w:sz w:val="21"/>
        <w:szCs w:val="21"/>
      </w:rPr>
      <w:t>书籍影视交流平台</w:t>
    </w:r>
    <w:r w:rsidR="000E4DB5">
      <w:rPr>
        <w:rFonts w:hint="eastAsia"/>
        <w:sz w:val="21"/>
        <w:szCs w:val="21"/>
      </w:rPr>
      <w:t>——用户使用说明书</w:t>
    </w:r>
  </w:p>
  <w:p w14:paraId="7506ABEF" w14:textId="77777777" w:rsidR="009153E1" w:rsidRDefault="009153E1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565C28"/>
    <w:multiLevelType w:val="multilevel"/>
    <w:tmpl w:val="6D565C28"/>
    <w:lvl w:ilvl="0">
      <w:start w:val="1"/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153E1"/>
    <w:rsid w:val="000035E0"/>
    <w:rsid w:val="00006C4E"/>
    <w:rsid w:val="00017F48"/>
    <w:rsid w:val="00020551"/>
    <w:rsid w:val="000344A5"/>
    <w:rsid w:val="00041B30"/>
    <w:rsid w:val="00044374"/>
    <w:rsid w:val="00067938"/>
    <w:rsid w:val="00071D2E"/>
    <w:rsid w:val="00086D8F"/>
    <w:rsid w:val="000B006B"/>
    <w:rsid w:val="000C0C01"/>
    <w:rsid w:val="000E4DB5"/>
    <w:rsid w:val="001042D0"/>
    <w:rsid w:val="00122E06"/>
    <w:rsid w:val="00147938"/>
    <w:rsid w:val="001A710E"/>
    <w:rsid w:val="00211E02"/>
    <w:rsid w:val="00217948"/>
    <w:rsid w:val="00237CA0"/>
    <w:rsid w:val="00244B5D"/>
    <w:rsid w:val="00253685"/>
    <w:rsid w:val="00256659"/>
    <w:rsid w:val="00286BD1"/>
    <w:rsid w:val="0029000F"/>
    <w:rsid w:val="002A2173"/>
    <w:rsid w:val="002A40D9"/>
    <w:rsid w:val="002D204D"/>
    <w:rsid w:val="002D5409"/>
    <w:rsid w:val="002E3473"/>
    <w:rsid w:val="002E642A"/>
    <w:rsid w:val="003025BB"/>
    <w:rsid w:val="00306BBE"/>
    <w:rsid w:val="00316826"/>
    <w:rsid w:val="0034533D"/>
    <w:rsid w:val="00352066"/>
    <w:rsid w:val="00370A1F"/>
    <w:rsid w:val="003731AE"/>
    <w:rsid w:val="003756AF"/>
    <w:rsid w:val="00382FE8"/>
    <w:rsid w:val="003B0E07"/>
    <w:rsid w:val="003C5E4A"/>
    <w:rsid w:val="003D0007"/>
    <w:rsid w:val="003F664F"/>
    <w:rsid w:val="003F755F"/>
    <w:rsid w:val="00402EE4"/>
    <w:rsid w:val="0040473A"/>
    <w:rsid w:val="00414465"/>
    <w:rsid w:val="004221B8"/>
    <w:rsid w:val="00444AB1"/>
    <w:rsid w:val="0044625F"/>
    <w:rsid w:val="0048486B"/>
    <w:rsid w:val="004A4658"/>
    <w:rsid w:val="004D0545"/>
    <w:rsid w:val="004D7DFB"/>
    <w:rsid w:val="004E3A5C"/>
    <w:rsid w:val="00513D23"/>
    <w:rsid w:val="00515EA7"/>
    <w:rsid w:val="005328C8"/>
    <w:rsid w:val="00533CC2"/>
    <w:rsid w:val="00542795"/>
    <w:rsid w:val="00547FA8"/>
    <w:rsid w:val="00553647"/>
    <w:rsid w:val="00554CA0"/>
    <w:rsid w:val="00554F3B"/>
    <w:rsid w:val="005569AE"/>
    <w:rsid w:val="00556F05"/>
    <w:rsid w:val="0055744C"/>
    <w:rsid w:val="005743E2"/>
    <w:rsid w:val="005749E1"/>
    <w:rsid w:val="00582316"/>
    <w:rsid w:val="00597B55"/>
    <w:rsid w:val="005C61E4"/>
    <w:rsid w:val="005D020B"/>
    <w:rsid w:val="00604A1E"/>
    <w:rsid w:val="0063719E"/>
    <w:rsid w:val="00675580"/>
    <w:rsid w:val="006A2D0E"/>
    <w:rsid w:val="006C07E7"/>
    <w:rsid w:val="006C4A32"/>
    <w:rsid w:val="006D6E7C"/>
    <w:rsid w:val="006E08CB"/>
    <w:rsid w:val="006E758B"/>
    <w:rsid w:val="00707B12"/>
    <w:rsid w:val="00727891"/>
    <w:rsid w:val="007315C8"/>
    <w:rsid w:val="00734C22"/>
    <w:rsid w:val="007356D1"/>
    <w:rsid w:val="00736B85"/>
    <w:rsid w:val="00736C7A"/>
    <w:rsid w:val="00746004"/>
    <w:rsid w:val="00754499"/>
    <w:rsid w:val="007872E1"/>
    <w:rsid w:val="00797F02"/>
    <w:rsid w:val="007C3BAF"/>
    <w:rsid w:val="007D0FA1"/>
    <w:rsid w:val="008655AE"/>
    <w:rsid w:val="00865FDC"/>
    <w:rsid w:val="00870009"/>
    <w:rsid w:val="00872755"/>
    <w:rsid w:val="00872904"/>
    <w:rsid w:val="00884800"/>
    <w:rsid w:val="00890373"/>
    <w:rsid w:val="008C1293"/>
    <w:rsid w:val="008C1A44"/>
    <w:rsid w:val="008C5267"/>
    <w:rsid w:val="008D3B5B"/>
    <w:rsid w:val="008E3923"/>
    <w:rsid w:val="009027AD"/>
    <w:rsid w:val="009153E1"/>
    <w:rsid w:val="00920A94"/>
    <w:rsid w:val="009330A3"/>
    <w:rsid w:val="00955215"/>
    <w:rsid w:val="009679BF"/>
    <w:rsid w:val="00981E41"/>
    <w:rsid w:val="009A0522"/>
    <w:rsid w:val="009A31E7"/>
    <w:rsid w:val="009B03A2"/>
    <w:rsid w:val="009B5FB2"/>
    <w:rsid w:val="009E3112"/>
    <w:rsid w:val="009E5130"/>
    <w:rsid w:val="009E7D25"/>
    <w:rsid w:val="009F5F91"/>
    <w:rsid w:val="00A06116"/>
    <w:rsid w:val="00A07BDC"/>
    <w:rsid w:val="00A11897"/>
    <w:rsid w:val="00A144F6"/>
    <w:rsid w:val="00A17160"/>
    <w:rsid w:val="00A23733"/>
    <w:rsid w:val="00A3496F"/>
    <w:rsid w:val="00A437D1"/>
    <w:rsid w:val="00A44878"/>
    <w:rsid w:val="00A65989"/>
    <w:rsid w:val="00A70C1D"/>
    <w:rsid w:val="00A74269"/>
    <w:rsid w:val="00A75748"/>
    <w:rsid w:val="00A758E3"/>
    <w:rsid w:val="00A946A9"/>
    <w:rsid w:val="00AA6DAC"/>
    <w:rsid w:val="00AB2EB2"/>
    <w:rsid w:val="00AB52C3"/>
    <w:rsid w:val="00AB6BE5"/>
    <w:rsid w:val="00AB7920"/>
    <w:rsid w:val="00AD1E07"/>
    <w:rsid w:val="00AD20C5"/>
    <w:rsid w:val="00AD2B4E"/>
    <w:rsid w:val="00AD3547"/>
    <w:rsid w:val="00AD5273"/>
    <w:rsid w:val="00AE4EC8"/>
    <w:rsid w:val="00AE58B0"/>
    <w:rsid w:val="00AE5967"/>
    <w:rsid w:val="00AE6074"/>
    <w:rsid w:val="00AF1AE5"/>
    <w:rsid w:val="00AF22BB"/>
    <w:rsid w:val="00B31BD2"/>
    <w:rsid w:val="00B40E92"/>
    <w:rsid w:val="00B43F89"/>
    <w:rsid w:val="00B56FE3"/>
    <w:rsid w:val="00B62424"/>
    <w:rsid w:val="00B802B4"/>
    <w:rsid w:val="00B8072D"/>
    <w:rsid w:val="00B921B2"/>
    <w:rsid w:val="00B93234"/>
    <w:rsid w:val="00B95E5F"/>
    <w:rsid w:val="00BC49BB"/>
    <w:rsid w:val="00BD4056"/>
    <w:rsid w:val="00BD5696"/>
    <w:rsid w:val="00BF0ADF"/>
    <w:rsid w:val="00BF17B9"/>
    <w:rsid w:val="00C04534"/>
    <w:rsid w:val="00C10DC3"/>
    <w:rsid w:val="00C23813"/>
    <w:rsid w:val="00C34B11"/>
    <w:rsid w:val="00C673FA"/>
    <w:rsid w:val="00C70876"/>
    <w:rsid w:val="00C74E02"/>
    <w:rsid w:val="00C87F9D"/>
    <w:rsid w:val="00CA2744"/>
    <w:rsid w:val="00CA6A18"/>
    <w:rsid w:val="00CB23B5"/>
    <w:rsid w:val="00CB2D09"/>
    <w:rsid w:val="00CB5382"/>
    <w:rsid w:val="00CD2030"/>
    <w:rsid w:val="00CD4CCF"/>
    <w:rsid w:val="00CE1452"/>
    <w:rsid w:val="00CF06B6"/>
    <w:rsid w:val="00D15911"/>
    <w:rsid w:val="00D3490C"/>
    <w:rsid w:val="00D44448"/>
    <w:rsid w:val="00D574EB"/>
    <w:rsid w:val="00D602E8"/>
    <w:rsid w:val="00D62743"/>
    <w:rsid w:val="00D71500"/>
    <w:rsid w:val="00D90F19"/>
    <w:rsid w:val="00DA77E7"/>
    <w:rsid w:val="00DC132C"/>
    <w:rsid w:val="00DC5458"/>
    <w:rsid w:val="00DE412A"/>
    <w:rsid w:val="00E128F7"/>
    <w:rsid w:val="00E374D2"/>
    <w:rsid w:val="00E41975"/>
    <w:rsid w:val="00E569AA"/>
    <w:rsid w:val="00E91216"/>
    <w:rsid w:val="00E928A0"/>
    <w:rsid w:val="00EA5C0A"/>
    <w:rsid w:val="00EC239D"/>
    <w:rsid w:val="00EE2486"/>
    <w:rsid w:val="00EE3AE1"/>
    <w:rsid w:val="00EE5B40"/>
    <w:rsid w:val="00F0135A"/>
    <w:rsid w:val="00F036F8"/>
    <w:rsid w:val="00F33866"/>
    <w:rsid w:val="00F33943"/>
    <w:rsid w:val="00F47F73"/>
    <w:rsid w:val="00F53501"/>
    <w:rsid w:val="00F64B60"/>
    <w:rsid w:val="00F809B5"/>
    <w:rsid w:val="00F83C7E"/>
    <w:rsid w:val="00F83D9E"/>
    <w:rsid w:val="00F96378"/>
    <w:rsid w:val="00F96F78"/>
    <w:rsid w:val="00FA1505"/>
    <w:rsid w:val="00FA30FF"/>
    <w:rsid w:val="00FB4A9A"/>
    <w:rsid w:val="00FC2F5D"/>
    <w:rsid w:val="00FC33AA"/>
    <w:rsid w:val="00FC5460"/>
    <w:rsid w:val="00FC6A44"/>
    <w:rsid w:val="00FE5079"/>
    <w:rsid w:val="00FF001E"/>
    <w:rsid w:val="045F6959"/>
    <w:rsid w:val="0AE777ED"/>
    <w:rsid w:val="12FB1DBB"/>
    <w:rsid w:val="1EA21472"/>
    <w:rsid w:val="1F34790E"/>
    <w:rsid w:val="20A55A96"/>
    <w:rsid w:val="20DA601D"/>
    <w:rsid w:val="289258C4"/>
    <w:rsid w:val="2B2F29C6"/>
    <w:rsid w:val="2C4B4E65"/>
    <w:rsid w:val="2DBE10E3"/>
    <w:rsid w:val="2F5915AF"/>
    <w:rsid w:val="2F9878C9"/>
    <w:rsid w:val="341A72D9"/>
    <w:rsid w:val="35572D34"/>
    <w:rsid w:val="367D6F99"/>
    <w:rsid w:val="384579BD"/>
    <w:rsid w:val="3A3F2033"/>
    <w:rsid w:val="3E1B35CB"/>
    <w:rsid w:val="41395ECD"/>
    <w:rsid w:val="421C7652"/>
    <w:rsid w:val="4DFF0BDF"/>
    <w:rsid w:val="50C157B9"/>
    <w:rsid w:val="5E40662F"/>
    <w:rsid w:val="61730847"/>
    <w:rsid w:val="703F3A89"/>
    <w:rsid w:val="71490BFE"/>
    <w:rsid w:val="763F2BAE"/>
    <w:rsid w:val="7AB741F4"/>
    <w:rsid w:val="7EE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B1ECC7"/>
  <w15:docId w15:val="{C0BB94B2-DD2B-42F7-99E3-3F273F1E8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ascii="Times New Roman" w:eastAsia="宋体" w:hAnsi="Times New Roman"/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Lines="50" w:before="50" w:afterLines="50" w:after="50" w:line="240" w:lineRule="auto"/>
      <w:jc w:val="center"/>
      <w:outlineLvl w:val="0"/>
    </w:pPr>
    <w:rPr>
      <w:rFonts w:asciiTheme="minorHAnsi" w:eastAsia="黑体" w:hAnsiTheme="minorHAnsi"/>
      <w:kern w:val="44"/>
      <w:sz w:val="32"/>
    </w:rPr>
  </w:style>
  <w:style w:type="paragraph" w:styleId="2">
    <w:name w:val="heading 2"/>
    <w:basedOn w:val="a"/>
    <w:next w:val="a"/>
    <w:unhideWhenUsed/>
    <w:qFormat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qFormat/>
    <w:rPr>
      <w:color w:val="0000FF"/>
      <w:u w:val="single"/>
    </w:rPr>
  </w:style>
  <w:style w:type="paragraph" w:customStyle="1" w:styleId="WPSOffice1">
    <w:name w:val="WPSOffice手动目录 1"/>
    <w:qFormat/>
  </w:style>
  <w:style w:type="paragraph" w:customStyle="1" w:styleId="WPSOffice2">
    <w:name w:val="WPSOffice手动目录 2"/>
    <w:qFormat/>
    <w:pPr>
      <w:ind w:leftChars="200" w:left="200"/>
    </w:p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paragraph" w:customStyle="1" w:styleId="Compact">
    <w:name w:val="Compact"/>
    <w:basedOn w:val="a3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PSOffice3">
    <w:name w:val="WPSOffice手动目录 3"/>
    <w:qFormat/>
    <w:pPr>
      <w:ind w:leftChars="400" w:left="400"/>
    </w:pPr>
  </w:style>
  <w:style w:type="paragraph" w:styleId="TOC">
    <w:name w:val="TOC Heading"/>
    <w:basedOn w:val="1"/>
    <w:next w:val="a"/>
    <w:uiPriority w:val="39"/>
    <w:unhideWhenUsed/>
    <w:qFormat/>
    <w:rsid w:val="00BC49BB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rsid w:val="00BC49BB"/>
  </w:style>
  <w:style w:type="paragraph" w:styleId="TOC2">
    <w:name w:val="toc 2"/>
    <w:basedOn w:val="a"/>
    <w:next w:val="a"/>
    <w:autoRedefine/>
    <w:uiPriority w:val="39"/>
    <w:rsid w:val="00BC49BB"/>
    <w:pPr>
      <w:ind w:leftChars="200" w:left="420"/>
    </w:pPr>
  </w:style>
  <w:style w:type="paragraph" w:customStyle="1" w:styleId="FirstParagraph">
    <w:name w:val="First Paragraph"/>
    <w:basedOn w:val="a3"/>
    <w:next w:val="a3"/>
    <w:qFormat/>
    <w:rsid w:val="009F5F91"/>
    <w:pPr>
      <w:widowControl/>
      <w:spacing w:line="240" w:lineRule="auto"/>
      <w:jc w:val="left"/>
    </w:pPr>
    <w:rPr>
      <w:rFonts w:asciiTheme="minorHAnsi" w:eastAsiaTheme="minorEastAsia" w:hAnsiTheme="minorHAnsi"/>
      <w:kern w:val="0"/>
      <w:lang w:eastAsia="en-US"/>
    </w:rPr>
  </w:style>
  <w:style w:type="paragraph" w:customStyle="1" w:styleId="paragraph">
    <w:name w:val="paragraph"/>
    <w:basedOn w:val="a"/>
    <w:rsid w:val="00D574EB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</w:rPr>
  </w:style>
  <w:style w:type="character" w:styleId="a9">
    <w:name w:val="Unresolved Mention"/>
    <w:basedOn w:val="a0"/>
    <w:uiPriority w:val="99"/>
    <w:semiHidden/>
    <w:unhideWhenUsed/>
    <w:rsid w:val="003731AE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rsid w:val="00CD4CCF"/>
    <w:rPr>
      <w:rFonts w:ascii="黑体" w:eastAsia="黑体" w:hAnsi="黑体"/>
      <w:kern w:val="2"/>
      <w:sz w:val="24"/>
      <w:szCs w:val="24"/>
    </w:rPr>
  </w:style>
  <w:style w:type="paragraph" w:styleId="TOC3">
    <w:name w:val="toc 3"/>
    <w:basedOn w:val="a"/>
    <w:next w:val="a"/>
    <w:autoRedefine/>
    <w:uiPriority w:val="39"/>
    <w:rsid w:val="00CD203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5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0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6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7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4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2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4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7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0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7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6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hyperlink" Target="http://182.92.57.178/" TargetMode="External"/><Relationship Id="rId42" Type="http://schemas.openxmlformats.org/officeDocument/2006/relationships/image" Target="media/image24.png"/><Relationship Id="rId47" Type="http://schemas.openxmlformats.org/officeDocument/2006/relationships/image" Target="media/image27.png"/><Relationship Id="rId63" Type="http://schemas.openxmlformats.org/officeDocument/2006/relationships/image" Target="media/image40.png"/><Relationship Id="rId68" Type="http://schemas.openxmlformats.org/officeDocument/2006/relationships/image" Target="media/image4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3.png"/><Relationship Id="rId11" Type="http://schemas.openxmlformats.org/officeDocument/2006/relationships/hyperlink" Target="http://182.92.57.178/" TargetMode="External"/><Relationship Id="rId24" Type="http://schemas.openxmlformats.org/officeDocument/2006/relationships/hyperlink" Target="http://182.92.57.178/" TargetMode="External"/><Relationship Id="rId32" Type="http://schemas.openxmlformats.org/officeDocument/2006/relationships/image" Target="media/image16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hyperlink" Target="http://182.92.57.178/" TargetMode="External"/><Relationship Id="rId53" Type="http://schemas.openxmlformats.org/officeDocument/2006/relationships/image" Target="media/image32.png"/><Relationship Id="rId58" Type="http://schemas.openxmlformats.org/officeDocument/2006/relationships/image" Target="media/image37.png"/><Relationship Id="rId66" Type="http://schemas.openxmlformats.org/officeDocument/2006/relationships/image" Target="media/image43.png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://182.92.57.178/" TargetMode="External"/><Relationship Id="rId19" Type="http://schemas.openxmlformats.org/officeDocument/2006/relationships/image" Target="media/image6.png"/><Relationship Id="rId14" Type="http://schemas.openxmlformats.org/officeDocument/2006/relationships/image" Target="media/image2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hyperlink" Target="http://182.92.57.178/" TargetMode="External"/><Relationship Id="rId43" Type="http://schemas.openxmlformats.org/officeDocument/2006/relationships/image" Target="media/image25.png"/><Relationship Id="rId48" Type="http://schemas.openxmlformats.org/officeDocument/2006/relationships/hyperlink" Target="http://182.92.57.178/" TargetMode="External"/><Relationship Id="rId56" Type="http://schemas.openxmlformats.org/officeDocument/2006/relationships/image" Target="media/image35.png"/><Relationship Id="rId64" Type="http://schemas.openxmlformats.org/officeDocument/2006/relationships/image" Target="media/image41.png"/><Relationship Id="rId69" Type="http://schemas.openxmlformats.org/officeDocument/2006/relationships/image" Target="media/image46.png"/><Relationship Id="rId8" Type="http://schemas.openxmlformats.org/officeDocument/2006/relationships/header" Target="header1.xml"/><Relationship Id="rId51" Type="http://schemas.openxmlformats.org/officeDocument/2006/relationships/image" Target="media/image30.png"/><Relationship Id="rId72" Type="http://schemas.openxmlformats.org/officeDocument/2006/relationships/image" Target="media/image49.png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182.92.57.178/" TargetMode="External"/><Relationship Id="rId25" Type="http://schemas.openxmlformats.org/officeDocument/2006/relationships/hyperlink" Target="http://182.92.57.178/" TargetMode="External"/><Relationship Id="rId33" Type="http://schemas.openxmlformats.org/officeDocument/2006/relationships/image" Target="media/image17.png"/><Relationship Id="rId38" Type="http://schemas.openxmlformats.org/officeDocument/2006/relationships/image" Target="media/image20.png"/><Relationship Id="rId46" Type="http://schemas.openxmlformats.org/officeDocument/2006/relationships/hyperlink" Target="http://182.92.57.178/" TargetMode="External"/><Relationship Id="rId59" Type="http://schemas.openxmlformats.org/officeDocument/2006/relationships/image" Target="media/image38.png"/><Relationship Id="rId67" Type="http://schemas.openxmlformats.org/officeDocument/2006/relationships/image" Target="media/image44.png"/><Relationship Id="rId20" Type="http://schemas.openxmlformats.org/officeDocument/2006/relationships/image" Target="media/image7.png"/><Relationship Id="rId41" Type="http://schemas.openxmlformats.org/officeDocument/2006/relationships/image" Target="media/image23.png"/><Relationship Id="rId54" Type="http://schemas.openxmlformats.org/officeDocument/2006/relationships/image" Target="media/image33.png"/><Relationship Id="rId62" Type="http://schemas.openxmlformats.org/officeDocument/2006/relationships/hyperlink" Target="http://182.92.57.178/" TargetMode="External"/><Relationship Id="rId70" Type="http://schemas.openxmlformats.org/officeDocument/2006/relationships/image" Target="media/image47.pn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36" Type="http://schemas.openxmlformats.org/officeDocument/2006/relationships/image" Target="media/image18.png"/><Relationship Id="rId49" Type="http://schemas.openxmlformats.org/officeDocument/2006/relationships/image" Target="media/image28.png"/><Relationship Id="rId57" Type="http://schemas.openxmlformats.org/officeDocument/2006/relationships/image" Target="media/image36.png"/><Relationship Id="rId10" Type="http://schemas.openxmlformats.org/officeDocument/2006/relationships/hyperlink" Target="http://dxgx.colanns.me/" TargetMode="External"/><Relationship Id="rId31" Type="http://schemas.openxmlformats.org/officeDocument/2006/relationships/image" Target="media/image15.png"/><Relationship Id="rId44" Type="http://schemas.openxmlformats.org/officeDocument/2006/relationships/image" Target="media/image26.png"/><Relationship Id="rId52" Type="http://schemas.openxmlformats.org/officeDocument/2006/relationships/image" Target="media/image31.png"/><Relationship Id="rId60" Type="http://schemas.openxmlformats.org/officeDocument/2006/relationships/image" Target="media/image39.png"/><Relationship Id="rId65" Type="http://schemas.openxmlformats.org/officeDocument/2006/relationships/image" Target="media/image42.png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182.92.57.178/" TargetMode="External"/><Relationship Id="rId13" Type="http://schemas.openxmlformats.org/officeDocument/2006/relationships/hyperlink" Target="http://182.92.57.178/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1.png"/><Relationship Id="rId34" Type="http://schemas.openxmlformats.org/officeDocument/2006/relationships/hyperlink" Target="http://182.92.57.178/" TargetMode="External"/><Relationship Id="rId50" Type="http://schemas.openxmlformats.org/officeDocument/2006/relationships/image" Target="media/image29.png"/><Relationship Id="rId55" Type="http://schemas.openxmlformats.org/officeDocument/2006/relationships/image" Target="media/image34.png"/><Relationship Id="rId7" Type="http://schemas.openxmlformats.org/officeDocument/2006/relationships/endnotes" Target="endnotes.xml"/><Relationship Id="rId71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2</Pages>
  <Words>1759</Words>
  <Characters>10028</Characters>
  <Application>Microsoft Office Word</Application>
  <DocSecurity>0</DocSecurity>
  <Lines>83</Lines>
  <Paragraphs>23</Paragraphs>
  <ScaleCrop>false</ScaleCrop>
  <Company/>
  <LinksUpToDate>false</LinksUpToDate>
  <CharactersWithSpaces>1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4759</dc:creator>
  <cp:lastModifiedBy>杨 壮</cp:lastModifiedBy>
  <cp:revision>228</cp:revision>
  <dcterms:created xsi:type="dcterms:W3CDTF">2014-10-29T12:08:00Z</dcterms:created>
  <dcterms:modified xsi:type="dcterms:W3CDTF">2020-06-1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99</vt:lpwstr>
  </property>
</Properties>
</file>